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F5F28" w14:textId="7B06EAE4" w:rsidR="002713D4" w:rsidRPr="007223CE" w:rsidRDefault="007223CE" w:rsidP="007223CE">
      <w:pPr>
        <w:jc w:val="center"/>
        <w:rPr>
          <w:rFonts w:ascii="Times New Roman" w:eastAsia="Times New Roman" w:hAnsi="Times New Roman" w:cs="Times New Roman"/>
          <w:b/>
          <w:sz w:val="28"/>
        </w:rPr>
      </w:pPr>
      <w:r w:rsidRPr="007223CE">
        <w:rPr>
          <w:rFonts w:ascii="Times New Roman" w:eastAsia="Times New Roman" w:hAnsi="Times New Roman" w:cs="Times New Roman"/>
          <w:b/>
          <w:sz w:val="28"/>
        </w:rPr>
        <w:t>Darlene E. Moyer, M.D.</w:t>
      </w:r>
      <w:r w:rsidR="00F646B6">
        <w:rPr>
          <w:rFonts w:ascii="Times New Roman" w:eastAsia="Times New Roman" w:hAnsi="Times New Roman" w:cs="Times New Roman"/>
          <w:b/>
          <w:sz w:val="28"/>
        </w:rPr>
        <w:t>, FAAFP</w:t>
      </w:r>
    </w:p>
    <w:p w14:paraId="7677A7E1" w14:textId="4CF644F8" w:rsidR="00714684" w:rsidRPr="00DA4A15" w:rsidRDefault="00D453EB" w:rsidP="007223CE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URRICULUM VITAE</w:t>
      </w:r>
    </w:p>
    <w:p w14:paraId="54D30215" w14:textId="77777777" w:rsidR="00714684" w:rsidRPr="00DA4A15" w:rsidRDefault="00714684" w:rsidP="00DA4A15">
      <w:pPr>
        <w:rPr>
          <w:rFonts w:ascii="Times New Roman" w:eastAsia="Times New Roman" w:hAnsi="Times New Roman" w:cs="Times New Roman"/>
          <w:i/>
        </w:rPr>
      </w:pPr>
    </w:p>
    <w:p w14:paraId="6402541A" w14:textId="024535F0" w:rsidR="002713D4" w:rsidRDefault="005846C5" w:rsidP="00DA4A15">
      <w:pPr>
        <w:tabs>
          <w:tab w:val="left" w:pos="480"/>
        </w:tabs>
        <w:rPr>
          <w:rFonts w:ascii="Times New Roman" w:hAnsi="Times New Roman" w:cs="Times New Roman"/>
          <w:b/>
          <w:w w:val="105"/>
          <w:u w:val="single"/>
        </w:rPr>
      </w:pPr>
      <w:r>
        <w:rPr>
          <w:rFonts w:ascii="Times New Roman" w:hAnsi="Times New Roman" w:cs="Times New Roman"/>
          <w:b/>
          <w:w w:val="105"/>
          <w:u w:val="single"/>
        </w:rPr>
        <w:t xml:space="preserve">Chronology of </w:t>
      </w:r>
      <w:r w:rsidR="00CE770A" w:rsidRPr="0066439D">
        <w:rPr>
          <w:rFonts w:ascii="Times New Roman" w:hAnsi="Times New Roman" w:cs="Times New Roman"/>
          <w:b/>
          <w:w w:val="105"/>
          <w:u w:val="single"/>
        </w:rPr>
        <w:t>Education</w:t>
      </w:r>
    </w:p>
    <w:p w14:paraId="3432D8EF" w14:textId="5EDEC5B0" w:rsidR="005846C5" w:rsidRPr="005846C5" w:rsidRDefault="005846C5" w:rsidP="007223CE">
      <w:pPr>
        <w:ind w:left="720"/>
        <w:rPr>
          <w:rFonts w:ascii="Times New Roman" w:hAnsi="Times New Roman" w:cs="Times New Roman"/>
          <w:u w:val="single"/>
        </w:rPr>
      </w:pPr>
      <w:r w:rsidRPr="005846C5">
        <w:rPr>
          <w:rFonts w:ascii="Times New Roman" w:hAnsi="Times New Roman" w:cs="Times New Roman"/>
          <w:u w:val="single"/>
        </w:rPr>
        <w:t>Undergraduate:</w:t>
      </w:r>
    </w:p>
    <w:p w14:paraId="7D6AF9F5" w14:textId="77777777" w:rsidR="005846C5" w:rsidRPr="007223CE" w:rsidRDefault="005846C5" w:rsidP="005846C5">
      <w:pPr>
        <w:ind w:left="720"/>
        <w:rPr>
          <w:rFonts w:ascii="Times New Roman" w:hAnsi="Times New Roman" w:cs="Times New Roman"/>
        </w:rPr>
      </w:pPr>
      <w:r w:rsidRPr="005846C5">
        <w:rPr>
          <w:rFonts w:ascii="Times New Roman" w:hAnsi="Times New Roman" w:cs="Times New Roman"/>
          <w:b/>
        </w:rPr>
        <w:t>Lycoming College</w:t>
      </w:r>
      <w:r w:rsidRPr="007223CE">
        <w:rPr>
          <w:rFonts w:ascii="Times New Roman" w:hAnsi="Times New Roman" w:cs="Times New Roman"/>
        </w:rPr>
        <w:t xml:space="preserve"> </w:t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  <w:t>1997 – 2001</w:t>
      </w:r>
    </w:p>
    <w:p w14:paraId="0C042D8F" w14:textId="77777777" w:rsidR="005846C5" w:rsidRPr="007223CE" w:rsidRDefault="005846C5" w:rsidP="005846C5">
      <w:pPr>
        <w:ind w:left="720"/>
        <w:rPr>
          <w:rFonts w:ascii="Times New Roman" w:hAnsi="Times New Roman" w:cs="Times New Roman"/>
        </w:rPr>
      </w:pPr>
      <w:r w:rsidRPr="007223CE">
        <w:rPr>
          <w:rFonts w:ascii="Times New Roman" w:hAnsi="Times New Roman" w:cs="Times New Roman"/>
        </w:rPr>
        <w:t>Williamsport, PA</w:t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  <w:t xml:space="preserve">       </w:t>
      </w:r>
    </w:p>
    <w:p w14:paraId="17547CAD" w14:textId="77777777" w:rsidR="005846C5" w:rsidRPr="007223CE" w:rsidRDefault="005846C5" w:rsidP="005846C5">
      <w:pPr>
        <w:ind w:left="720"/>
        <w:rPr>
          <w:rFonts w:ascii="Times New Roman" w:hAnsi="Times New Roman" w:cs="Times New Roman"/>
        </w:rPr>
      </w:pPr>
      <w:r w:rsidRPr="007223CE">
        <w:rPr>
          <w:rFonts w:ascii="Times New Roman" w:hAnsi="Times New Roman" w:cs="Times New Roman"/>
        </w:rPr>
        <w:t>Bachelor of Science, Major: Biology, Minor: French</w:t>
      </w:r>
    </w:p>
    <w:p w14:paraId="1F3FB564" w14:textId="77777777" w:rsidR="005846C5" w:rsidRPr="007223CE" w:rsidRDefault="005846C5" w:rsidP="005846C5">
      <w:pPr>
        <w:ind w:left="720"/>
        <w:rPr>
          <w:rFonts w:ascii="Times New Roman" w:hAnsi="Times New Roman" w:cs="Times New Roman"/>
        </w:rPr>
      </w:pPr>
      <w:r w:rsidRPr="007223CE">
        <w:rPr>
          <w:rFonts w:ascii="Times New Roman" w:hAnsi="Times New Roman" w:cs="Times New Roman"/>
        </w:rPr>
        <w:t>Summa cum Laude</w:t>
      </w:r>
    </w:p>
    <w:p w14:paraId="1FDD073A" w14:textId="77777777" w:rsidR="005846C5" w:rsidRDefault="005846C5" w:rsidP="007223CE">
      <w:pPr>
        <w:ind w:left="720"/>
        <w:rPr>
          <w:rFonts w:ascii="Times New Roman" w:hAnsi="Times New Roman" w:cs="Times New Roman"/>
        </w:rPr>
      </w:pPr>
    </w:p>
    <w:p w14:paraId="1DB90AC4" w14:textId="6A1E8E2C" w:rsidR="005846C5" w:rsidRDefault="005846C5" w:rsidP="007223CE">
      <w:pPr>
        <w:ind w:left="720"/>
        <w:rPr>
          <w:rFonts w:ascii="Times New Roman" w:hAnsi="Times New Roman" w:cs="Times New Roman"/>
          <w:u w:val="single"/>
        </w:rPr>
      </w:pPr>
      <w:r w:rsidRPr="005846C5">
        <w:rPr>
          <w:rFonts w:ascii="Times New Roman" w:hAnsi="Times New Roman" w:cs="Times New Roman"/>
          <w:u w:val="single"/>
        </w:rPr>
        <w:t>Graduate:</w:t>
      </w:r>
    </w:p>
    <w:p w14:paraId="4CFC1F0A" w14:textId="77777777" w:rsidR="005846C5" w:rsidRPr="007223CE" w:rsidRDefault="005846C5" w:rsidP="005846C5">
      <w:pPr>
        <w:ind w:left="720"/>
        <w:rPr>
          <w:rFonts w:ascii="Times New Roman" w:hAnsi="Times New Roman" w:cs="Times New Roman"/>
        </w:rPr>
      </w:pPr>
      <w:r w:rsidRPr="005846C5">
        <w:rPr>
          <w:rFonts w:ascii="Times New Roman" w:hAnsi="Times New Roman" w:cs="Times New Roman"/>
          <w:b/>
        </w:rPr>
        <w:t>George Washington University School of Medicine</w:t>
      </w:r>
      <w:r w:rsidRPr="007223CE">
        <w:rPr>
          <w:rFonts w:ascii="Times New Roman" w:hAnsi="Times New Roman" w:cs="Times New Roman"/>
        </w:rPr>
        <w:t xml:space="preserve"> </w:t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  <w:t>2001 – 2005</w:t>
      </w:r>
    </w:p>
    <w:p w14:paraId="7F3FA90E" w14:textId="77777777" w:rsidR="005846C5" w:rsidRPr="007223CE" w:rsidRDefault="005846C5" w:rsidP="005846C5">
      <w:pPr>
        <w:ind w:left="720"/>
        <w:rPr>
          <w:rFonts w:ascii="Times New Roman" w:hAnsi="Times New Roman" w:cs="Times New Roman"/>
        </w:rPr>
      </w:pPr>
      <w:r w:rsidRPr="007223CE">
        <w:rPr>
          <w:rFonts w:ascii="Times New Roman" w:hAnsi="Times New Roman" w:cs="Times New Roman"/>
        </w:rPr>
        <w:t>Washington, DC</w:t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</w:p>
    <w:p w14:paraId="310EC964" w14:textId="77777777" w:rsidR="0039178A" w:rsidRDefault="005846C5" w:rsidP="0039178A">
      <w:pPr>
        <w:ind w:left="720"/>
        <w:rPr>
          <w:rFonts w:ascii="Times New Roman" w:hAnsi="Times New Roman" w:cs="Times New Roman"/>
        </w:rPr>
      </w:pPr>
      <w:r w:rsidRPr="007223CE">
        <w:rPr>
          <w:rFonts w:ascii="Times New Roman" w:hAnsi="Times New Roman" w:cs="Times New Roman"/>
        </w:rPr>
        <w:t>Medical Doctor – Graduated with Distinction</w:t>
      </w:r>
    </w:p>
    <w:p w14:paraId="61EE0636" w14:textId="1F50CEBB" w:rsidR="0039178A" w:rsidRDefault="0039178A" w:rsidP="0039178A">
      <w:pPr>
        <w:ind w:left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</w:rPr>
        <w:t>Alpha Omega Alpha Honor Society</w:t>
      </w:r>
    </w:p>
    <w:p w14:paraId="1A5E571C" w14:textId="77777777" w:rsidR="0039178A" w:rsidRPr="0039178A" w:rsidRDefault="0039178A" w:rsidP="0039178A">
      <w:pPr>
        <w:ind w:left="720"/>
        <w:rPr>
          <w:rFonts w:ascii="Times New Roman" w:hAnsi="Times New Roman" w:cs="Times New Roman"/>
        </w:rPr>
      </w:pPr>
    </w:p>
    <w:p w14:paraId="5E68E324" w14:textId="13F87E68" w:rsidR="005846C5" w:rsidRPr="005846C5" w:rsidRDefault="005846C5" w:rsidP="007223CE">
      <w:pPr>
        <w:ind w:left="720"/>
        <w:rPr>
          <w:rFonts w:ascii="Times New Roman" w:hAnsi="Times New Roman" w:cs="Times New Roman"/>
          <w:u w:val="single"/>
        </w:rPr>
      </w:pPr>
      <w:r w:rsidRPr="005846C5">
        <w:rPr>
          <w:rFonts w:ascii="Times New Roman" w:hAnsi="Times New Roman" w:cs="Times New Roman"/>
          <w:u w:val="single"/>
        </w:rPr>
        <w:t>Residency:</w:t>
      </w:r>
    </w:p>
    <w:p w14:paraId="79C44A18" w14:textId="77777777" w:rsidR="005846C5" w:rsidRPr="007223CE" w:rsidRDefault="005846C5" w:rsidP="005846C5">
      <w:pPr>
        <w:ind w:left="720"/>
        <w:rPr>
          <w:rFonts w:ascii="Times New Roman" w:hAnsi="Times New Roman" w:cs="Times New Roman"/>
        </w:rPr>
      </w:pPr>
      <w:r w:rsidRPr="005846C5">
        <w:rPr>
          <w:rFonts w:ascii="Times New Roman" w:hAnsi="Times New Roman" w:cs="Times New Roman"/>
          <w:b/>
        </w:rPr>
        <w:t>Scottsdale Healthcare Family Medicine Residency</w:t>
      </w:r>
      <w:r w:rsidRPr="007223CE">
        <w:rPr>
          <w:rFonts w:ascii="Times New Roman" w:hAnsi="Times New Roman" w:cs="Times New Roman"/>
        </w:rPr>
        <w:t xml:space="preserve"> </w:t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  <w:t>2005 – 2008</w:t>
      </w:r>
    </w:p>
    <w:p w14:paraId="7A5B69C2" w14:textId="77777777" w:rsidR="005846C5" w:rsidRPr="007223CE" w:rsidRDefault="005846C5" w:rsidP="005846C5">
      <w:pPr>
        <w:ind w:left="720"/>
        <w:rPr>
          <w:rFonts w:ascii="Times New Roman" w:hAnsi="Times New Roman" w:cs="Times New Roman"/>
        </w:rPr>
      </w:pPr>
      <w:r w:rsidRPr="007223CE">
        <w:rPr>
          <w:rFonts w:ascii="Times New Roman" w:hAnsi="Times New Roman" w:cs="Times New Roman"/>
        </w:rPr>
        <w:t xml:space="preserve">Scottsdale, AZ </w:t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  <w:t xml:space="preserve">       </w:t>
      </w:r>
      <w:r w:rsidRPr="007223CE">
        <w:rPr>
          <w:rFonts w:ascii="Times New Roman" w:hAnsi="Times New Roman" w:cs="Times New Roman"/>
        </w:rPr>
        <w:tab/>
      </w:r>
      <w:r w:rsidRPr="007223CE">
        <w:rPr>
          <w:rFonts w:ascii="Times New Roman" w:hAnsi="Times New Roman" w:cs="Times New Roman"/>
        </w:rPr>
        <w:tab/>
      </w:r>
    </w:p>
    <w:p w14:paraId="1FF53F2D" w14:textId="77777777" w:rsidR="005846C5" w:rsidRPr="007223CE" w:rsidRDefault="005846C5" w:rsidP="005846C5">
      <w:pPr>
        <w:spacing w:after="200"/>
        <w:ind w:left="720"/>
        <w:rPr>
          <w:rFonts w:ascii="Times New Roman" w:hAnsi="Times New Roman" w:cs="Times New Roman"/>
          <w:b/>
          <w:u w:val="single"/>
        </w:rPr>
      </w:pPr>
      <w:r w:rsidRPr="007223CE">
        <w:rPr>
          <w:rFonts w:ascii="Times New Roman" w:hAnsi="Times New Roman" w:cs="Times New Roman"/>
        </w:rPr>
        <w:t>Chief Resident 2007-2008</w:t>
      </w:r>
    </w:p>
    <w:p w14:paraId="515CB2D1" w14:textId="03E58C61" w:rsidR="0058509D" w:rsidRPr="00657173" w:rsidRDefault="005846C5" w:rsidP="00657173">
      <w:pPr>
        <w:ind w:left="72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Fellowships:</w:t>
      </w:r>
    </w:p>
    <w:p w14:paraId="776E09B3" w14:textId="226647B5" w:rsidR="007223CE" w:rsidRPr="005846C5" w:rsidRDefault="007223CE" w:rsidP="007223CE">
      <w:pPr>
        <w:ind w:left="720"/>
        <w:rPr>
          <w:rFonts w:ascii="Times New Roman" w:hAnsi="Times New Roman" w:cs="Times New Roman"/>
          <w:b/>
        </w:rPr>
      </w:pPr>
      <w:r w:rsidRPr="005846C5">
        <w:rPr>
          <w:rFonts w:ascii="Times New Roman" w:hAnsi="Times New Roman" w:cs="Times New Roman"/>
          <w:b/>
        </w:rPr>
        <w:t xml:space="preserve">University of Arizona School of Medicine  </w:t>
      </w:r>
      <w:r w:rsidRPr="005846C5">
        <w:rPr>
          <w:rFonts w:ascii="Times New Roman" w:hAnsi="Times New Roman" w:cs="Times New Roman"/>
          <w:b/>
        </w:rPr>
        <w:tab/>
      </w:r>
      <w:r w:rsidRPr="005846C5">
        <w:rPr>
          <w:rFonts w:ascii="Times New Roman" w:hAnsi="Times New Roman" w:cs="Times New Roman"/>
          <w:b/>
        </w:rPr>
        <w:tab/>
      </w:r>
      <w:r w:rsidRPr="005846C5">
        <w:rPr>
          <w:rFonts w:ascii="Times New Roman" w:hAnsi="Times New Roman" w:cs="Times New Roman"/>
          <w:b/>
        </w:rPr>
        <w:tab/>
      </w:r>
      <w:r w:rsidRPr="005846C5">
        <w:rPr>
          <w:rFonts w:ascii="Times New Roman" w:hAnsi="Times New Roman" w:cs="Times New Roman"/>
          <w:b/>
        </w:rPr>
        <w:tab/>
      </w:r>
      <w:r w:rsidRPr="005846C5">
        <w:rPr>
          <w:rFonts w:ascii="Times New Roman" w:hAnsi="Times New Roman" w:cs="Times New Roman"/>
        </w:rPr>
        <w:t>2007 – 2008</w:t>
      </w:r>
    </w:p>
    <w:p w14:paraId="5376FE3B" w14:textId="77777777" w:rsidR="007223CE" w:rsidRPr="005846C5" w:rsidRDefault="007223CE" w:rsidP="007223CE">
      <w:pPr>
        <w:ind w:left="720"/>
        <w:rPr>
          <w:rFonts w:ascii="Times New Roman" w:hAnsi="Times New Roman" w:cs="Times New Roman"/>
          <w:b/>
        </w:rPr>
      </w:pPr>
      <w:r w:rsidRPr="005846C5">
        <w:rPr>
          <w:rFonts w:ascii="Times New Roman" w:hAnsi="Times New Roman" w:cs="Times New Roman"/>
          <w:b/>
        </w:rPr>
        <w:t>Faculty Development Fellowship Program</w:t>
      </w:r>
    </w:p>
    <w:p w14:paraId="32672267" w14:textId="77777777" w:rsidR="00657173" w:rsidRDefault="007223CE" w:rsidP="007223CE">
      <w:pPr>
        <w:spacing w:after="200"/>
        <w:ind w:left="720"/>
        <w:rPr>
          <w:rFonts w:ascii="Times New Roman" w:hAnsi="Times New Roman" w:cs="Times New Roman"/>
        </w:rPr>
      </w:pPr>
      <w:r w:rsidRPr="007223CE">
        <w:rPr>
          <w:rFonts w:ascii="Times New Roman" w:hAnsi="Times New Roman" w:cs="Times New Roman"/>
        </w:rPr>
        <w:t>Phoenix, AZ</w:t>
      </w:r>
    </w:p>
    <w:p w14:paraId="399FA98D" w14:textId="4180867E" w:rsidR="00657173" w:rsidRPr="005846C5" w:rsidRDefault="00657173" w:rsidP="00657173">
      <w:pPr>
        <w:ind w:left="720"/>
        <w:rPr>
          <w:rFonts w:ascii="Times New Roman" w:hAnsi="Times New Roman" w:cs="Times New Roman"/>
          <w:b/>
        </w:rPr>
      </w:pPr>
      <w:r w:rsidRPr="005846C5">
        <w:rPr>
          <w:rFonts w:ascii="Times New Roman" w:hAnsi="Times New Roman" w:cs="Times New Roman"/>
          <w:b/>
        </w:rPr>
        <w:t xml:space="preserve">Society of Teachers of Family </w:t>
      </w:r>
      <w:r>
        <w:rPr>
          <w:rFonts w:ascii="Times New Roman" w:hAnsi="Times New Roman" w:cs="Times New Roman"/>
          <w:b/>
        </w:rPr>
        <w:t>Medicine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A03E1A">
        <w:rPr>
          <w:rFonts w:ascii="Times New Roman" w:hAnsi="Times New Roman" w:cs="Times New Roman"/>
          <w:b/>
        </w:rPr>
        <w:t xml:space="preserve"> </w:t>
      </w:r>
      <w:r w:rsidRPr="005846C5">
        <w:rPr>
          <w:rFonts w:ascii="Times New Roman" w:hAnsi="Times New Roman" w:cs="Times New Roman"/>
        </w:rPr>
        <w:t>2013 - 2014</w:t>
      </w:r>
    </w:p>
    <w:p w14:paraId="3D3861C9" w14:textId="77777777" w:rsidR="00657173" w:rsidRDefault="00657173" w:rsidP="00657173">
      <w:pPr>
        <w:ind w:left="720"/>
        <w:rPr>
          <w:rFonts w:ascii="Times New Roman" w:hAnsi="Times New Roman" w:cs="Times New Roman"/>
          <w:b/>
        </w:rPr>
      </w:pPr>
      <w:r w:rsidRPr="005846C5">
        <w:rPr>
          <w:rFonts w:ascii="Times New Roman" w:hAnsi="Times New Roman" w:cs="Times New Roman"/>
          <w:b/>
        </w:rPr>
        <w:t>Emerging Leaders Fellowship Program</w:t>
      </w:r>
    </w:p>
    <w:p w14:paraId="370C3483" w14:textId="77777777" w:rsidR="00657173" w:rsidRDefault="00657173" w:rsidP="00657173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ultiple Locations     </w:t>
      </w:r>
    </w:p>
    <w:p w14:paraId="2B8EAD70" w14:textId="77777777" w:rsidR="00657173" w:rsidRDefault="00657173" w:rsidP="00657173">
      <w:pPr>
        <w:ind w:left="720"/>
        <w:rPr>
          <w:rFonts w:ascii="Times New Roman" w:hAnsi="Times New Roman" w:cs="Times New Roman"/>
        </w:rPr>
      </w:pPr>
    </w:p>
    <w:p w14:paraId="65040913" w14:textId="7AB45CCC" w:rsidR="00A03E1A" w:rsidRDefault="00657173" w:rsidP="00657173">
      <w:pPr>
        <w:ind w:left="720"/>
        <w:rPr>
          <w:rFonts w:ascii="Times New Roman" w:hAnsi="Times New Roman" w:cs="Times New Roman"/>
        </w:rPr>
      </w:pPr>
      <w:r w:rsidRPr="00E82982">
        <w:rPr>
          <w:rFonts w:ascii="Times New Roman" w:hAnsi="Times New Roman" w:cs="Times New Roman"/>
          <w:b/>
          <w:bCs/>
        </w:rPr>
        <w:t>HonorHealth</w:t>
      </w:r>
      <w:r>
        <w:rPr>
          <w:rFonts w:ascii="Times New Roman" w:hAnsi="Times New Roman" w:cs="Times New Roman"/>
        </w:rPr>
        <w:tab/>
      </w:r>
      <w:r w:rsidR="00A03E1A">
        <w:rPr>
          <w:rFonts w:ascii="Times New Roman" w:hAnsi="Times New Roman" w:cs="Times New Roman"/>
        </w:rPr>
        <w:tab/>
      </w:r>
      <w:r w:rsidR="00A03E1A">
        <w:rPr>
          <w:rFonts w:ascii="Times New Roman" w:hAnsi="Times New Roman" w:cs="Times New Roman"/>
        </w:rPr>
        <w:tab/>
      </w:r>
      <w:r w:rsidR="00A03E1A">
        <w:rPr>
          <w:rFonts w:ascii="Times New Roman" w:hAnsi="Times New Roman" w:cs="Times New Roman"/>
        </w:rPr>
        <w:tab/>
      </w:r>
      <w:r w:rsidR="00A03E1A">
        <w:rPr>
          <w:rFonts w:ascii="Times New Roman" w:hAnsi="Times New Roman" w:cs="Times New Roman"/>
        </w:rPr>
        <w:tab/>
      </w:r>
      <w:r w:rsidR="00A03E1A">
        <w:rPr>
          <w:rFonts w:ascii="Times New Roman" w:hAnsi="Times New Roman" w:cs="Times New Roman"/>
        </w:rPr>
        <w:tab/>
      </w:r>
      <w:r w:rsidR="00A03E1A">
        <w:rPr>
          <w:rFonts w:ascii="Times New Roman" w:hAnsi="Times New Roman" w:cs="Times New Roman"/>
        </w:rPr>
        <w:tab/>
      </w:r>
      <w:r w:rsidR="00A03E1A">
        <w:rPr>
          <w:rFonts w:ascii="Times New Roman" w:hAnsi="Times New Roman" w:cs="Times New Roman"/>
        </w:rPr>
        <w:tab/>
        <w:t xml:space="preserve"> 2023 - 2024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</w:t>
      </w:r>
    </w:p>
    <w:p w14:paraId="01AFB810" w14:textId="65ED1EB7" w:rsidR="00657173" w:rsidRDefault="00657173" w:rsidP="00657173">
      <w:pPr>
        <w:ind w:left="720"/>
        <w:rPr>
          <w:rFonts w:ascii="Times New Roman" w:hAnsi="Times New Roman" w:cs="Times New Roman"/>
        </w:rPr>
      </w:pPr>
      <w:r w:rsidRPr="00E82982">
        <w:rPr>
          <w:rFonts w:ascii="Times New Roman" w:hAnsi="Times New Roman" w:cs="Times New Roman"/>
          <w:b/>
          <w:bCs/>
        </w:rPr>
        <w:t>Geriatric Medicine Fellowship Progra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</w:p>
    <w:p w14:paraId="4D34F69C" w14:textId="16FF6A30" w:rsidR="00657173" w:rsidRPr="005846C5" w:rsidRDefault="00657173" w:rsidP="00657173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oenix, AZ</w:t>
      </w:r>
    </w:p>
    <w:p w14:paraId="75884913" w14:textId="7A5278BC" w:rsidR="002278EC" w:rsidRPr="00657173" w:rsidRDefault="002278EC" w:rsidP="00657173">
      <w:pPr>
        <w:spacing w:after="200"/>
        <w:rPr>
          <w:rFonts w:ascii="Times New Roman" w:hAnsi="Times New Roman" w:cs="Times New Roman"/>
        </w:rPr>
      </w:pPr>
    </w:p>
    <w:p w14:paraId="57564E11" w14:textId="2436C2E1" w:rsidR="002713D4" w:rsidRPr="0066439D" w:rsidRDefault="00CE770A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spacing w:val="-24"/>
          <w:w w:val="105"/>
          <w:u w:val="single"/>
        </w:rPr>
      </w:pPr>
      <w:r w:rsidRPr="0066439D">
        <w:rPr>
          <w:rFonts w:ascii="Times New Roman" w:eastAsia="Times New Roman" w:hAnsi="Times New Roman" w:cs="Times New Roman"/>
          <w:b/>
          <w:w w:val="105"/>
          <w:u w:val="single"/>
        </w:rPr>
        <w:t>Chronology</w:t>
      </w:r>
      <w:r w:rsidRPr="0066439D">
        <w:rPr>
          <w:rFonts w:ascii="Times New Roman" w:eastAsia="Times New Roman" w:hAnsi="Times New Roman" w:cs="Times New Roman"/>
          <w:b/>
          <w:spacing w:val="-24"/>
          <w:w w:val="105"/>
          <w:u w:val="single"/>
        </w:rPr>
        <w:t xml:space="preserve"> </w:t>
      </w:r>
      <w:r w:rsidRPr="0066439D">
        <w:rPr>
          <w:rFonts w:ascii="Times New Roman" w:eastAsia="Times New Roman" w:hAnsi="Times New Roman" w:cs="Times New Roman"/>
          <w:b/>
          <w:w w:val="105"/>
          <w:u w:val="single"/>
        </w:rPr>
        <w:t>of</w:t>
      </w:r>
      <w:r w:rsidRPr="0066439D">
        <w:rPr>
          <w:rFonts w:ascii="Times New Roman" w:eastAsia="Times New Roman" w:hAnsi="Times New Roman" w:cs="Times New Roman"/>
          <w:b/>
          <w:spacing w:val="-23"/>
          <w:w w:val="105"/>
          <w:u w:val="single"/>
        </w:rPr>
        <w:t xml:space="preserve"> </w:t>
      </w:r>
      <w:r w:rsidRPr="0066439D">
        <w:rPr>
          <w:rFonts w:ascii="Times New Roman" w:eastAsia="Times New Roman" w:hAnsi="Times New Roman" w:cs="Times New Roman"/>
          <w:b/>
          <w:w w:val="105"/>
          <w:u w:val="single"/>
        </w:rPr>
        <w:t>Employment</w:t>
      </w:r>
      <w:r w:rsidRPr="0066439D">
        <w:rPr>
          <w:rFonts w:ascii="Times New Roman" w:eastAsia="Times New Roman" w:hAnsi="Times New Roman" w:cs="Times New Roman"/>
          <w:spacing w:val="-24"/>
          <w:w w:val="105"/>
          <w:u w:val="single"/>
        </w:rPr>
        <w:t xml:space="preserve"> </w:t>
      </w:r>
    </w:p>
    <w:p w14:paraId="474711B9" w14:textId="24E88BF1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  <w:b/>
        </w:rPr>
        <w:t>Associate Director</w:t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  <w:t xml:space="preserve">        </w:t>
      </w:r>
      <w:r>
        <w:rPr>
          <w:rFonts w:ascii="Times New Roman" w:hAnsi="Times New Roman" w:cs="Times New Roman"/>
        </w:rPr>
        <w:t xml:space="preserve">   </w:t>
      </w:r>
      <w:r w:rsidR="00657173">
        <w:rPr>
          <w:rFonts w:ascii="Times New Roman" w:hAnsi="Times New Roman" w:cs="Times New Roman"/>
        </w:rPr>
        <w:t xml:space="preserve">   </w:t>
      </w:r>
      <w:r w:rsidRPr="00447B5C">
        <w:rPr>
          <w:rFonts w:ascii="Times New Roman" w:hAnsi="Times New Roman" w:cs="Times New Roman"/>
        </w:rPr>
        <w:t xml:space="preserve">2011 – </w:t>
      </w:r>
      <w:r w:rsidR="00657173">
        <w:rPr>
          <w:rFonts w:ascii="Times New Roman" w:hAnsi="Times New Roman" w:cs="Times New Roman"/>
        </w:rPr>
        <w:t>202</w:t>
      </w:r>
      <w:r w:rsidR="009657EC">
        <w:rPr>
          <w:rFonts w:ascii="Times New Roman" w:hAnsi="Times New Roman" w:cs="Times New Roman"/>
        </w:rPr>
        <w:t>5</w:t>
      </w:r>
    </w:p>
    <w:p w14:paraId="0C7FBE8D" w14:textId="298BC8C2" w:rsidR="00447B5C" w:rsidRPr="00447B5C" w:rsidRDefault="00A2640C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</w:t>
      </w:r>
      <w:r w:rsidR="00447B5C" w:rsidRPr="00447B5C">
        <w:rPr>
          <w:rFonts w:ascii="Times New Roman" w:hAnsi="Times New Roman" w:cs="Times New Roman"/>
        </w:rPr>
        <w:t xml:space="preserve"> Family Medicine Residency</w:t>
      </w:r>
    </w:p>
    <w:p w14:paraId="1BBDE09F" w14:textId="4A50E631" w:rsidR="00447B5C" w:rsidRPr="00447B5C" w:rsidRDefault="00A2640C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</w:t>
      </w:r>
    </w:p>
    <w:p w14:paraId="574F1EE5" w14:textId="0B985572" w:rsidR="00447B5C" w:rsidRDefault="00447B5C" w:rsidP="00ED72F8">
      <w:pPr>
        <w:spacing w:after="240"/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Scottsdale, AZ</w:t>
      </w:r>
    </w:p>
    <w:p w14:paraId="1A87965F" w14:textId="3897A825" w:rsidR="00ED72F8" w:rsidRPr="00ED72F8" w:rsidRDefault="00ED72F8" w:rsidP="00ED72F8">
      <w:pPr>
        <w:ind w:left="720"/>
        <w:rPr>
          <w:rFonts w:ascii="Times New Roman" w:hAnsi="Times New Roman" w:cs="Times New Roman"/>
        </w:rPr>
      </w:pPr>
      <w:r w:rsidRPr="00ED72F8">
        <w:rPr>
          <w:rFonts w:ascii="Times New Roman" w:hAnsi="Times New Roman" w:cs="Times New Roman"/>
          <w:b/>
          <w:bCs/>
        </w:rPr>
        <w:t>Core Faculty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          </w:t>
      </w:r>
      <w:r>
        <w:rPr>
          <w:rFonts w:ascii="Times New Roman" w:hAnsi="Times New Roman" w:cs="Times New Roman"/>
        </w:rPr>
        <w:t>202</w:t>
      </w:r>
      <w:r w:rsidR="00D453EB">
        <w:rPr>
          <w:rFonts w:ascii="Times New Roman" w:hAnsi="Times New Roman" w:cs="Times New Roman"/>
        </w:rPr>
        <w:t xml:space="preserve">4 </w:t>
      </w:r>
      <w:r>
        <w:rPr>
          <w:rFonts w:ascii="Times New Roman" w:hAnsi="Times New Roman" w:cs="Times New Roman"/>
        </w:rPr>
        <w:t xml:space="preserve"> - present</w:t>
      </w:r>
    </w:p>
    <w:p w14:paraId="3A5E26B1" w14:textId="37E946CA" w:rsidR="00ED72F8" w:rsidRDefault="00ED72F8" w:rsidP="00ED72F8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 Geriatric Medicine Fellowship</w:t>
      </w:r>
    </w:p>
    <w:p w14:paraId="38CDD9C7" w14:textId="5C67DEDB" w:rsidR="00ED72F8" w:rsidRDefault="00ED72F8" w:rsidP="00ED72F8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</w:t>
      </w:r>
    </w:p>
    <w:p w14:paraId="20E313B1" w14:textId="393C1491" w:rsidR="00ED72F8" w:rsidRDefault="00ED72F8" w:rsidP="00ED72F8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eonix, AZ</w:t>
      </w:r>
    </w:p>
    <w:p w14:paraId="6C09C99A" w14:textId="77777777" w:rsidR="00ED72F8" w:rsidRPr="00447B5C" w:rsidRDefault="00ED72F8" w:rsidP="00ED72F8">
      <w:pPr>
        <w:rPr>
          <w:rFonts w:ascii="Times New Roman" w:hAnsi="Times New Roman" w:cs="Times New Roman"/>
        </w:rPr>
      </w:pPr>
    </w:p>
    <w:p w14:paraId="098EBBBC" w14:textId="30E65519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  <w:b/>
        </w:rPr>
        <w:t xml:space="preserve">Hospitalist   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</w:t>
      </w:r>
      <w:r>
        <w:rPr>
          <w:rFonts w:ascii="Times New Roman" w:hAnsi="Times New Roman" w:cs="Times New Roman"/>
        </w:rPr>
        <w:tab/>
        <w:t xml:space="preserve"> </w:t>
      </w:r>
      <w:r w:rsidRPr="00447B5C">
        <w:rPr>
          <w:rFonts w:ascii="Times New Roman" w:hAnsi="Times New Roman" w:cs="Times New Roman"/>
        </w:rPr>
        <w:t>2008 – 2011</w:t>
      </w:r>
    </w:p>
    <w:p w14:paraId="43C4D66A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Scottsdale Inpatient Specialists</w:t>
      </w:r>
    </w:p>
    <w:p w14:paraId="71628668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Scottsdale Healthcare</w:t>
      </w:r>
    </w:p>
    <w:p w14:paraId="6BCB452E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Scottsdale, AZ</w:t>
      </w:r>
    </w:p>
    <w:p w14:paraId="7029EA39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</w:p>
    <w:p w14:paraId="130B77EF" w14:textId="0F5B6D90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  <w:b/>
        </w:rPr>
        <w:t>Resident Instructor</w:t>
      </w:r>
      <w:r w:rsidRPr="00447B5C">
        <w:rPr>
          <w:rFonts w:ascii="Times New Roman" w:hAnsi="Times New Roman" w:cs="Times New Roman"/>
        </w:rPr>
        <w:t xml:space="preserve"> </w:t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  <w:t xml:space="preserve">            </w:t>
      </w:r>
      <w:r w:rsidRPr="00447B5C">
        <w:rPr>
          <w:rFonts w:ascii="Times New Roman" w:hAnsi="Times New Roman" w:cs="Times New Roman"/>
        </w:rPr>
        <w:tab/>
        <w:t xml:space="preserve"> 2008 – 2011</w:t>
      </w:r>
    </w:p>
    <w:p w14:paraId="3A04BC9A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Scottsdale Healthcare Family Medicine Residency</w:t>
      </w:r>
    </w:p>
    <w:p w14:paraId="62C4434C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Scottsdale Healthcare</w:t>
      </w:r>
    </w:p>
    <w:p w14:paraId="1E56B545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Scottsdale, AZ</w:t>
      </w:r>
    </w:p>
    <w:p w14:paraId="7F74D8CD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</w:p>
    <w:p w14:paraId="40AE2E47" w14:textId="7CC05DAB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  <w:b/>
        </w:rPr>
        <w:t>Independent Contractor</w:t>
      </w:r>
      <w:r w:rsidRPr="00447B5C">
        <w:rPr>
          <w:rFonts w:ascii="Times New Roman" w:hAnsi="Times New Roman" w:cs="Times New Roman"/>
        </w:rPr>
        <w:t xml:space="preserve"> </w:t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  <w:t xml:space="preserve"> </w:t>
      </w:r>
      <w:r w:rsidRPr="00447B5C">
        <w:rPr>
          <w:rFonts w:ascii="Times New Roman" w:hAnsi="Times New Roman" w:cs="Times New Roman"/>
        </w:rPr>
        <w:tab/>
        <w:t xml:space="preserve"> </w:t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  <w:t xml:space="preserve">           </w:t>
      </w:r>
      <w:r w:rsidRPr="00447B5C">
        <w:rPr>
          <w:rFonts w:ascii="Times New Roman" w:hAnsi="Times New Roman" w:cs="Times New Roman"/>
        </w:rPr>
        <w:tab/>
      </w:r>
      <w:r w:rsidR="0039178A">
        <w:rPr>
          <w:rFonts w:ascii="Times New Roman" w:hAnsi="Times New Roman" w:cs="Times New Roman"/>
        </w:rPr>
        <w:t xml:space="preserve"> </w:t>
      </w:r>
      <w:r w:rsidRPr="00447B5C">
        <w:rPr>
          <w:rFonts w:ascii="Times New Roman" w:hAnsi="Times New Roman" w:cs="Times New Roman"/>
        </w:rPr>
        <w:t xml:space="preserve"> 2006 – 2008</w:t>
      </w:r>
    </w:p>
    <w:p w14:paraId="753232BB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 xml:space="preserve">Scottsdale Medical Imaging </w:t>
      </w:r>
    </w:p>
    <w:p w14:paraId="21D12114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Gadolinium Physician Coverage</w:t>
      </w:r>
    </w:p>
    <w:p w14:paraId="6EEEBA87" w14:textId="77777777" w:rsidR="00447B5C" w:rsidRDefault="00447B5C" w:rsidP="00447B5C">
      <w:pPr>
        <w:spacing w:after="200"/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Scottsdale, AZ</w:t>
      </w:r>
    </w:p>
    <w:p w14:paraId="63DEEAAF" w14:textId="50D7EF83" w:rsidR="00FE06FB" w:rsidRPr="0066439D" w:rsidRDefault="00FE06FB" w:rsidP="00DA4A15">
      <w:pPr>
        <w:tabs>
          <w:tab w:val="left" w:pos="480"/>
          <w:tab w:val="left" w:pos="5939"/>
          <w:tab w:val="left" w:pos="6599"/>
        </w:tabs>
        <w:rPr>
          <w:rFonts w:ascii="Times New Roman" w:hAnsi="Times New Roman" w:cs="Times New Roman"/>
          <w:b/>
        </w:rPr>
      </w:pPr>
      <w:r w:rsidRPr="0066439D">
        <w:rPr>
          <w:rFonts w:ascii="Times New Roman" w:hAnsi="Times New Roman" w:cs="Times New Roman"/>
          <w:b/>
        </w:rPr>
        <w:t>Academic Appointments</w:t>
      </w:r>
    </w:p>
    <w:p w14:paraId="1736AC7F" w14:textId="5FBA30B8" w:rsidR="007A15E2" w:rsidRDefault="007A15E2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ociate Professor of Clinical Practic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 2025 - present</w:t>
      </w:r>
    </w:p>
    <w:p w14:paraId="046BC281" w14:textId="1EFE2CAA" w:rsidR="007A15E2" w:rsidRDefault="007A15E2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ool of Medicine and Advanced Medical Engineering</w:t>
      </w:r>
    </w:p>
    <w:p w14:paraId="738EEA61" w14:textId="05994106" w:rsidR="007A15E2" w:rsidRDefault="007A15E2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izona State University</w:t>
      </w:r>
    </w:p>
    <w:p w14:paraId="7B09D4A0" w14:textId="553FEED3" w:rsidR="007A15E2" w:rsidRDefault="007A15E2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oenix, AZ</w:t>
      </w:r>
    </w:p>
    <w:p w14:paraId="487AC3E2" w14:textId="77777777" w:rsidR="007A15E2" w:rsidRDefault="007A15E2" w:rsidP="00447B5C">
      <w:pPr>
        <w:ind w:left="1440" w:hanging="720"/>
        <w:rPr>
          <w:rFonts w:ascii="Times New Roman" w:hAnsi="Times New Roman" w:cs="Times New Roman"/>
        </w:rPr>
      </w:pPr>
    </w:p>
    <w:p w14:paraId="299647A5" w14:textId="3565A34E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 xml:space="preserve">Clinical </w:t>
      </w:r>
      <w:r w:rsidR="00256567">
        <w:rPr>
          <w:rFonts w:ascii="Times New Roman" w:hAnsi="Times New Roman" w:cs="Times New Roman"/>
        </w:rPr>
        <w:t xml:space="preserve">Associate </w:t>
      </w:r>
      <w:r w:rsidRPr="00447B5C">
        <w:rPr>
          <w:rFonts w:ascii="Times New Roman" w:hAnsi="Times New Roman" w:cs="Times New Roman"/>
        </w:rPr>
        <w:t xml:space="preserve">Professor – Clinical track                                       </w:t>
      </w:r>
      <w:r>
        <w:rPr>
          <w:rFonts w:ascii="Times New Roman" w:hAnsi="Times New Roman" w:cs="Times New Roman"/>
        </w:rPr>
        <w:t xml:space="preserve">    </w:t>
      </w:r>
      <w:r w:rsidRPr="00447B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</w:t>
      </w:r>
      <w:r w:rsidRPr="00447B5C">
        <w:rPr>
          <w:rFonts w:ascii="Times New Roman" w:hAnsi="Times New Roman" w:cs="Times New Roman"/>
        </w:rPr>
        <w:t>2012 - present</w:t>
      </w:r>
    </w:p>
    <w:p w14:paraId="05474B87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University of Arizona – College of Medicine- Phoenix</w:t>
      </w:r>
    </w:p>
    <w:p w14:paraId="1B293191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Phoenix, Arizona</w:t>
      </w:r>
    </w:p>
    <w:p w14:paraId="051FA1FE" w14:textId="77777777" w:rsidR="00447B5C" w:rsidRDefault="00447B5C" w:rsidP="00447B5C">
      <w:pPr>
        <w:ind w:left="1440" w:hanging="720"/>
        <w:rPr>
          <w:rFonts w:ascii="Times New Roman" w:hAnsi="Times New Roman" w:cs="Times New Roman"/>
        </w:rPr>
      </w:pPr>
    </w:p>
    <w:p w14:paraId="3227A329" w14:textId="607FAE31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Cl</w:t>
      </w:r>
      <w:r>
        <w:rPr>
          <w:rFonts w:ascii="Times New Roman" w:hAnsi="Times New Roman" w:cs="Times New Roman"/>
        </w:rPr>
        <w:t>inical Assistant Profess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</w:t>
      </w:r>
      <w:r w:rsidR="00E82982">
        <w:rPr>
          <w:rFonts w:ascii="Times New Roman" w:hAnsi="Times New Roman" w:cs="Times New Roman"/>
        </w:rPr>
        <w:t xml:space="preserve"> </w:t>
      </w:r>
      <w:r w:rsidRPr="00447B5C">
        <w:rPr>
          <w:rFonts w:ascii="Times New Roman" w:hAnsi="Times New Roman" w:cs="Times New Roman"/>
        </w:rPr>
        <w:t>2012 - present</w:t>
      </w:r>
    </w:p>
    <w:p w14:paraId="35AB3848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Midwestern University</w:t>
      </w:r>
    </w:p>
    <w:p w14:paraId="049AFA93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Arizona College of Osteopathic Medicine</w:t>
      </w:r>
    </w:p>
    <w:p w14:paraId="488B99C4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Phoenix, AZ</w:t>
      </w:r>
    </w:p>
    <w:p w14:paraId="67EE0AF7" w14:textId="77777777" w:rsidR="00447B5C" w:rsidRDefault="00447B5C" w:rsidP="00DA4A15">
      <w:pPr>
        <w:tabs>
          <w:tab w:val="left" w:pos="480"/>
          <w:tab w:val="left" w:pos="5939"/>
          <w:tab w:val="left" w:pos="6599"/>
        </w:tabs>
        <w:rPr>
          <w:rFonts w:ascii="Times New Roman" w:hAnsi="Times New Roman" w:cs="Times New Roman"/>
        </w:rPr>
      </w:pPr>
    </w:p>
    <w:p w14:paraId="24FDD8CA" w14:textId="5847FBE3" w:rsidR="001E5A1D" w:rsidRPr="007959FE" w:rsidRDefault="001E5A1D" w:rsidP="00DA4A15">
      <w:pPr>
        <w:tabs>
          <w:tab w:val="left" w:pos="480"/>
          <w:tab w:val="left" w:pos="5939"/>
          <w:tab w:val="left" w:pos="6599"/>
        </w:tabs>
        <w:rPr>
          <w:rFonts w:ascii="Times New Roman" w:hAnsi="Times New Roman" w:cs="Times New Roman"/>
        </w:rPr>
      </w:pPr>
    </w:p>
    <w:p w14:paraId="39728577" w14:textId="44F7F974" w:rsidR="001E5A1D" w:rsidRPr="0066439D" w:rsidRDefault="001E5A1D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b/>
          <w:w w:val="105"/>
          <w:u w:val="single"/>
        </w:rPr>
      </w:pPr>
      <w:r w:rsidRPr="0066439D">
        <w:rPr>
          <w:rFonts w:ascii="Times New Roman" w:eastAsia="Times New Roman" w:hAnsi="Times New Roman" w:cs="Times New Roman"/>
          <w:b/>
          <w:w w:val="105"/>
          <w:u w:val="single"/>
        </w:rPr>
        <w:t>Honors and</w:t>
      </w:r>
      <w:r w:rsidR="007E14B5" w:rsidRPr="0066439D">
        <w:rPr>
          <w:rFonts w:ascii="Times New Roman" w:eastAsia="Times New Roman" w:hAnsi="Times New Roman" w:cs="Times New Roman"/>
          <w:b/>
          <w:spacing w:val="50"/>
          <w:w w:val="105"/>
          <w:u w:val="single"/>
        </w:rPr>
        <w:t xml:space="preserve"> </w:t>
      </w:r>
      <w:r w:rsidRPr="0066439D">
        <w:rPr>
          <w:rFonts w:ascii="Times New Roman" w:eastAsia="Times New Roman" w:hAnsi="Times New Roman" w:cs="Times New Roman"/>
          <w:b/>
          <w:w w:val="105"/>
          <w:u w:val="single"/>
        </w:rPr>
        <w:t>Awards</w:t>
      </w:r>
    </w:p>
    <w:p w14:paraId="61D58E28" w14:textId="77777777" w:rsidR="006C0B32" w:rsidRDefault="006C0B32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b/>
        </w:rPr>
      </w:pPr>
    </w:p>
    <w:p w14:paraId="5C2C273A" w14:textId="23A3E6AF" w:rsidR="00DA4A15" w:rsidRPr="0066439D" w:rsidRDefault="00DA4A15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b/>
        </w:rPr>
      </w:pPr>
      <w:r w:rsidRPr="0066439D">
        <w:rPr>
          <w:rFonts w:ascii="Times New Roman" w:eastAsia="Times New Roman" w:hAnsi="Times New Roman" w:cs="Times New Roman"/>
          <w:b/>
        </w:rPr>
        <w:t>Teaching Awards</w:t>
      </w:r>
    </w:p>
    <w:p w14:paraId="1643C3BE" w14:textId="084F9B93" w:rsidR="006C0B32" w:rsidRDefault="006C0B32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standing Contribution to Faculty Developmen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25</w:t>
      </w:r>
    </w:p>
    <w:p w14:paraId="0FED47B0" w14:textId="3D621BDF" w:rsidR="006C0B32" w:rsidRDefault="006C0B32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 – Department of Academic Affairs</w:t>
      </w:r>
    </w:p>
    <w:p w14:paraId="1C3E7890" w14:textId="77777777" w:rsidR="006C0B32" w:rsidRDefault="006C0B32" w:rsidP="00447B5C">
      <w:pPr>
        <w:ind w:left="1440" w:hanging="720"/>
        <w:rPr>
          <w:rFonts w:ascii="Times New Roman" w:hAnsi="Times New Roman" w:cs="Times New Roman"/>
        </w:rPr>
      </w:pPr>
    </w:p>
    <w:p w14:paraId="27468C38" w14:textId="284265AF" w:rsidR="00242237" w:rsidRDefault="00242237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standing Teacher of the Year Award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22</w:t>
      </w:r>
    </w:p>
    <w:p w14:paraId="308193FB" w14:textId="103F3FB3" w:rsidR="00242237" w:rsidRDefault="00242237" w:rsidP="00447B5C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 Family Medicine Residency – Graduate Selection</w:t>
      </w:r>
    </w:p>
    <w:p w14:paraId="657B5DE3" w14:textId="77777777" w:rsidR="00242237" w:rsidRDefault="00242237" w:rsidP="00447B5C">
      <w:pPr>
        <w:ind w:left="1440" w:hanging="720"/>
        <w:rPr>
          <w:rFonts w:ascii="Times New Roman" w:hAnsi="Times New Roman" w:cs="Times New Roman"/>
        </w:rPr>
      </w:pPr>
    </w:p>
    <w:p w14:paraId="1CB1A3C3" w14:textId="4696EE73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Curricular Innovation Award</w:t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  <w:t>2018</w:t>
      </w:r>
    </w:p>
    <w:p w14:paraId="65E4318D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HonorHealth – Department of Academic Affairs</w:t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</w:p>
    <w:p w14:paraId="7E4DD386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</w:p>
    <w:p w14:paraId="0AB8ABB3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 xml:space="preserve">William Ruhe, M.D. Award for Outstanding CME Development  </w:t>
      </w:r>
      <w:r w:rsidRPr="00447B5C">
        <w:rPr>
          <w:rFonts w:ascii="Times New Roman" w:hAnsi="Times New Roman" w:cs="Times New Roman"/>
        </w:rPr>
        <w:tab/>
        <w:t xml:space="preserve">2018         </w:t>
      </w:r>
    </w:p>
    <w:p w14:paraId="699FBAC8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 xml:space="preserve">Arizona Medical Association </w:t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</w:p>
    <w:p w14:paraId="2FCD72CF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</w:p>
    <w:p w14:paraId="77BA351B" w14:textId="77777777" w:rsidR="00447B5C" w:rsidRP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Outstanding Resident Teacher Award</w:t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</w:r>
      <w:r w:rsidRPr="00447B5C">
        <w:rPr>
          <w:rFonts w:ascii="Times New Roman" w:hAnsi="Times New Roman" w:cs="Times New Roman"/>
        </w:rPr>
        <w:tab/>
        <w:t>2008</w:t>
      </w:r>
    </w:p>
    <w:p w14:paraId="3D9438B5" w14:textId="77777777" w:rsidR="00447B5C" w:rsidRDefault="00447B5C" w:rsidP="00447B5C">
      <w:pPr>
        <w:ind w:left="1440" w:hanging="720"/>
        <w:rPr>
          <w:rFonts w:ascii="Times New Roman" w:hAnsi="Times New Roman" w:cs="Times New Roman"/>
        </w:rPr>
      </w:pPr>
      <w:r w:rsidRPr="00447B5C">
        <w:rPr>
          <w:rFonts w:ascii="Times New Roman" w:hAnsi="Times New Roman" w:cs="Times New Roman"/>
        </w:rPr>
        <w:t>Scottsdale Healthcare Family Medicine Residency</w:t>
      </w:r>
    </w:p>
    <w:p w14:paraId="0D4E9597" w14:textId="77777777" w:rsidR="0039178A" w:rsidRDefault="0039178A" w:rsidP="0039178A">
      <w:pPr>
        <w:rPr>
          <w:rFonts w:ascii="Times New Roman" w:hAnsi="Times New Roman" w:cs="Times New Roman"/>
        </w:rPr>
      </w:pPr>
    </w:p>
    <w:p w14:paraId="1ACD8837" w14:textId="357D3303" w:rsidR="0039178A" w:rsidRDefault="0039178A" w:rsidP="0039178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Academic Awards</w:t>
      </w:r>
    </w:p>
    <w:p w14:paraId="31088AC7" w14:textId="2B236C48" w:rsidR="0039178A" w:rsidRPr="0039178A" w:rsidRDefault="0039178A" w:rsidP="0039178A">
      <w:pPr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</w:rPr>
        <w:t>James L. Grobe, M.D. Fellowship Award Nominee</w:t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  <w:t>2007</w:t>
      </w:r>
    </w:p>
    <w:p w14:paraId="2FC0BD46" w14:textId="77777777" w:rsidR="0039178A" w:rsidRPr="0039178A" w:rsidRDefault="0039178A" w:rsidP="0039178A">
      <w:pPr>
        <w:spacing w:after="200"/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</w:rPr>
        <w:t>Arizona Academy of Family Physicians</w:t>
      </w:r>
    </w:p>
    <w:p w14:paraId="1029FD20" w14:textId="77777777" w:rsidR="0039178A" w:rsidRPr="0039178A" w:rsidRDefault="0039178A" w:rsidP="0039178A">
      <w:pPr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</w:rPr>
        <w:t>Outstanding Second Year Resident Award</w:t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  <w:t>2007</w:t>
      </w:r>
    </w:p>
    <w:p w14:paraId="35E06E2C" w14:textId="77777777" w:rsidR="0039178A" w:rsidRPr="0039178A" w:rsidRDefault="0039178A" w:rsidP="0039178A">
      <w:pPr>
        <w:spacing w:after="200"/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</w:rPr>
        <w:t>Scottsdale Healthcare Family Medicine Residency</w:t>
      </w:r>
    </w:p>
    <w:p w14:paraId="7DEF54A3" w14:textId="77777777" w:rsidR="0039178A" w:rsidRPr="0039178A" w:rsidRDefault="0039178A" w:rsidP="0039178A">
      <w:pPr>
        <w:spacing w:after="200"/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</w:rPr>
        <w:t>Kane-King-Dodek Obstetrical Honor Society</w:t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  <w:t>2005</w:t>
      </w:r>
    </w:p>
    <w:p w14:paraId="618EFC6E" w14:textId="77777777" w:rsidR="0039178A" w:rsidRPr="0039178A" w:rsidRDefault="0039178A" w:rsidP="0039178A">
      <w:pPr>
        <w:spacing w:after="200"/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</w:rPr>
        <w:t>Alpha Omega Alpha Honor Society</w:t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  <w:t>2004</w:t>
      </w:r>
    </w:p>
    <w:p w14:paraId="4576F4AF" w14:textId="3383D21B" w:rsidR="0039178A" w:rsidRPr="0039178A" w:rsidRDefault="0039178A" w:rsidP="0039178A">
      <w:pPr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</w:rPr>
        <w:t>Alec Horwitz First-Year Scholar Award</w:t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39178A">
        <w:rPr>
          <w:rFonts w:ascii="Times New Roman" w:hAnsi="Times New Roman" w:cs="Times New Roman"/>
        </w:rPr>
        <w:t>2002</w:t>
      </w:r>
    </w:p>
    <w:p w14:paraId="7F95A68D" w14:textId="77777777" w:rsidR="0039178A" w:rsidRPr="0039178A" w:rsidRDefault="0039178A" w:rsidP="0039178A">
      <w:pPr>
        <w:spacing w:after="200"/>
        <w:ind w:left="1440" w:hanging="720"/>
        <w:rPr>
          <w:rFonts w:ascii="Times New Roman" w:hAnsi="Times New Roman" w:cs="Times New Roman"/>
        </w:rPr>
      </w:pPr>
      <w:r w:rsidRPr="0039178A">
        <w:rPr>
          <w:rFonts w:ascii="Times New Roman" w:hAnsi="Times New Roman" w:cs="Times New Roman"/>
        </w:rPr>
        <w:t>George Washington University School of Medicine</w:t>
      </w:r>
    </w:p>
    <w:p w14:paraId="5180AA0F" w14:textId="5008E15B" w:rsidR="0039178A" w:rsidRPr="0039178A" w:rsidRDefault="0039178A" w:rsidP="0039178A">
      <w:pPr>
        <w:rPr>
          <w:rFonts w:ascii="Times New Roman" w:hAnsi="Times New Roman" w:cs="Times New Roman"/>
        </w:rPr>
      </w:pPr>
    </w:p>
    <w:p w14:paraId="6C629316" w14:textId="77777777" w:rsidR="00447B5C" w:rsidRDefault="00447B5C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</w:p>
    <w:p w14:paraId="3728E430" w14:textId="77777777" w:rsidR="005846C5" w:rsidRPr="005846C5" w:rsidRDefault="005846C5" w:rsidP="005846C5">
      <w:pPr>
        <w:rPr>
          <w:rFonts w:ascii="Times New Roman" w:hAnsi="Times New Roman" w:cs="Times New Roman"/>
          <w:b/>
          <w:u w:val="single"/>
        </w:rPr>
      </w:pPr>
      <w:r w:rsidRPr="005846C5">
        <w:rPr>
          <w:rFonts w:ascii="Times New Roman" w:hAnsi="Times New Roman" w:cs="Times New Roman"/>
          <w:b/>
          <w:u w:val="single"/>
        </w:rPr>
        <w:lastRenderedPageBreak/>
        <w:t>Board Certifications &amp; Licenses</w:t>
      </w:r>
    </w:p>
    <w:p w14:paraId="36C6DC5B" w14:textId="144E9B60" w:rsidR="005846C5" w:rsidRDefault="005846C5" w:rsidP="005846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tate of Arizona Unrestricted Medical License</w:t>
      </w:r>
      <w:r>
        <w:rPr>
          <w:rFonts w:ascii="Times New Roman" w:hAnsi="Times New Roman" w:cs="Times New Roman"/>
        </w:rPr>
        <w:tab/>
      </w:r>
      <w:r w:rsidR="00F41ABD">
        <w:rPr>
          <w:rFonts w:ascii="Times New Roman" w:hAnsi="Times New Roman" w:cs="Times New Roman"/>
        </w:rPr>
        <w:tab/>
        <w:t xml:space="preserve">      Current through July 202</w:t>
      </w:r>
      <w:r w:rsidR="00657173">
        <w:rPr>
          <w:rFonts w:ascii="Times New Roman" w:hAnsi="Times New Roman" w:cs="Times New Roman"/>
        </w:rPr>
        <w:t>5</w:t>
      </w:r>
    </w:p>
    <w:p w14:paraId="06005D83" w14:textId="77777777" w:rsidR="005846C5" w:rsidRDefault="005846C5" w:rsidP="005846C5">
      <w:pPr>
        <w:rPr>
          <w:rFonts w:ascii="Times New Roman" w:hAnsi="Times New Roman" w:cs="Times New Roman"/>
        </w:rPr>
      </w:pPr>
    </w:p>
    <w:p w14:paraId="571024E2" w14:textId="4D285C78" w:rsidR="005846C5" w:rsidRDefault="005846C5" w:rsidP="005846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DEA Unrestricted Licens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</w:t>
      </w:r>
      <w:r w:rsidR="00837498">
        <w:rPr>
          <w:rFonts w:ascii="Times New Roman" w:hAnsi="Times New Roman" w:cs="Times New Roman"/>
        </w:rPr>
        <w:t xml:space="preserve">    Current through January 202</w:t>
      </w:r>
      <w:r w:rsidR="00594B13">
        <w:rPr>
          <w:rFonts w:ascii="Times New Roman" w:hAnsi="Times New Roman" w:cs="Times New Roman"/>
        </w:rPr>
        <w:t>7</w:t>
      </w:r>
    </w:p>
    <w:p w14:paraId="2163D815" w14:textId="77777777" w:rsidR="005846C5" w:rsidRDefault="005846C5" w:rsidP="005846C5">
      <w:pPr>
        <w:rPr>
          <w:rFonts w:ascii="Times New Roman" w:hAnsi="Times New Roman" w:cs="Times New Roman"/>
        </w:rPr>
      </w:pPr>
    </w:p>
    <w:p w14:paraId="0E655946" w14:textId="77777777" w:rsidR="005846C5" w:rsidRDefault="005846C5" w:rsidP="005846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American Board of Family Medicine Certific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 Original 2008</w:t>
      </w:r>
    </w:p>
    <w:p w14:paraId="611E9C62" w14:textId="6E624027" w:rsidR="005846C5" w:rsidRPr="00DA4A15" w:rsidRDefault="005846C5" w:rsidP="005846C5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      Recertified 2018</w:t>
      </w:r>
    </w:p>
    <w:p w14:paraId="5C971E63" w14:textId="77777777" w:rsidR="005846C5" w:rsidRDefault="005846C5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</w:p>
    <w:p w14:paraId="2C759D86" w14:textId="3057307F" w:rsidR="005846C5" w:rsidRDefault="00657173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    Geriatric Medicine Board Certificatio</w:t>
      </w:r>
      <w:r w:rsidR="00594B13">
        <w:rPr>
          <w:rFonts w:ascii="Times New Roman" w:eastAsia="Times New Roman" w:hAnsi="Times New Roman" w:cs="Times New Roman"/>
        </w:rPr>
        <w:t xml:space="preserve">n                           </w:t>
      </w:r>
      <w:r w:rsidR="00ED72F8">
        <w:rPr>
          <w:rFonts w:ascii="Times New Roman" w:eastAsia="Times New Roman" w:hAnsi="Times New Roman" w:cs="Times New Roman"/>
        </w:rPr>
        <w:tab/>
      </w:r>
      <w:r w:rsidR="00ED72F8">
        <w:rPr>
          <w:rFonts w:ascii="Times New Roman" w:eastAsia="Times New Roman" w:hAnsi="Times New Roman" w:cs="Times New Roman"/>
        </w:rPr>
        <w:tab/>
        <w:t xml:space="preserve">          February 2025</w:t>
      </w:r>
    </w:p>
    <w:p w14:paraId="4F78D692" w14:textId="77777777" w:rsidR="00E82982" w:rsidRPr="00DA4A15" w:rsidRDefault="00E82982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</w:p>
    <w:p w14:paraId="1D4C91BE" w14:textId="40EC4FEB" w:rsidR="00DA4A15" w:rsidRPr="0066439D" w:rsidRDefault="00DA4A15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b/>
        </w:rPr>
      </w:pPr>
      <w:r w:rsidRPr="0066439D">
        <w:rPr>
          <w:rFonts w:ascii="Times New Roman" w:eastAsia="Times New Roman" w:hAnsi="Times New Roman" w:cs="Times New Roman"/>
          <w:b/>
        </w:rPr>
        <w:t>Society Membership</w:t>
      </w:r>
    </w:p>
    <w:p w14:paraId="3E579E21" w14:textId="1EF02723" w:rsidR="00447B5C" w:rsidRDefault="00447B5C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     American Academy of Family Physicians</w:t>
      </w:r>
    </w:p>
    <w:p w14:paraId="40A38F2E" w14:textId="222B4CEF" w:rsidR="00447B5C" w:rsidRDefault="00447B5C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     Arizona Academy of Family Physician</w:t>
      </w:r>
      <w:r w:rsidR="00657173">
        <w:rPr>
          <w:rFonts w:ascii="Times New Roman" w:eastAsia="Times New Roman" w:hAnsi="Times New Roman" w:cs="Times New Roman"/>
        </w:rPr>
        <w:t>s</w:t>
      </w:r>
    </w:p>
    <w:p w14:paraId="11D67C05" w14:textId="6A2B02C5" w:rsidR="00447B5C" w:rsidRDefault="00447B5C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     American Geriatrics Society</w:t>
      </w:r>
    </w:p>
    <w:p w14:paraId="36D02512" w14:textId="62D2E329" w:rsidR="00447B5C" w:rsidRDefault="00447B5C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     Arizona Geriatrics Society</w:t>
      </w:r>
    </w:p>
    <w:p w14:paraId="44728B24" w14:textId="1D9C8029" w:rsidR="006B4F21" w:rsidRDefault="006B4F21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     Association for Hospital Medical Education</w:t>
      </w:r>
    </w:p>
    <w:p w14:paraId="3DE377A9" w14:textId="77777777" w:rsidR="001E5A1D" w:rsidRDefault="001E5A1D" w:rsidP="00DA4A15">
      <w:pPr>
        <w:tabs>
          <w:tab w:val="left" w:pos="394"/>
        </w:tabs>
        <w:rPr>
          <w:rFonts w:ascii="Times New Roman" w:eastAsia="Times New Roman" w:hAnsi="Times New Roman" w:cs="Times New Roman"/>
        </w:rPr>
      </w:pPr>
    </w:p>
    <w:p w14:paraId="62E3150E" w14:textId="77777777" w:rsidR="00837498" w:rsidRPr="00DA4A15" w:rsidRDefault="00837498" w:rsidP="00DA4A15">
      <w:pPr>
        <w:tabs>
          <w:tab w:val="left" w:pos="394"/>
        </w:tabs>
        <w:rPr>
          <w:rFonts w:ascii="Times New Roman" w:eastAsia="Times New Roman" w:hAnsi="Times New Roman" w:cs="Times New Roman"/>
        </w:rPr>
      </w:pPr>
    </w:p>
    <w:p w14:paraId="5A7250C8" w14:textId="49AA37F8" w:rsidR="001E5A1D" w:rsidRPr="0066439D" w:rsidRDefault="001E5A1D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spacing w:val="-24"/>
          <w:w w:val="105"/>
          <w:u w:val="single"/>
        </w:rPr>
      </w:pPr>
      <w:r w:rsidRPr="0066439D">
        <w:rPr>
          <w:rFonts w:ascii="Times New Roman" w:eastAsia="Times New Roman" w:hAnsi="Times New Roman" w:cs="Times New Roman"/>
          <w:b/>
          <w:w w:val="105"/>
          <w:u w:val="single"/>
        </w:rPr>
        <w:t>Service</w:t>
      </w:r>
      <w:r w:rsidR="00DA4A15" w:rsidRPr="0066439D">
        <w:rPr>
          <w:rFonts w:ascii="Times New Roman" w:eastAsia="Times New Roman" w:hAnsi="Times New Roman" w:cs="Times New Roman"/>
          <w:b/>
          <w:w w:val="105"/>
          <w:u w:val="single"/>
        </w:rPr>
        <w:t>/</w:t>
      </w:r>
      <w:r w:rsidRPr="0066439D">
        <w:rPr>
          <w:rFonts w:ascii="Times New Roman" w:eastAsia="Times New Roman" w:hAnsi="Times New Roman" w:cs="Times New Roman"/>
          <w:b/>
          <w:w w:val="105"/>
          <w:u w:val="single"/>
        </w:rPr>
        <w:t>Outreach</w:t>
      </w:r>
    </w:p>
    <w:p w14:paraId="6E91DFF2" w14:textId="6ECA5B2B" w:rsidR="002713D4" w:rsidRPr="0066439D" w:rsidRDefault="001E5A1D" w:rsidP="00DA4A15">
      <w:pPr>
        <w:tabs>
          <w:tab w:val="left" w:pos="814"/>
        </w:tabs>
        <w:rPr>
          <w:rFonts w:ascii="Times New Roman" w:hAnsi="Times New Roman" w:cs="Times New Roman"/>
          <w:b/>
        </w:rPr>
      </w:pPr>
      <w:r w:rsidRPr="0066439D">
        <w:rPr>
          <w:rFonts w:ascii="Times New Roman" w:hAnsi="Times New Roman" w:cs="Times New Roman"/>
          <w:b/>
        </w:rPr>
        <w:t>Local</w:t>
      </w:r>
      <w:r w:rsidR="0066439D">
        <w:rPr>
          <w:rFonts w:ascii="Times New Roman" w:hAnsi="Times New Roman" w:cs="Times New Roman"/>
          <w:b/>
        </w:rPr>
        <w:t>/S</w:t>
      </w:r>
      <w:r w:rsidRPr="0066439D">
        <w:rPr>
          <w:rFonts w:ascii="Times New Roman" w:hAnsi="Times New Roman" w:cs="Times New Roman"/>
          <w:b/>
        </w:rPr>
        <w:t>tate O</w:t>
      </w:r>
      <w:r w:rsidR="00CE770A" w:rsidRPr="0066439D">
        <w:rPr>
          <w:rFonts w:ascii="Times New Roman" w:hAnsi="Times New Roman" w:cs="Times New Roman"/>
          <w:b/>
        </w:rPr>
        <w:t xml:space="preserve">utreach </w:t>
      </w:r>
    </w:p>
    <w:p w14:paraId="66D09586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Arizona Academy of Family Physicians</w:t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  <w:t xml:space="preserve">      2014 - 2017</w:t>
      </w:r>
    </w:p>
    <w:p w14:paraId="6B052CAA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Board of Directors – Director at Large</w:t>
      </w:r>
    </w:p>
    <w:p w14:paraId="408F60AE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</w:p>
    <w:p w14:paraId="33712BBA" w14:textId="09201CB4" w:rsidR="007E14B5" w:rsidRDefault="007E14B5" w:rsidP="007E14B5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Arizona Academy of Family Physicians</w:t>
      </w:r>
      <w:r w:rsidRPr="00D641C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</w:t>
      </w:r>
      <w:r w:rsidRPr="00D641C0">
        <w:rPr>
          <w:rFonts w:ascii="Times New Roman" w:hAnsi="Times New Roman" w:cs="Times New Roman"/>
        </w:rPr>
        <w:t>2013 - 2017</w:t>
      </w:r>
    </w:p>
    <w:p w14:paraId="577CD4D7" w14:textId="0A817F9D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Legislative Task Force</w:t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  <w:t xml:space="preserve">      </w:t>
      </w:r>
    </w:p>
    <w:p w14:paraId="4BF93D12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</w:p>
    <w:p w14:paraId="6D429961" w14:textId="2FF9DA11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 xml:space="preserve">Brazie and Grobe Awards Committee Member                  </w:t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  <w:t xml:space="preserve">    2009</w:t>
      </w:r>
    </w:p>
    <w:p w14:paraId="484F23DD" w14:textId="1F1F9F2B" w:rsidR="006C0B32" w:rsidRPr="00D641C0" w:rsidRDefault="00D641C0" w:rsidP="006C0B32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Arizona Academy of Family Practice</w:t>
      </w:r>
      <w:r w:rsidRPr="00D641C0">
        <w:rPr>
          <w:rFonts w:ascii="Times New Roman" w:hAnsi="Times New Roman" w:cs="Times New Roman"/>
        </w:rPr>
        <w:tab/>
      </w:r>
    </w:p>
    <w:p w14:paraId="21B734A3" w14:textId="77777777" w:rsidR="00D641C0" w:rsidRPr="00DA4A15" w:rsidRDefault="00D641C0" w:rsidP="00D641C0">
      <w:pPr>
        <w:ind w:left="1440" w:hanging="720"/>
        <w:rPr>
          <w:rFonts w:ascii="Times New Roman" w:eastAsia="Times New Roman" w:hAnsi="Times New Roman" w:cs="Times New Roman"/>
        </w:rPr>
      </w:pPr>
    </w:p>
    <w:p w14:paraId="1E768668" w14:textId="16DFF2A2" w:rsidR="006C0B32" w:rsidRDefault="006C0B32" w:rsidP="00DA4A15">
      <w:pPr>
        <w:tabs>
          <w:tab w:val="left" w:pos="814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fessional Society Committee(s)</w:t>
      </w:r>
    </w:p>
    <w:p w14:paraId="5CF6EA8E" w14:textId="0BB9B78E" w:rsidR="006C0B32" w:rsidRPr="00B51066" w:rsidRDefault="006C0B32" w:rsidP="006C0B32">
      <w:pPr>
        <w:ind w:left="1440" w:hanging="720"/>
        <w:rPr>
          <w:rFonts w:ascii="Times New Roman" w:hAnsi="Times New Roman" w:cs="Times New Roman"/>
          <w:bCs/>
        </w:rPr>
      </w:pPr>
      <w:r w:rsidRPr="00B51066">
        <w:rPr>
          <w:rFonts w:ascii="Times New Roman" w:hAnsi="Times New Roman" w:cs="Times New Roman"/>
          <w:bCs/>
        </w:rPr>
        <w:t xml:space="preserve">American Geriatric Society </w:t>
      </w:r>
      <w:r w:rsidR="00B51066" w:rsidRPr="00B51066">
        <w:rPr>
          <w:rFonts w:ascii="Times New Roman" w:hAnsi="Times New Roman" w:cs="Times New Roman"/>
          <w:bCs/>
        </w:rPr>
        <w:tab/>
      </w:r>
      <w:r w:rsidR="00B51066" w:rsidRPr="00B51066">
        <w:rPr>
          <w:rFonts w:ascii="Times New Roman" w:hAnsi="Times New Roman" w:cs="Times New Roman"/>
          <w:bCs/>
        </w:rPr>
        <w:tab/>
      </w:r>
      <w:r w:rsidR="00B51066" w:rsidRPr="00B51066">
        <w:rPr>
          <w:rFonts w:ascii="Times New Roman" w:hAnsi="Times New Roman" w:cs="Times New Roman"/>
          <w:bCs/>
        </w:rPr>
        <w:tab/>
      </w:r>
      <w:r w:rsidR="00B51066" w:rsidRPr="00B51066">
        <w:rPr>
          <w:rFonts w:ascii="Times New Roman" w:hAnsi="Times New Roman" w:cs="Times New Roman"/>
          <w:bCs/>
        </w:rPr>
        <w:tab/>
      </w:r>
      <w:r w:rsidR="00B51066" w:rsidRPr="00B51066">
        <w:rPr>
          <w:rFonts w:ascii="Times New Roman" w:hAnsi="Times New Roman" w:cs="Times New Roman"/>
          <w:bCs/>
        </w:rPr>
        <w:tab/>
      </w:r>
      <w:r w:rsidR="00B51066">
        <w:rPr>
          <w:rFonts w:ascii="Times New Roman" w:hAnsi="Times New Roman" w:cs="Times New Roman"/>
          <w:bCs/>
        </w:rPr>
        <w:t xml:space="preserve">   </w:t>
      </w:r>
      <w:r w:rsidR="00B51066" w:rsidRPr="00B51066">
        <w:rPr>
          <w:rFonts w:ascii="Times New Roman" w:hAnsi="Times New Roman" w:cs="Times New Roman"/>
          <w:bCs/>
        </w:rPr>
        <w:t>2025 - present</w:t>
      </w:r>
    </w:p>
    <w:p w14:paraId="595ECEF6" w14:textId="77777777" w:rsidR="00B51066" w:rsidRDefault="006C0B32" w:rsidP="006C0B32">
      <w:pPr>
        <w:ind w:left="1440" w:hanging="720"/>
        <w:rPr>
          <w:rFonts w:ascii="Times New Roman" w:hAnsi="Times New Roman" w:cs="Times New Roman"/>
          <w:bCs/>
        </w:rPr>
      </w:pPr>
      <w:r w:rsidRPr="00B51066">
        <w:rPr>
          <w:rFonts w:ascii="Times New Roman" w:hAnsi="Times New Roman" w:cs="Times New Roman"/>
          <w:bCs/>
        </w:rPr>
        <w:t>AGS/A</w:t>
      </w:r>
      <w:r w:rsidR="00B51066" w:rsidRPr="00B51066">
        <w:rPr>
          <w:rFonts w:ascii="Times New Roman" w:hAnsi="Times New Roman" w:cs="Times New Roman"/>
          <w:bCs/>
        </w:rPr>
        <w:t>DGAP Education Committee</w:t>
      </w:r>
    </w:p>
    <w:p w14:paraId="39B431D7" w14:textId="77777777" w:rsidR="00B51066" w:rsidRDefault="00B51066" w:rsidP="006C0B32">
      <w:pPr>
        <w:ind w:left="1440" w:hanging="720"/>
        <w:rPr>
          <w:rFonts w:ascii="Times New Roman" w:hAnsi="Times New Roman" w:cs="Times New Roman"/>
          <w:bCs/>
        </w:rPr>
      </w:pPr>
    </w:p>
    <w:p w14:paraId="6D352C4B" w14:textId="77777777" w:rsidR="00B51066" w:rsidRDefault="00B51066" w:rsidP="006C0B32">
      <w:pPr>
        <w:ind w:left="144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merican Geriatric Society</w:t>
      </w:r>
    </w:p>
    <w:p w14:paraId="2B0BF056" w14:textId="37EA7299" w:rsidR="006C0B32" w:rsidRPr="00D641C0" w:rsidRDefault="00B51066" w:rsidP="006C0B32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Resident Subcommittee of AGS Education Committee</w:t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  <w:t xml:space="preserve">   2025 - present</w:t>
      </w:r>
      <w:r>
        <w:rPr>
          <w:rFonts w:ascii="Times New Roman" w:hAnsi="Times New Roman" w:cs="Times New Roman"/>
          <w:b/>
        </w:rPr>
        <w:tab/>
      </w:r>
    </w:p>
    <w:p w14:paraId="5056A2D7" w14:textId="398FB49D" w:rsidR="006C0B32" w:rsidRDefault="006C0B32" w:rsidP="006C0B32">
      <w:pPr>
        <w:tabs>
          <w:tab w:val="left" w:pos="814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</w:p>
    <w:p w14:paraId="2CAAE60F" w14:textId="5835AE8F" w:rsidR="00D641C0" w:rsidRPr="0066439D" w:rsidRDefault="00CE770A" w:rsidP="00DA4A15">
      <w:pPr>
        <w:tabs>
          <w:tab w:val="left" w:pos="814"/>
        </w:tabs>
        <w:rPr>
          <w:rFonts w:ascii="Times New Roman" w:hAnsi="Times New Roman" w:cs="Times New Roman"/>
          <w:b/>
          <w:spacing w:val="-7"/>
        </w:rPr>
      </w:pPr>
      <w:r w:rsidRPr="0066439D">
        <w:rPr>
          <w:rFonts w:ascii="Times New Roman" w:hAnsi="Times New Roman" w:cs="Times New Roman"/>
          <w:b/>
        </w:rPr>
        <w:t>Departmental</w:t>
      </w:r>
      <w:r w:rsidRPr="0066439D">
        <w:rPr>
          <w:rFonts w:ascii="Times New Roman" w:hAnsi="Times New Roman" w:cs="Times New Roman"/>
          <w:b/>
          <w:spacing w:val="-6"/>
        </w:rPr>
        <w:t xml:space="preserve"> </w:t>
      </w:r>
      <w:r w:rsidR="001E5A1D" w:rsidRPr="0066439D">
        <w:rPr>
          <w:rFonts w:ascii="Times New Roman" w:hAnsi="Times New Roman" w:cs="Times New Roman"/>
          <w:b/>
        </w:rPr>
        <w:t>Co</w:t>
      </w:r>
      <w:r w:rsidRPr="0066439D">
        <w:rPr>
          <w:rFonts w:ascii="Times New Roman" w:hAnsi="Times New Roman" w:cs="Times New Roman"/>
          <w:b/>
        </w:rPr>
        <w:t>mmittee(s)</w:t>
      </w:r>
      <w:r w:rsidRPr="0066439D">
        <w:rPr>
          <w:rFonts w:ascii="Times New Roman" w:hAnsi="Times New Roman" w:cs="Times New Roman"/>
          <w:b/>
          <w:spacing w:val="-7"/>
        </w:rPr>
        <w:t xml:space="preserve"> </w:t>
      </w:r>
    </w:p>
    <w:p w14:paraId="0B2B8CBA" w14:textId="77777777" w:rsidR="00657173" w:rsidRDefault="00657173" w:rsidP="00242237">
      <w:pPr>
        <w:ind w:left="1440" w:hanging="720"/>
        <w:rPr>
          <w:rFonts w:ascii="Times New Roman" w:hAnsi="Times New Roman" w:cs="Times New Roman"/>
        </w:rPr>
      </w:pPr>
    </w:p>
    <w:p w14:paraId="092A31C1" w14:textId="33B61191" w:rsidR="006B4F21" w:rsidRDefault="006B4F21" w:rsidP="00657173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uma Performance Improvement Committe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2024 – present</w:t>
      </w:r>
    </w:p>
    <w:p w14:paraId="690F99BB" w14:textId="7E03B613" w:rsidR="006B4F21" w:rsidRDefault="006B4F21" w:rsidP="00657173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</w:t>
      </w:r>
    </w:p>
    <w:p w14:paraId="432DEE86" w14:textId="77777777" w:rsidR="006B4F21" w:rsidRDefault="006B4F21" w:rsidP="00657173">
      <w:pPr>
        <w:ind w:left="1440" w:hanging="720"/>
        <w:rPr>
          <w:rFonts w:ascii="Times New Roman" w:hAnsi="Times New Roman" w:cs="Times New Roman"/>
        </w:rPr>
      </w:pPr>
    </w:p>
    <w:p w14:paraId="1193269D" w14:textId="1C9BAFD5" w:rsidR="006B4F21" w:rsidRDefault="006B4F21" w:rsidP="00657173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riatric Trauma Program Committe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r w:rsidR="00A2640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024 – present</w:t>
      </w:r>
    </w:p>
    <w:p w14:paraId="1A26D729" w14:textId="64DE7953" w:rsidR="006B4F21" w:rsidRDefault="006B4F21" w:rsidP="00657173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</w:t>
      </w:r>
    </w:p>
    <w:p w14:paraId="2CE54EA0" w14:textId="77777777" w:rsidR="006B4F21" w:rsidRDefault="006B4F21" w:rsidP="00657173">
      <w:pPr>
        <w:ind w:left="1440" w:hanging="720"/>
        <w:rPr>
          <w:rFonts w:ascii="Times New Roman" w:hAnsi="Times New Roman" w:cs="Times New Roman"/>
        </w:rPr>
      </w:pPr>
    </w:p>
    <w:p w14:paraId="20C2672E" w14:textId="74E2690F" w:rsidR="00657173" w:rsidRPr="00D641C0" w:rsidRDefault="00657173" w:rsidP="00657173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Fa</w:t>
      </w:r>
      <w:r>
        <w:rPr>
          <w:rFonts w:ascii="Times New Roman" w:hAnsi="Times New Roman" w:cs="Times New Roman"/>
        </w:rPr>
        <w:t xml:space="preserve">culty Development Subcommittee </w:t>
      </w:r>
      <w:r w:rsidRPr="0058509D">
        <w:rPr>
          <w:rFonts w:ascii="Times New Roman" w:hAnsi="Times New Roman" w:cs="Times New Roman"/>
          <w:b/>
          <w:bCs/>
        </w:rPr>
        <w:t>Physician Chair</w:t>
      </w:r>
      <w:r w:rsidRPr="00D641C0"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  <w:t xml:space="preserve"> </w:t>
      </w:r>
      <w:r w:rsidR="00A03E1A">
        <w:rPr>
          <w:rFonts w:ascii="Times New Roman" w:hAnsi="Times New Roman" w:cs="Times New Roman"/>
        </w:rPr>
        <w:t xml:space="preserve"> </w:t>
      </w:r>
      <w:r w:rsidRPr="00D641C0">
        <w:rPr>
          <w:rFonts w:ascii="Times New Roman" w:hAnsi="Times New Roman" w:cs="Times New Roman"/>
        </w:rPr>
        <w:t>2015 – present</w:t>
      </w:r>
    </w:p>
    <w:p w14:paraId="5CFD1E9C" w14:textId="77777777" w:rsidR="00657173" w:rsidRDefault="00657173" w:rsidP="00657173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 xml:space="preserve">HonorHealth </w:t>
      </w:r>
    </w:p>
    <w:p w14:paraId="6CC11285" w14:textId="77777777" w:rsidR="00657173" w:rsidRDefault="00657173" w:rsidP="00657173">
      <w:pPr>
        <w:ind w:left="1440" w:hanging="720"/>
        <w:rPr>
          <w:rFonts w:ascii="Times New Roman" w:hAnsi="Times New Roman" w:cs="Times New Roman"/>
        </w:rPr>
      </w:pPr>
    </w:p>
    <w:p w14:paraId="0D093A18" w14:textId="62A640F0" w:rsidR="00657173" w:rsidRPr="00D641C0" w:rsidRDefault="00657173" w:rsidP="00657173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 xml:space="preserve">Network Simulation Committee – </w:t>
      </w:r>
      <w:r w:rsidRPr="0058509D">
        <w:rPr>
          <w:rFonts w:ascii="Times New Roman" w:hAnsi="Times New Roman" w:cs="Times New Roman"/>
          <w:b/>
          <w:bCs/>
        </w:rPr>
        <w:t>Physician Co-Chair</w:t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="00A03E1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A03E1A">
        <w:rPr>
          <w:rFonts w:ascii="Times New Roman" w:hAnsi="Times New Roman" w:cs="Times New Roman"/>
        </w:rPr>
        <w:t xml:space="preserve"> </w:t>
      </w:r>
      <w:r w:rsidRPr="00D641C0">
        <w:rPr>
          <w:rFonts w:ascii="Times New Roman" w:hAnsi="Times New Roman" w:cs="Times New Roman"/>
        </w:rPr>
        <w:t>2017 - present</w:t>
      </w:r>
    </w:p>
    <w:p w14:paraId="360660AB" w14:textId="77777777" w:rsidR="00657173" w:rsidRPr="00D641C0" w:rsidRDefault="00657173" w:rsidP="00657173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HonorHealth</w:t>
      </w:r>
    </w:p>
    <w:p w14:paraId="4F2301CF" w14:textId="77777777" w:rsidR="00657173" w:rsidRDefault="00657173" w:rsidP="00657173">
      <w:pPr>
        <w:ind w:left="1440" w:hanging="720"/>
        <w:rPr>
          <w:rFonts w:ascii="Times New Roman" w:hAnsi="Times New Roman" w:cs="Times New Roman"/>
        </w:rPr>
      </w:pPr>
    </w:p>
    <w:p w14:paraId="4C4EF461" w14:textId="4982082B" w:rsidR="00242237" w:rsidRDefault="00242237" w:rsidP="00242237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vision Executive Committee – Ambulatory Member</w:t>
      </w:r>
      <w:r>
        <w:rPr>
          <w:rFonts w:ascii="Times New Roman" w:hAnsi="Times New Roman" w:cs="Times New Roman"/>
        </w:rPr>
        <w:tab/>
      </w:r>
      <w:r w:rsidR="00E8298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E82982">
        <w:rPr>
          <w:rFonts w:ascii="Times New Roman" w:hAnsi="Times New Roman" w:cs="Times New Roman"/>
        </w:rPr>
        <w:t xml:space="preserve"> </w:t>
      </w:r>
      <w:r w:rsidR="00657173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2022 – </w:t>
      </w:r>
      <w:r w:rsidR="00657173">
        <w:rPr>
          <w:rFonts w:ascii="Times New Roman" w:hAnsi="Times New Roman" w:cs="Times New Roman"/>
        </w:rPr>
        <w:t>2023</w:t>
      </w:r>
    </w:p>
    <w:p w14:paraId="7135AC6D" w14:textId="75DA4FBF" w:rsidR="00242237" w:rsidRDefault="00242237" w:rsidP="00242237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</w:t>
      </w:r>
    </w:p>
    <w:p w14:paraId="53324780" w14:textId="77777777" w:rsidR="00242237" w:rsidRDefault="00242237" w:rsidP="00242237">
      <w:pPr>
        <w:ind w:left="1440" w:hanging="720"/>
        <w:rPr>
          <w:rFonts w:ascii="Times New Roman" w:hAnsi="Times New Roman" w:cs="Times New Roman"/>
        </w:rPr>
      </w:pPr>
    </w:p>
    <w:p w14:paraId="3BA768BE" w14:textId="77C05C13" w:rsidR="00837498" w:rsidRDefault="00837498" w:rsidP="00D641C0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spitalist Collaborative Committe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57173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2020 – </w:t>
      </w:r>
      <w:r w:rsidR="00657173">
        <w:rPr>
          <w:rFonts w:ascii="Times New Roman" w:hAnsi="Times New Roman" w:cs="Times New Roman"/>
        </w:rPr>
        <w:t>2023</w:t>
      </w:r>
    </w:p>
    <w:p w14:paraId="1636F4EF" w14:textId="6C11C96F" w:rsidR="00837498" w:rsidRDefault="00837498" w:rsidP="00D641C0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</w:t>
      </w:r>
    </w:p>
    <w:p w14:paraId="6810EAEF" w14:textId="77777777" w:rsidR="00837498" w:rsidRDefault="00837498" w:rsidP="00D641C0">
      <w:pPr>
        <w:ind w:left="1440" w:hanging="720"/>
        <w:rPr>
          <w:rFonts w:ascii="Times New Roman" w:hAnsi="Times New Roman" w:cs="Times New Roman"/>
        </w:rPr>
      </w:pPr>
    </w:p>
    <w:p w14:paraId="4D5166A4" w14:textId="77777777" w:rsidR="004D189D" w:rsidRPr="00D641C0" w:rsidRDefault="004D189D" w:rsidP="00D641C0">
      <w:pPr>
        <w:ind w:left="1440" w:hanging="720"/>
        <w:rPr>
          <w:rFonts w:ascii="Times New Roman" w:hAnsi="Times New Roman" w:cs="Times New Roman"/>
        </w:rPr>
      </w:pPr>
    </w:p>
    <w:p w14:paraId="72B53613" w14:textId="3C88924D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Utilization Management Committee</w:t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="00E82982">
        <w:rPr>
          <w:rFonts w:ascii="Times New Roman" w:hAnsi="Times New Roman" w:cs="Times New Roman"/>
        </w:rPr>
        <w:t xml:space="preserve"> </w:t>
      </w:r>
      <w:r w:rsidR="00657173">
        <w:rPr>
          <w:rFonts w:ascii="Times New Roman" w:hAnsi="Times New Roman" w:cs="Times New Roman"/>
        </w:rPr>
        <w:t xml:space="preserve">    </w:t>
      </w:r>
      <w:r w:rsidRPr="00D641C0">
        <w:rPr>
          <w:rFonts w:ascii="Times New Roman" w:hAnsi="Times New Roman" w:cs="Times New Roman"/>
        </w:rPr>
        <w:t xml:space="preserve">2016 – </w:t>
      </w:r>
      <w:r w:rsidR="00657173">
        <w:rPr>
          <w:rFonts w:ascii="Times New Roman" w:hAnsi="Times New Roman" w:cs="Times New Roman"/>
        </w:rPr>
        <w:t>2023</w:t>
      </w:r>
    </w:p>
    <w:p w14:paraId="2CE86F3D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HonorHealth</w:t>
      </w:r>
    </w:p>
    <w:p w14:paraId="604089BD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</w:p>
    <w:p w14:paraId="2F411E58" w14:textId="6F34665B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Hospitalist Committee</w:t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="00E82982">
        <w:rPr>
          <w:rFonts w:ascii="Times New Roman" w:hAnsi="Times New Roman" w:cs="Times New Roman"/>
        </w:rPr>
        <w:t xml:space="preserve"> </w:t>
      </w:r>
      <w:r w:rsidR="00657173">
        <w:rPr>
          <w:rFonts w:ascii="Times New Roman" w:hAnsi="Times New Roman" w:cs="Times New Roman"/>
        </w:rPr>
        <w:t xml:space="preserve">    </w:t>
      </w:r>
      <w:r w:rsidRPr="00D641C0">
        <w:rPr>
          <w:rFonts w:ascii="Times New Roman" w:hAnsi="Times New Roman" w:cs="Times New Roman"/>
        </w:rPr>
        <w:t xml:space="preserve">2015 – </w:t>
      </w:r>
      <w:r w:rsidR="00657173">
        <w:rPr>
          <w:rFonts w:ascii="Times New Roman" w:hAnsi="Times New Roman" w:cs="Times New Roman"/>
        </w:rPr>
        <w:t>2023</w:t>
      </w:r>
    </w:p>
    <w:p w14:paraId="7035EFE1" w14:textId="48CDBF95" w:rsid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HonorHealth</w:t>
      </w:r>
    </w:p>
    <w:p w14:paraId="2E20A0F4" w14:textId="77777777" w:rsidR="00D641C0" w:rsidRPr="00D641C0" w:rsidRDefault="00D641C0" w:rsidP="00242237">
      <w:pPr>
        <w:rPr>
          <w:rFonts w:ascii="Times New Roman" w:hAnsi="Times New Roman" w:cs="Times New Roman"/>
        </w:rPr>
      </w:pPr>
    </w:p>
    <w:p w14:paraId="48225473" w14:textId="77777777" w:rsidR="00D641C0" w:rsidRDefault="00D641C0" w:rsidP="00D641C0">
      <w:pPr>
        <w:ind w:left="1440" w:hanging="720"/>
        <w:rPr>
          <w:rFonts w:ascii="Times New Roman" w:hAnsi="Times New Roman" w:cs="Times New Roman"/>
        </w:rPr>
      </w:pPr>
    </w:p>
    <w:p w14:paraId="1198860D" w14:textId="771A8F9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 xml:space="preserve">Curriculum Committee – </w:t>
      </w:r>
      <w:r w:rsidRPr="0058509D">
        <w:rPr>
          <w:rFonts w:ascii="Times New Roman" w:hAnsi="Times New Roman" w:cs="Times New Roman"/>
          <w:b/>
          <w:bCs/>
        </w:rPr>
        <w:t>Physician Chair</w:t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  <w:t xml:space="preserve">      </w:t>
      </w:r>
      <w:r w:rsidRPr="00D641C0">
        <w:rPr>
          <w:rFonts w:ascii="Times New Roman" w:hAnsi="Times New Roman" w:cs="Times New Roman"/>
        </w:rPr>
        <w:tab/>
        <w:t xml:space="preserve">    2011 - 2016</w:t>
      </w:r>
    </w:p>
    <w:p w14:paraId="235B5121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 xml:space="preserve">Scottsdale Healthcare Family Medicine Residency </w:t>
      </w:r>
    </w:p>
    <w:p w14:paraId="01441F81" w14:textId="77777777" w:rsidR="00D641C0" w:rsidRPr="00D641C0" w:rsidRDefault="00D641C0" w:rsidP="00D641C0">
      <w:pPr>
        <w:spacing w:after="240"/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Scottsdale Healthcare</w:t>
      </w:r>
    </w:p>
    <w:p w14:paraId="41C0E134" w14:textId="510397A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Ethics Committee</w:t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</w:r>
      <w:r w:rsidRPr="00D641C0">
        <w:rPr>
          <w:rFonts w:ascii="Times New Roman" w:hAnsi="Times New Roman" w:cs="Times New Roman"/>
        </w:rPr>
        <w:tab/>
        <w:t xml:space="preserve">      2008-2017</w:t>
      </w:r>
    </w:p>
    <w:p w14:paraId="1F8C691D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Sub-Committee on Policy for Protracted Decision Making</w:t>
      </w:r>
    </w:p>
    <w:p w14:paraId="68A937D4" w14:textId="2B2AC95F" w:rsidR="00D641C0" w:rsidRDefault="00D641C0" w:rsidP="00D641C0">
      <w:pPr>
        <w:tabs>
          <w:tab w:val="left" w:pos="3195"/>
        </w:tabs>
        <w:spacing w:after="240"/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Scottsdale Healthcare</w:t>
      </w:r>
      <w:r>
        <w:rPr>
          <w:rFonts w:ascii="Times New Roman" w:hAnsi="Times New Roman" w:cs="Times New Roman"/>
        </w:rPr>
        <w:tab/>
      </w:r>
    </w:p>
    <w:p w14:paraId="105D0FD2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58509D">
        <w:rPr>
          <w:rFonts w:ascii="Times New Roman" w:hAnsi="Times New Roman" w:cs="Times New Roman"/>
          <w:b/>
          <w:bCs/>
        </w:rPr>
        <w:t>Physician Chair</w:t>
      </w:r>
      <w:r w:rsidRPr="00D641C0">
        <w:rPr>
          <w:rFonts w:ascii="Times New Roman" w:hAnsi="Times New Roman" w:cs="Times New Roman"/>
        </w:rPr>
        <w:t xml:space="preserve"> for Clinical Decision Support                      </w:t>
      </w:r>
      <w:r w:rsidRPr="00D641C0">
        <w:rPr>
          <w:rFonts w:ascii="Times New Roman" w:hAnsi="Times New Roman" w:cs="Times New Roman"/>
        </w:rPr>
        <w:tab/>
        <w:t xml:space="preserve">    2011 – 2013</w:t>
      </w:r>
    </w:p>
    <w:p w14:paraId="5D34AE59" w14:textId="77777777" w:rsidR="00D641C0" w:rsidRPr="00D641C0" w:rsidRDefault="00D641C0" w:rsidP="00D641C0">
      <w:pPr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Electronic Medical Record Implementation</w:t>
      </w:r>
    </w:p>
    <w:p w14:paraId="49117BFA" w14:textId="77777777" w:rsidR="00D641C0" w:rsidRPr="00D641C0" w:rsidRDefault="00D641C0" w:rsidP="00D641C0">
      <w:pPr>
        <w:spacing w:after="240"/>
        <w:ind w:left="1440" w:hanging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Scottsdale Healthcare</w:t>
      </w:r>
    </w:p>
    <w:p w14:paraId="0A9F219A" w14:textId="616D33B5" w:rsidR="002713D4" w:rsidRDefault="002713D4" w:rsidP="00DA4A15">
      <w:pPr>
        <w:rPr>
          <w:rFonts w:ascii="Times New Roman" w:eastAsia="Times New Roman" w:hAnsi="Times New Roman" w:cs="Times New Roman"/>
          <w:i/>
        </w:rPr>
      </w:pPr>
    </w:p>
    <w:p w14:paraId="356598B9" w14:textId="15A0AF40" w:rsidR="0058509D" w:rsidRDefault="0058509D" w:rsidP="00DA4A15">
      <w:pPr>
        <w:rPr>
          <w:rFonts w:ascii="Times New Roman" w:eastAsia="Times New Roman" w:hAnsi="Times New Roman" w:cs="Times New Roman"/>
          <w:i/>
        </w:rPr>
      </w:pPr>
    </w:p>
    <w:p w14:paraId="043E579D" w14:textId="77777777" w:rsidR="0058509D" w:rsidRPr="00DA4A15" w:rsidRDefault="0058509D" w:rsidP="00DA4A15">
      <w:pPr>
        <w:rPr>
          <w:rFonts w:ascii="Times New Roman" w:eastAsia="Times New Roman" w:hAnsi="Times New Roman" w:cs="Times New Roman"/>
          <w:i/>
        </w:rPr>
      </w:pPr>
    </w:p>
    <w:p w14:paraId="15D8D2CF" w14:textId="5E18EB0D" w:rsidR="001E5A1D" w:rsidRPr="0066439D" w:rsidRDefault="00CE770A" w:rsidP="00DA4A15">
      <w:pPr>
        <w:tabs>
          <w:tab w:val="left" w:pos="480"/>
        </w:tabs>
        <w:ind w:right="30"/>
        <w:rPr>
          <w:rFonts w:ascii="Times New Roman" w:hAnsi="Times New Roman" w:cs="Times New Roman"/>
          <w:u w:val="single"/>
        </w:rPr>
      </w:pPr>
      <w:r w:rsidRPr="0066439D">
        <w:rPr>
          <w:rFonts w:ascii="Times New Roman" w:hAnsi="Times New Roman" w:cs="Times New Roman"/>
          <w:b/>
          <w:u w:val="single"/>
        </w:rPr>
        <w:t>Publications/Creative Activity</w:t>
      </w:r>
    </w:p>
    <w:p w14:paraId="3F0217AA" w14:textId="77777777" w:rsidR="00D641C0" w:rsidRPr="0066439D" w:rsidRDefault="001E5A1D" w:rsidP="00DA4A15">
      <w:pPr>
        <w:tabs>
          <w:tab w:val="left" w:pos="840"/>
        </w:tabs>
        <w:rPr>
          <w:rFonts w:ascii="Times New Roman" w:hAnsi="Times New Roman" w:cs="Times New Roman"/>
          <w:b/>
        </w:rPr>
      </w:pPr>
      <w:r w:rsidRPr="0066439D">
        <w:rPr>
          <w:rFonts w:ascii="Times New Roman" w:hAnsi="Times New Roman" w:cs="Times New Roman"/>
          <w:b/>
        </w:rPr>
        <w:t>Refereed J</w:t>
      </w:r>
      <w:r w:rsidR="00CE770A" w:rsidRPr="0066439D">
        <w:rPr>
          <w:rFonts w:ascii="Times New Roman" w:hAnsi="Times New Roman" w:cs="Times New Roman"/>
          <w:b/>
        </w:rPr>
        <w:t>our</w:t>
      </w:r>
      <w:r w:rsidRPr="0066439D">
        <w:rPr>
          <w:rFonts w:ascii="Times New Roman" w:hAnsi="Times New Roman" w:cs="Times New Roman"/>
          <w:b/>
        </w:rPr>
        <w:t>nal Articles</w:t>
      </w:r>
    </w:p>
    <w:p w14:paraId="40A41547" w14:textId="77777777" w:rsidR="00D641C0" w:rsidRPr="00D641C0" w:rsidRDefault="00D641C0" w:rsidP="00D641C0">
      <w:pPr>
        <w:ind w:left="720"/>
        <w:rPr>
          <w:rFonts w:ascii="Times New Roman" w:hAnsi="Times New Roman" w:cs="Times New Roman"/>
        </w:rPr>
      </w:pPr>
      <w:r w:rsidRPr="00634CCD">
        <w:rPr>
          <w:rFonts w:ascii="Times New Roman" w:hAnsi="Times New Roman" w:cs="Times New Roman"/>
          <w:b/>
        </w:rPr>
        <w:t>Moyer</w:t>
      </w:r>
      <w:r w:rsidRPr="00D641C0">
        <w:rPr>
          <w:rFonts w:ascii="Times New Roman" w:hAnsi="Times New Roman" w:cs="Times New Roman"/>
        </w:rPr>
        <w:t xml:space="preserve"> D.  Zayas-Bazan J.  Reese G.  Restless Legs Syndrome:  Diagnostic Time-Savers, Tx Tips.  </w:t>
      </w:r>
      <w:r w:rsidRPr="00D641C0">
        <w:rPr>
          <w:rFonts w:ascii="Times New Roman" w:hAnsi="Times New Roman" w:cs="Times New Roman"/>
          <w:i/>
        </w:rPr>
        <w:t>Journal of Family Practice</w:t>
      </w:r>
      <w:r w:rsidRPr="00D641C0">
        <w:rPr>
          <w:rFonts w:ascii="Times New Roman" w:hAnsi="Times New Roman" w:cs="Times New Roman"/>
        </w:rPr>
        <w:t>.  2009;58(415-423).</w:t>
      </w:r>
    </w:p>
    <w:p w14:paraId="7E93DE64" w14:textId="77777777" w:rsidR="00D641C0" w:rsidRPr="00D641C0" w:rsidRDefault="00D641C0" w:rsidP="00D641C0">
      <w:pPr>
        <w:ind w:left="720"/>
        <w:rPr>
          <w:rFonts w:ascii="Times New Roman" w:hAnsi="Times New Roman" w:cs="Times New Roman"/>
        </w:rPr>
      </w:pPr>
    </w:p>
    <w:p w14:paraId="4A0694EA" w14:textId="35918824" w:rsidR="00D641C0" w:rsidRPr="00D641C0" w:rsidRDefault="00D641C0" w:rsidP="00D641C0">
      <w:pPr>
        <w:ind w:left="720"/>
        <w:rPr>
          <w:rFonts w:ascii="Times New Roman" w:hAnsi="Times New Roman" w:cs="Times New Roman"/>
          <w:iCs/>
        </w:rPr>
      </w:pPr>
      <w:r w:rsidRPr="00D641C0">
        <w:rPr>
          <w:rFonts w:ascii="Times New Roman" w:hAnsi="Times New Roman" w:cs="Times New Roman"/>
        </w:rPr>
        <w:t xml:space="preserve">Dyess DL. Hunter JL. Lakey JR. </w:t>
      </w:r>
      <w:r w:rsidRPr="00634CCD">
        <w:rPr>
          <w:rFonts w:ascii="Times New Roman" w:hAnsi="Times New Roman" w:cs="Times New Roman"/>
          <w:b/>
          <w:bCs/>
        </w:rPr>
        <w:t>Moyer</w:t>
      </w:r>
      <w:r w:rsidRPr="00D641C0">
        <w:rPr>
          <w:rFonts w:ascii="Times New Roman" w:hAnsi="Times New Roman" w:cs="Times New Roman"/>
        </w:rPr>
        <w:t xml:space="preserve"> D. Dougherty FC, Townsley MI. Attenuation of histamine-induced endothelial permeability responses after pacing-induced heart failure: role for endogenous catecholamines</w:t>
      </w:r>
      <w:r w:rsidRPr="00D641C0">
        <w:rPr>
          <w:rFonts w:ascii="Times New Roman" w:hAnsi="Times New Roman" w:cs="Times New Roman"/>
          <w:color w:val="990000"/>
        </w:rPr>
        <w:t>.</w:t>
      </w:r>
      <w:r w:rsidRPr="00D641C0">
        <w:rPr>
          <w:rFonts w:ascii="Times New Roman" w:hAnsi="Times New Roman" w:cs="Times New Roman"/>
        </w:rPr>
        <w:t xml:space="preserve"> </w:t>
      </w:r>
      <w:r w:rsidRPr="00D641C0">
        <w:rPr>
          <w:rFonts w:ascii="Times New Roman" w:hAnsi="Times New Roman" w:cs="Times New Roman"/>
          <w:i/>
          <w:iCs/>
        </w:rPr>
        <w:t>Microcirculation. 7(5):307-15, 2000 Oct.</w:t>
      </w:r>
    </w:p>
    <w:p w14:paraId="0B1D98A5" w14:textId="4E52ABC0" w:rsidR="002713D4" w:rsidRPr="0066439D" w:rsidRDefault="00F2267B" w:rsidP="00DA4A15">
      <w:pPr>
        <w:tabs>
          <w:tab w:val="left" w:pos="840"/>
        </w:tabs>
        <w:rPr>
          <w:rFonts w:ascii="Times New Roman" w:eastAsia="Times New Roman" w:hAnsi="Times New Roman" w:cs="Times New Roman"/>
          <w:b/>
        </w:rPr>
      </w:pPr>
      <w:r w:rsidRPr="0066439D">
        <w:rPr>
          <w:rFonts w:ascii="Times New Roman" w:hAnsi="Times New Roman" w:cs="Times New Roman"/>
          <w:b/>
        </w:rPr>
        <w:t xml:space="preserve"> </w:t>
      </w:r>
    </w:p>
    <w:p w14:paraId="01634B08" w14:textId="73C60BE0" w:rsidR="002713D4" w:rsidRDefault="00F2267B" w:rsidP="00DA4A15">
      <w:pPr>
        <w:tabs>
          <w:tab w:val="left" w:pos="840"/>
          <w:tab w:val="left" w:pos="5879"/>
        </w:tabs>
        <w:rPr>
          <w:rFonts w:ascii="Times New Roman" w:eastAsia="Times New Roman" w:hAnsi="Times New Roman" w:cs="Times New Roman"/>
          <w:b/>
        </w:rPr>
      </w:pPr>
      <w:r w:rsidRPr="0066439D">
        <w:rPr>
          <w:rFonts w:ascii="Times New Roman" w:eastAsia="Times New Roman" w:hAnsi="Times New Roman" w:cs="Times New Roman"/>
          <w:b/>
        </w:rPr>
        <w:t>Ot</w:t>
      </w:r>
      <w:r w:rsidR="00D641C0" w:rsidRPr="0066439D">
        <w:rPr>
          <w:rFonts w:ascii="Times New Roman" w:eastAsia="Times New Roman" w:hAnsi="Times New Roman" w:cs="Times New Roman"/>
          <w:b/>
        </w:rPr>
        <w:t>her Peer-reviewed Publications</w:t>
      </w:r>
    </w:p>
    <w:p w14:paraId="699DE01B" w14:textId="4FA259B7" w:rsidR="00D13CF0" w:rsidRPr="00D13CF0" w:rsidRDefault="00D13CF0" w:rsidP="00D13CF0">
      <w:pPr>
        <w:ind w:left="720"/>
        <w:rPr>
          <w:rFonts w:ascii="Times New Roman" w:hAnsi="Times New Roman" w:cs="Times New Roman"/>
        </w:rPr>
      </w:pPr>
      <w:r w:rsidRPr="00D13CF0">
        <w:rPr>
          <w:rFonts w:ascii="Times New Roman" w:hAnsi="Times New Roman" w:cs="Times New Roman"/>
        </w:rPr>
        <w:t xml:space="preserve">Moyer D. Sexual health. Self-assessment questions. In: Colburn JL, Westcott AM, Potter JF, eds. </w:t>
      </w:r>
      <w:r w:rsidRPr="00D13CF0">
        <w:rPr>
          <w:rStyle w:val="Emphasis"/>
          <w:rFonts w:ascii="Times New Roman" w:hAnsi="Times New Roman" w:cs="Times New Roman"/>
        </w:rPr>
        <w:t>Geriatrics Review Syllabus: A Core Curriculum in Geriatric Medicine</w:t>
      </w:r>
      <w:r w:rsidRPr="00D13CF0">
        <w:rPr>
          <w:rFonts w:ascii="Times New Roman" w:hAnsi="Times New Roman" w:cs="Times New Roman"/>
        </w:rPr>
        <w:t>. 12</w:t>
      </w:r>
      <w:r w:rsidRPr="00D13CF0">
        <w:rPr>
          <w:rFonts w:ascii="Times New Roman" w:hAnsi="Times New Roman" w:cs="Times New Roman"/>
          <w:vertAlign w:val="superscript"/>
        </w:rPr>
        <w:t>th</w:t>
      </w:r>
      <w:r w:rsidRPr="00D13CF0">
        <w:rPr>
          <w:rFonts w:ascii="Times New Roman" w:hAnsi="Times New Roman" w:cs="Times New Roman"/>
        </w:rPr>
        <w:t xml:space="preserve"> ed. American Geriatrics Society; </w:t>
      </w:r>
      <w:r w:rsidR="009657EC">
        <w:rPr>
          <w:rFonts w:ascii="Times New Roman" w:hAnsi="Times New Roman" w:cs="Times New Roman"/>
        </w:rPr>
        <w:t xml:space="preserve">January </w:t>
      </w:r>
      <w:r w:rsidRPr="00D13CF0">
        <w:rPr>
          <w:rFonts w:ascii="Times New Roman" w:hAnsi="Times New Roman" w:cs="Times New Roman"/>
        </w:rPr>
        <w:t xml:space="preserve">2025. </w:t>
      </w:r>
    </w:p>
    <w:p w14:paraId="7044C18D" w14:textId="77777777" w:rsidR="00D13CF0" w:rsidRDefault="00D13CF0" w:rsidP="00DA4A15">
      <w:pPr>
        <w:tabs>
          <w:tab w:val="left" w:pos="840"/>
          <w:tab w:val="left" w:pos="5879"/>
        </w:tabs>
        <w:rPr>
          <w:rFonts w:ascii="Times New Roman" w:eastAsia="Times New Roman" w:hAnsi="Times New Roman" w:cs="Times New Roman"/>
          <w:b/>
        </w:rPr>
      </w:pPr>
    </w:p>
    <w:p w14:paraId="0A496A32" w14:textId="33132CAA" w:rsidR="00242237" w:rsidRPr="00D641C0" w:rsidRDefault="00242237" w:rsidP="00242237">
      <w:pPr>
        <w:ind w:left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>Garcia A</w:t>
      </w:r>
      <w:r>
        <w:rPr>
          <w:rFonts w:ascii="Times New Roman" w:hAnsi="Times New Roman" w:cs="Times New Roman"/>
        </w:rPr>
        <w:t>,</w:t>
      </w:r>
      <w:r w:rsidRPr="00D641C0">
        <w:rPr>
          <w:rFonts w:ascii="Times New Roman" w:hAnsi="Times New Roman" w:cs="Times New Roman"/>
        </w:rPr>
        <w:t xml:space="preserve"> </w:t>
      </w:r>
      <w:r w:rsidRPr="00242237">
        <w:rPr>
          <w:rFonts w:ascii="Times New Roman" w:hAnsi="Times New Roman" w:cs="Times New Roman"/>
          <w:b/>
          <w:bCs/>
        </w:rPr>
        <w:t>M</w:t>
      </w:r>
      <w:r w:rsidRPr="00634CCD">
        <w:rPr>
          <w:rFonts w:ascii="Times New Roman" w:hAnsi="Times New Roman" w:cs="Times New Roman"/>
          <w:b/>
        </w:rPr>
        <w:t>oyer</w:t>
      </w:r>
      <w:r w:rsidRPr="00D641C0">
        <w:rPr>
          <w:rFonts w:ascii="Times New Roman" w:hAnsi="Times New Roman" w:cs="Times New Roman"/>
        </w:rPr>
        <w:t xml:space="preserve"> D</w:t>
      </w:r>
      <w:r>
        <w:rPr>
          <w:rFonts w:ascii="Times New Roman" w:hAnsi="Times New Roman" w:cs="Times New Roman"/>
        </w:rPr>
        <w:t>, Shafi, B.</w:t>
      </w:r>
      <w:r w:rsidRPr="00D641C0">
        <w:rPr>
          <w:rFonts w:ascii="Times New Roman" w:hAnsi="Times New Roman" w:cs="Times New Roman"/>
        </w:rPr>
        <w:t xml:space="preserve">  Dentures.  Eldercare: A Resource for Interprofessional Providers</w:t>
      </w:r>
      <w:r w:rsidR="006618C6">
        <w:rPr>
          <w:rFonts w:ascii="Times New Roman" w:hAnsi="Times New Roman" w:cs="Times New Roman"/>
        </w:rPr>
        <w:t>:</w:t>
      </w:r>
      <w:r w:rsidRPr="00D641C0">
        <w:rPr>
          <w:rFonts w:ascii="Times New Roman" w:hAnsi="Times New Roman" w:cs="Times New Roman"/>
        </w:rPr>
        <w:t xml:space="preserve"> </w:t>
      </w:r>
      <w:r w:rsidR="006618C6" w:rsidRPr="00837498">
        <w:rPr>
          <w:rFonts w:ascii="Times New Roman" w:hAnsi="Times New Roman" w:cs="Times New Roman"/>
          <w:i/>
          <w:color w:val="000000"/>
        </w:rPr>
        <w:t>Portal of Geriatrics Online Education</w:t>
      </w:r>
      <w:r w:rsidR="006618C6">
        <w:rPr>
          <w:rFonts w:ascii="Times New Roman" w:hAnsi="Times New Roman" w:cs="Times New Roman"/>
          <w:color w:val="000000"/>
        </w:rPr>
        <w:t xml:space="preserve">; 2017.  </w:t>
      </w:r>
      <w:r>
        <w:rPr>
          <w:rFonts w:ascii="Times New Roman" w:hAnsi="Times New Roman" w:cs="Times New Roman"/>
        </w:rPr>
        <w:t xml:space="preserve">Update published </w:t>
      </w:r>
      <w:r w:rsidRPr="00D641C0">
        <w:rPr>
          <w:rFonts w:ascii="Times New Roman" w:hAnsi="Times New Roman" w:cs="Times New Roman"/>
        </w:rPr>
        <w:t>January 20</w:t>
      </w:r>
      <w:r>
        <w:rPr>
          <w:rFonts w:ascii="Times New Roman" w:hAnsi="Times New Roman" w:cs="Times New Roman"/>
        </w:rPr>
        <w:t>23</w:t>
      </w:r>
      <w:r w:rsidRPr="00D641C0">
        <w:rPr>
          <w:rFonts w:ascii="Times New Roman" w:hAnsi="Times New Roman" w:cs="Times New Roman"/>
        </w:rPr>
        <w:t>.</w:t>
      </w:r>
    </w:p>
    <w:p w14:paraId="385404D0" w14:textId="77777777" w:rsidR="00242237" w:rsidRDefault="00242237" w:rsidP="00837498">
      <w:pPr>
        <w:shd w:val="clear" w:color="auto" w:fill="FFFFFF"/>
        <w:ind w:left="720"/>
        <w:rPr>
          <w:rFonts w:ascii="Times New Roman" w:hAnsi="Times New Roman" w:cs="Times New Roman"/>
          <w:color w:val="000000"/>
        </w:rPr>
      </w:pPr>
    </w:p>
    <w:p w14:paraId="41BC7D61" w14:textId="2B209995" w:rsidR="00837498" w:rsidRPr="00837498" w:rsidRDefault="00837498" w:rsidP="00837498">
      <w:pPr>
        <w:shd w:val="clear" w:color="auto" w:fill="FFFFFF"/>
        <w:ind w:left="720"/>
        <w:rPr>
          <w:rFonts w:ascii="Times New Roman" w:hAnsi="Times New Roman" w:cs="Times New Roman"/>
          <w:color w:val="000000"/>
        </w:rPr>
      </w:pPr>
      <w:r w:rsidRPr="00837498">
        <w:rPr>
          <w:rFonts w:ascii="Times New Roman" w:hAnsi="Times New Roman" w:cs="Times New Roman"/>
          <w:color w:val="000000"/>
        </w:rPr>
        <w:t>Wagner, GT</w:t>
      </w:r>
      <w:r>
        <w:rPr>
          <w:rFonts w:ascii="Times New Roman" w:hAnsi="Times New Roman" w:cs="Times New Roman"/>
          <w:b/>
          <w:color w:val="000000"/>
        </w:rPr>
        <w:t xml:space="preserve">, </w:t>
      </w:r>
      <w:r>
        <w:rPr>
          <w:rFonts w:ascii="Times New Roman" w:hAnsi="Times New Roman" w:cs="Times New Roman"/>
          <w:color w:val="000000"/>
        </w:rPr>
        <w:t xml:space="preserve">Chaung M, </w:t>
      </w:r>
      <w:r w:rsidRPr="00837498">
        <w:rPr>
          <w:rFonts w:ascii="Times New Roman" w:hAnsi="Times New Roman" w:cs="Times New Roman"/>
          <w:b/>
          <w:color w:val="000000"/>
        </w:rPr>
        <w:t>Moyer D</w:t>
      </w:r>
      <w:r>
        <w:rPr>
          <w:rFonts w:ascii="Times New Roman" w:hAnsi="Times New Roman" w:cs="Times New Roman"/>
          <w:color w:val="000000"/>
        </w:rPr>
        <w:t xml:space="preserve">.  </w:t>
      </w:r>
      <w:r w:rsidR="0058509D">
        <w:rPr>
          <w:rFonts w:ascii="Times New Roman" w:hAnsi="Times New Roman" w:cs="Times New Roman"/>
          <w:color w:val="000000"/>
        </w:rPr>
        <w:t xml:space="preserve">Sexual Health in Older Adults, Part 2, Common Concerns, Chronic Diseases, and Sexually Transmitted Infections.  </w:t>
      </w:r>
      <w:r w:rsidRPr="00D641C0">
        <w:rPr>
          <w:rFonts w:ascii="Times New Roman" w:hAnsi="Times New Roman" w:cs="Times New Roman"/>
          <w:color w:val="000000"/>
        </w:rPr>
        <w:t>Elder Care: A Resource for Interprofessional Providers</w:t>
      </w:r>
      <w:r>
        <w:rPr>
          <w:rFonts w:ascii="Times New Roman" w:hAnsi="Times New Roman" w:cs="Times New Roman"/>
          <w:color w:val="000000"/>
        </w:rPr>
        <w:t xml:space="preserve">:    </w:t>
      </w:r>
      <w:r w:rsidRPr="00837498">
        <w:rPr>
          <w:rFonts w:ascii="Times New Roman" w:hAnsi="Times New Roman" w:cs="Times New Roman"/>
          <w:i/>
          <w:color w:val="000000"/>
        </w:rPr>
        <w:t>Portal of Geriatrics Online Education</w:t>
      </w:r>
      <w:r>
        <w:rPr>
          <w:rFonts w:ascii="Times New Roman" w:hAnsi="Times New Roman" w:cs="Times New Roman"/>
          <w:color w:val="000000"/>
        </w:rPr>
        <w:t>; 2020</w:t>
      </w:r>
      <w:r w:rsidR="00C3449B">
        <w:rPr>
          <w:rFonts w:ascii="Times New Roman" w:hAnsi="Times New Roman" w:cs="Times New Roman"/>
          <w:color w:val="000000"/>
        </w:rPr>
        <w:t>.  Update published February 2023.</w:t>
      </w:r>
    </w:p>
    <w:p w14:paraId="5E359A0A" w14:textId="77777777" w:rsidR="00837498" w:rsidRDefault="00837498" w:rsidP="00D641C0">
      <w:pPr>
        <w:shd w:val="clear" w:color="auto" w:fill="FFFFFF"/>
        <w:ind w:left="720"/>
        <w:rPr>
          <w:rFonts w:ascii="Times New Roman" w:hAnsi="Times New Roman" w:cs="Times New Roman"/>
          <w:color w:val="000000"/>
        </w:rPr>
      </w:pPr>
    </w:p>
    <w:p w14:paraId="6BD2602B" w14:textId="7D874880" w:rsidR="00837498" w:rsidRPr="00837498" w:rsidRDefault="00837498" w:rsidP="00C3449B">
      <w:pPr>
        <w:shd w:val="clear" w:color="auto" w:fill="FFFFFF"/>
        <w:ind w:left="720"/>
        <w:rPr>
          <w:rFonts w:ascii="Times New Roman" w:hAnsi="Times New Roman" w:cs="Times New Roman"/>
          <w:color w:val="000000"/>
        </w:rPr>
      </w:pPr>
      <w:r w:rsidRPr="00837498">
        <w:rPr>
          <w:rFonts w:ascii="Times New Roman" w:hAnsi="Times New Roman" w:cs="Times New Roman"/>
          <w:color w:val="000000"/>
        </w:rPr>
        <w:t>Wagner, GT</w:t>
      </w:r>
      <w:r>
        <w:rPr>
          <w:rFonts w:ascii="Times New Roman" w:hAnsi="Times New Roman" w:cs="Times New Roman"/>
          <w:b/>
          <w:color w:val="000000"/>
        </w:rPr>
        <w:t xml:space="preserve">, </w:t>
      </w:r>
      <w:r>
        <w:rPr>
          <w:rFonts w:ascii="Times New Roman" w:hAnsi="Times New Roman" w:cs="Times New Roman"/>
          <w:color w:val="000000"/>
        </w:rPr>
        <w:t xml:space="preserve">Chaung M, </w:t>
      </w:r>
      <w:r w:rsidRPr="00837498">
        <w:rPr>
          <w:rFonts w:ascii="Times New Roman" w:hAnsi="Times New Roman" w:cs="Times New Roman"/>
          <w:b/>
          <w:color w:val="000000"/>
        </w:rPr>
        <w:t>Moyer D</w:t>
      </w:r>
      <w:r>
        <w:rPr>
          <w:rFonts w:ascii="Times New Roman" w:hAnsi="Times New Roman" w:cs="Times New Roman"/>
          <w:color w:val="000000"/>
        </w:rPr>
        <w:t xml:space="preserve">.  </w:t>
      </w:r>
      <w:r w:rsidR="0058509D">
        <w:rPr>
          <w:rFonts w:ascii="Times New Roman" w:hAnsi="Times New Roman" w:cs="Times New Roman"/>
          <w:color w:val="000000"/>
        </w:rPr>
        <w:t xml:space="preserve">Sexual Health:  Tips for Taking a Geriatric Sexual History.  </w:t>
      </w:r>
      <w:r w:rsidRPr="00D641C0">
        <w:rPr>
          <w:rFonts w:ascii="Times New Roman" w:hAnsi="Times New Roman" w:cs="Times New Roman"/>
          <w:color w:val="000000"/>
        </w:rPr>
        <w:t>Elder Care: A Resource for Interprofessional Providers</w:t>
      </w:r>
      <w:r>
        <w:rPr>
          <w:rFonts w:ascii="Times New Roman" w:hAnsi="Times New Roman" w:cs="Times New Roman"/>
          <w:color w:val="000000"/>
        </w:rPr>
        <w:t xml:space="preserve">:  </w:t>
      </w:r>
      <w:r w:rsidRPr="00837498">
        <w:rPr>
          <w:rFonts w:ascii="Times New Roman" w:hAnsi="Times New Roman" w:cs="Times New Roman"/>
          <w:i/>
          <w:color w:val="000000"/>
        </w:rPr>
        <w:t>Portal of Geriatrics Online Education</w:t>
      </w:r>
      <w:r>
        <w:rPr>
          <w:rFonts w:ascii="Times New Roman" w:hAnsi="Times New Roman" w:cs="Times New Roman"/>
          <w:color w:val="000000"/>
        </w:rPr>
        <w:t>; 2019;</w:t>
      </w:r>
      <w:r w:rsidR="00C3449B">
        <w:rPr>
          <w:rFonts w:ascii="Times New Roman" w:hAnsi="Times New Roman" w:cs="Times New Roman"/>
          <w:color w:val="000000"/>
        </w:rPr>
        <w:t xml:space="preserve"> Update published Febr</w:t>
      </w:r>
      <w:r w:rsidR="0058509D">
        <w:rPr>
          <w:rFonts w:ascii="Times New Roman" w:hAnsi="Times New Roman" w:cs="Times New Roman"/>
          <w:color w:val="000000"/>
        </w:rPr>
        <w:t>uary</w:t>
      </w:r>
      <w:r w:rsidR="00C3449B">
        <w:rPr>
          <w:rFonts w:ascii="Times New Roman" w:hAnsi="Times New Roman" w:cs="Times New Roman"/>
          <w:color w:val="000000"/>
        </w:rPr>
        <w:t xml:space="preserve"> 2023.</w:t>
      </w:r>
    </w:p>
    <w:p w14:paraId="00C034C1" w14:textId="77777777" w:rsidR="00837498" w:rsidRDefault="00837498" w:rsidP="00D641C0">
      <w:pPr>
        <w:shd w:val="clear" w:color="auto" w:fill="FFFFFF"/>
        <w:ind w:left="720"/>
        <w:rPr>
          <w:rFonts w:ascii="Times New Roman" w:hAnsi="Times New Roman" w:cs="Times New Roman"/>
          <w:b/>
          <w:color w:val="000000"/>
        </w:rPr>
      </w:pPr>
    </w:p>
    <w:p w14:paraId="35DB1365" w14:textId="2A51E4DA" w:rsidR="00D641C0" w:rsidRPr="00C3449B" w:rsidRDefault="00D641C0" w:rsidP="00D641C0">
      <w:pPr>
        <w:shd w:val="clear" w:color="auto" w:fill="FFFFFF"/>
        <w:ind w:left="720"/>
        <w:rPr>
          <w:rStyle w:val="Hyperlink"/>
          <w:rFonts w:ascii="Times New Roman" w:hAnsi="Times New Roman" w:cs="Times New Roman"/>
          <w:color w:val="000000" w:themeColor="text1"/>
          <w:u w:val="none"/>
        </w:rPr>
      </w:pPr>
      <w:r w:rsidRPr="00634CCD">
        <w:rPr>
          <w:rFonts w:ascii="Times New Roman" w:hAnsi="Times New Roman" w:cs="Times New Roman"/>
          <w:b/>
          <w:color w:val="000000"/>
        </w:rPr>
        <w:t>Moyer</w:t>
      </w:r>
      <w:r w:rsidR="00837498">
        <w:rPr>
          <w:rFonts w:ascii="Times New Roman" w:hAnsi="Times New Roman" w:cs="Times New Roman"/>
          <w:b/>
          <w:color w:val="000000"/>
        </w:rPr>
        <w:t xml:space="preserve"> D</w:t>
      </w:r>
      <w:r w:rsidRPr="00D641C0">
        <w:rPr>
          <w:rFonts w:ascii="Times New Roman" w:hAnsi="Times New Roman" w:cs="Times New Roman"/>
          <w:color w:val="000000"/>
        </w:rPr>
        <w:t>, Zayas-Bazan</w:t>
      </w:r>
      <w:r w:rsidR="00837498">
        <w:rPr>
          <w:rFonts w:ascii="Times New Roman" w:hAnsi="Times New Roman" w:cs="Times New Roman"/>
          <w:color w:val="000000"/>
        </w:rPr>
        <w:t xml:space="preserve"> J</w:t>
      </w:r>
      <w:r w:rsidRPr="00D641C0">
        <w:rPr>
          <w:rFonts w:ascii="Times New Roman" w:hAnsi="Times New Roman" w:cs="Times New Roman"/>
          <w:color w:val="000000"/>
        </w:rPr>
        <w:t>, and Miller</w:t>
      </w:r>
      <w:r w:rsidR="00837498">
        <w:rPr>
          <w:rFonts w:ascii="Times New Roman" w:hAnsi="Times New Roman" w:cs="Times New Roman"/>
          <w:color w:val="000000"/>
        </w:rPr>
        <w:t xml:space="preserve"> D</w:t>
      </w:r>
      <w:r w:rsidRPr="00D641C0">
        <w:rPr>
          <w:rFonts w:ascii="Times New Roman" w:hAnsi="Times New Roman" w:cs="Times New Roman"/>
          <w:color w:val="000000"/>
        </w:rPr>
        <w:t xml:space="preserve">. </w:t>
      </w:r>
      <w:r w:rsidR="0058509D" w:rsidRPr="00D641C0">
        <w:rPr>
          <w:rFonts w:ascii="Times New Roman" w:hAnsi="Times New Roman" w:cs="Times New Roman"/>
          <w:color w:val="000000"/>
        </w:rPr>
        <w:t>: Restless Legs Syndrome</w:t>
      </w:r>
      <w:r w:rsidR="0058509D">
        <w:rPr>
          <w:rFonts w:ascii="Times New Roman" w:hAnsi="Times New Roman" w:cs="Times New Roman"/>
          <w:color w:val="000000"/>
        </w:rPr>
        <w:t xml:space="preserve">. </w:t>
      </w:r>
      <w:r w:rsidR="0058509D" w:rsidRPr="00D641C0">
        <w:rPr>
          <w:rFonts w:ascii="Times New Roman" w:hAnsi="Times New Roman" w:cs="Times New Roman"/>
          <w:color w:val="000000"/>
        </w:rPr>
        <w:t xml:space="preserve"> </w:t>
      </w:r>
      <w:r w:rsidRPr="00D641C0">
        <w:rPr>
          <w:rFonts w:ascii="Times New Roman" w:hAnsi="Times New Roman" w:cs="Times New Roman"/>
          <w:color w:val="000000"/>
        </w:rPr>
        <w:t xml:space="preserve">Elder Care: A Resource for Interprofessional Providers. </w:t>
      </w:r>
      <w:r w:rsidRPr="00837498">
        <w:rPr>
          <w:rFonts w:ascii="Times New Roman" w:hAnsi="Times New Roman" w:cs="Times New Roman"/>
          <w:i/>
          <w:color w:val="000000"/>
        </w:rPr>
        <w:t>Portal of Geriatrics Online Education</w:t>
      </w:r>
      <w:r w:rsidRPr="00D641C0">
        <w:rPr>
          <w:rFonts w:ascii="Times New Roman" w:hAnsi="Times New Roman" w:cs="Times New Roman"/>
          <w:color w:val="000000"/>
        </w:rPr>
        <w:t>; 2018</w:t>
      </w:r>
      <w:r w:rsidR="0058509D">
        <w:rPr>
          <w:rFonts w:ascii="Times New Roman" w:hAnsi="Times New Roman" w:cs="Times New Roman"/>
          <w:color w:val="000000"/>
        </w:rPr>
        <w:t>.</w:t>
      </w:r>
      <w:r w:rsidR="00C3449B">
        <w:rPr>
          <w:rStyle w:val="Hyperlink"/>
          <w:rFonts w:ascii="Times New Roman" w:hAnsi="Times New Roman" w:cs="Times New Roman"/>
          <w:color w:val="000000" w:themeColor="text1"/>
          <w:u w:val="none"/>
        </w:rPr>
        <w:t xml:space="preserve">  Update </w:t>
      </w:r>
      <w:r w:rsidR="0058509D">
        <w:rPr>
          <w:rStyle w:val="Hyperlink"/>
          <w:rFonts w:ascii="Times New Roman" w:hAnsi="Times New Roman" w:cs="Times New Roman"/>
          <w:color w:val="000000" w:themeColor="text1"/>
          <w:u w:val="none"/>
        </w:rPr>
        <w:t>published April 2023</w:t>
      </w:r>
      <w:r w:rsidR="00C3449B">
        <w:rPr>
          <w:rStyle w:val="Hyperlink"/>
          <w:rFonts w:ascii="Times New Roman" w:hAnsi="Times New Roman" w:cs="Times New Roman"/>
          <w:color w:val="000000" w:themeColor="text1"/>
          <w:u w:val="none"/>
        </w:rPr>
        <w:t>.</w:t>
      </w:r>
    </w:p>
    <w:p w14:paraId="3F4AF6A9" w14:textId="77777777" w:rsidR="00D641C0" w:rsidRPr="00D641C0" w:rsidRDefault="00D641C0" w:rsidP="00D641C0">
      <w:pPr>
        <w:shd w:val="clear" w:color="auto" w:fill="FFFFFF"/>
        <w:ind w:left="720"/>
        <w:rPr>
          <w:rStyle w:val="Hyperlink"/>
          <w:rFonts w:ascii="Times New Roman" w:hAnsi="Times New Roman" w:cs="Times New Roman"/>
        </w:rPr>
      </w:pPr>
    </w:p>
    <w:p w14:paraId="39E57E32" w14:textId="7FFC5702" w:rsidR="00D641C0" w:rsidRPr="00D641C0" w:rsidRDefault="00D641C0" w:rsidP="00D641C0">
      <w:pPr>
        <w:ind w:left="720"/>
        <w:rPr>
          <w:rFonts w:ascii="Times New Roman" w:hAnsi="Times New Roman" w:cs="Times New Roman"/>
        </w:rPr>
      </w:pPr>
      <w:r w:rsidRPr="00D641C0">
        <w:rPr>
          <w:rFonts w:ascii="Times New Roman" w:hAnsi="Times New Roman" w:cs="Times New Roman"/>
        </w:rPr>
        <w:t xml:space="preserve">Garcia A.  </w:t>
      </w:r>
      <w:r w:rsidRPr="00634CCD">
        <w:rPr>
          <w:rFonts w:ascii="Times New Roman" w:hAnsi="Times New Roman" w:cs="Times New Roman"/>
          <w:b/>
        </w:rPr>
        <w:t>Moyer</w:t>
      </w:r>
      <w:r w:rsidRPr="00D641C0">
        <w:rPr>
          <w:rFonts w:ascii="Times New Roman" w:hAnsi="Times New Roman" w:cs="Times New Roman"/>
        </w:rPr>
        <w:t xml:space="preserve"> D.  Dentures.  Eldercare: A Resource for Interprofessional Providers.  The University of Arizona College of Medicine </w:t>
      </w:r>
      <w:r w:rsidR="003272EB" w:rsidRPr="00D641C0">
        <w:rPr>
          <w:rFonts w:ascii="Times New Roman" w:hAnsi="Times New Roman" w:cs="Times New Roman"/>
        </w:rPr>
        <w:t>Tucson</w:t>
      </w:r>
      <w:r w:rsidRPr="00D641C0">
        <w:rPr>
          <w:rFonts w:ascii="Times New Roman" w:hAnsi="Times New Roman" w:cs="Times New Roman"/>
        </w:rPr>
        <w:t>: Center on Aging.  January 2017.</w:t>
      </w:r>
    </w:p>
    <w:p w14:paraId="63EDBC7A" w14:textId="77777777" w:rsidR="00D641C0" w:rsidRPr="00D641C0" w:rsidRDefault="00D641C0" w:rsidP="00D641C0">
      <w:pPr>
        <w:ind w:left="720"/>
        <w:rPr>
          <w:rFonts w:ascii="Times New Roman" w:hAnsi="Times New Roman" w:cs="Times New Roman"/>
        </w:rPr>
      </w:pPr>
    </w:p>
    <w:p w14:paraId="526FC63B" w14:textId="1CF2CCD4" w:rsidR="00D641C0" w:rsidRPr="00D641C0" w:rsidRDefault="00D641C0" w:rsidP="00D641C0">
      <w:pPr>
        <w:ind w:left="720"/>
        <w:rPr>
          <w:rFonts w:ascii="Times New Roman" w:hAnsi="Times New Roman" w:cs="Times New Roman"/>
        </w:rPr>
      </w:pPr>
      <w:r w:rsidRPr="00634CCD">
        <w:rPr>
          <w:rFonts w:ascii="Times New Roman" w:hAnsi="Times New Roman" w:cs="Times New Roman"/>
          <w:b/>
        </w:rPr>
        <w:lastRenderedPageBreak/>
        <w:t>Moyer</w:t>
      </w:r>
      <w:r w:rsidRPr="00D641C0">
        <w:rPr>
          <w:rFonts w:ascii="Times New Roman" w:hAnsi="Times New Roman" w:cs="Times New Roman"/>
        </w:rPr>
        <w:t xml:space="preserve"> D. Tierney A. Outpatient Management of Constipation in Older Adults.  Eldercare: A Resource for Interprofessional Providers.  The University of Arizona College of Medicine </w:t>
      </w:r>
      <w:r w:rsidR="003272EB" w:rsidRPr="00D641C0">
        <w:rPr>
          <w:rFonts w:ascii="Times New Roman" w:hAnsi="Times New Roman" w:cs="Times New Roman"/>
        </w:rPr>
        <w:t>Tucson</w:t>
      </w:r>
      <w:r w:rsidRPr="00D641C0">
        <w:rPr>
          <w:rFonts w:ascii="Times New Roman" w:hAnsi="Times New Roman" w:cs="Times New Roman"/>
        </w:rPr>
        <w:t>: Center on Aging.  November 2016.</w:t>
      </w:r>
    </w:p>
    <w:p w14:paraId="326471D5" w14:textId="77777777" w:rsidR="00D641C0" w:rsidRPr="00D641C0" w:rsidRDefault="00D641C0" w:rsidP="00D641C0">
      <w:pPr>
        <w:ind w:left="720"/>
        <w:rPr>
          <w:rFonts w:ascii="Times New Roman" w:hAnsi="Times New Roman" w:cs="Times New Roman"/>
          <w:color w:val="000000"/>
        </w:rPr>
      </w:pPr>
    </w:p>
    <w:p w14:paraId="230DF641" w14:textId="44CE0681" w:rsidR="00D641C0" w:rsidRPr="00D641C0" w:rsidRDefault="00D641C0" w:rsidP="00D641C0">
      <w:pPr>
        <w:ind w:left="720"/>
        <w:rPr>
          <w:rFonts w:ascii="Times New Roman" w:hAnsi="Times New Roman" w:cs="Times New Roman"/>
        </w:rPr>
      </w:pPr>
      <w:r w:rsidRPr="00634CCD">
        <w:rPr>
          <w:rFonts w:ascii="Times New Roman" w:hAnsi="Times New Roman" w:cs="Times New Roman"/>
          <w:b/>
        </w:rPr>
        <w:t xml:space="preserve">Moyer </w:t>
      </w:r>
      <w:r w:rsidRPr="00D641C0">
        <w:rPr>
          <w:rFonts w:ascii="Times New Roman" w:hAnsi="Times New Roman" w:cs="Times New Roman"/>
        </w:rPr>
        <w:t xml:space="preserve">D. Tierney A.  Constipation in the Elderly.  </w:t>
      </w:r>
      <w:r w:rsidR="0066439D" w:rsidRPr="00D641C0">
        <w:rPr>
          <w:rFonts w:ascii="Times New Roman" w:hAnsi="Times New Roman" w:cs="Times New Roman"/>
        </w:rPr>
        <w:t xml:space="preserve">Eldercare: A Resource for Interprofessional Providers.  The University of Arizona College of Medicine </w:t>
      </w:r>
      <w:r w:rsidR="003272EB" w:rsidRPr="00D641C0">
        <w:rPr>
          <w:rFonts w:ascii="Times New Roman" w:hAnsi="Times New Roman" w:cs="Times New Roman"/>
        </w:rPr>
        <w:t>Tucson</w:t>
      </w:r>
      <w:r w:rsidR="0066439D" w:rsidRPr="00D641C0">
        <w:rPr>
          <w:rFonts w:ascii="Times New Roman" w:hAnsi="Times New Roman" w:cs="Times New Roman"/>
        </w:rPr>
        <w:t xml:space="preserve">: Center on Aging.  </w:t>
      </w:r>
      <w:r w:rsidRPr="00D641C0">
        <w:rPr>
          <w:rFonts w:ascii="Times New Roman" w:hAnsi="Times New Roman" w:cs="Times New Roman"/>
        </w:rPr>
        <w:t>May 2013.</w:t>
      </w:r>
    </w:p>
    <w:p w14:paraId="14916DF5" w14:textId="77777777" w:rsidR="00D641C0" w:rsidRPr="00D641C0" w:rsidRDefault="00D641C0" w:rsidP="00D641C0">
      <w:pPr>
        <w:rPr>
          <w:rFonts w:ascii="Times New Roman" w:hAnsi="Times New Roman" w:cs="Times New Roman"/>
        </w:rPr>
      </w:pPr>
    </w:p>
    <w:p w14:paraId="29900AAF" w14:textId="56619C9F" w:rsidR="00D641C0" w:rsidRPr="00D641C0" w:rsidRDefault="00D641C0" w:rsidP="00D641C0">
      <w:pPr>
        <w:ind w:left="720"/>
        <w:rPr>
          <w:rFonts w:ascii="Times New Roman" w:hAnsi="Times New Roman" w:cs="Times New Roman"/>
        </w:rPr>
      </w:pPr>
      <w:r w:rsidRPr="00634CCD">
        <w:rPr>
          <w:rFonts w:ascii="Times New Roman" w:hAnsi="Times New Roman" w:cs="Times New Roman"/>
          <w:b/>
        </w:rPr>
        <w:t xml:space="preserve">Moyer </w:t>
      </w:r>
      <w:r w:rsidRPr="00D641C0">
        <w:rPr>
          <w:rFonts w:ascii="Times New Roman" w:hAnsi="Times New Roman" w:cs="Times New Roman"/>
        </w:rPr>
        <w:t xml:space="preserve">D.  Zayas-Bazan J.  Restless Legs Syndrome.  </w:t>
      </w:r>
      <w:r w:rsidR="0066439D" w:rsidRPr="00D641C0">
        <w:rPr>
          <w:rFonts w:ascii="Times New Roman" w:hAnsi="Times New Roman" w:cs="Times New Roman"/>
        </w:rPr>
        <w:t xml:space="preserve">Eldercare: A Resource for Interprofessional Providers.  The University of Arizona College of Medicine </w:t>
      </w:r>
      <w:r w:rsidR="003272EB" w:rsidRPr="00D641C0">
        <w:rPr>
          <w:rFonts w:ascii="Times New Roman" w:hAnsi="Times New Roman" w:cs="Times New Roman"/>
        </w:rPr>
        <w:t>Tucson</w:t>
      </w:r>
      <w:r w:rsidR="0066439D" w:rsidRPr="00D641C0">
        <w:rPr>
          <w:rFonts w:ascii="Times New Roman" w:hAnsi="Times New Roman" w:cs="Times New Roman"/>
        </w:rPr>
        <w:t xml:space="preserve">: Center on Aging.  </w:t>
      </w:r>
      <w:r w:rsidRPr="00D641C0">
        <w:rPr>
          <w:rFonts w:ascii="Times New Roman" w:hAnsi="Times New Roman" w:cs="Times New Roman"/>
        </w:rPr>
        <w:t>May 2010.</w:t>
      </w:r>
    </w:p>
    <w:p w14:paraId="6FDEEA05" w14:textId="77777777" w:rsidR="0066439D" w:rsidRPr="00DA4A15" w:rsidRDefault="0066439D" w:rsidP="00DA4A15">
      <w:pPr>
        <w:tabs>
          <w:tab w:val="left" w:pos="480"/>
        </w:tabs>
        <w:ind w:right="829"/>
        <w:rPr>
          <w:rFonts w:ascii="Times New Roman" w:hAnsi="Times New Roman" w:cs="Times New Roman"/>
          <w:i/>
          <w:color w:val="FF0000"/>
        </w:rPr>
      </w:pPr>
    </w:p>
    <w:p w14:paraId="34A97B44" w14:textId="71B362C9" w:rsidR="00CE770A" w:rsidRPr="0066439D" w:rsidRDefault="00F2267B" w:rsidP="00DA4A15">
      <w:pPr>
        <w:tabs>
          <w:tab w:val="left" w:pos="480"/>
        </w:tabs>
        <w:ind w:right="829"/>
        <w:rPr>
          <w:rFonts w:ascii="Times New Roman" w:hAnsi="Times New Roman" w:cs="Times New Roman"/>
          <w:u w:val="single"/>
        </w:rPr>
      </w:pPr>
      <w:r w:rsidRPr="0066439D">
        <w:rPr>
          <w:rFonts w:ascii="Times New Roman" w:hAnsi="Times New Roman" w:cs="Times New Roman"/>
          <w:b/>
          <w:u w:val="single"/>
        </w:rPr>
        <w:t>Conferences/</w:t>
      </w:r>
      <w:r w:rsidR="00CE770A" w:rsidRPr="0066439D">
        <w:rPr>
          <w:rFonts w:ascii="Times New Roman" w:hAnsi="Times New Roman" w:cs="Times New Roman"/>
          <w:b/>
          <w:u w:val="single"/>
        </w:rPr>
        <w:t>Scholarly Presentations</w:t>
      </w:r>
      <w:r w:rsidR="00CE770A" w:rsidRPr="0066439D">
        <w:rPr>
          <w:rFonts w:ascii="Times New Roman" w:hAnsi="Times New Roman" w:cs="Times New Roman"/>
          <w:u w:val="single"/>
        </w:rPr>
        <w:t xml:space="preserve"> </w:t>
      </w:r>
    </w:p>
    <w:p w14:paraId="256DAFD1" w14:textId="17AF98D1" w:rsidR="00B22BF0" w:rsidRPr="0066439D" w:rsidRDefault="00B22BF0" w:rsidP="00DA4A15">
      <w:pPr>
        <w:tabs>
          <w:tab w:val="left" w:pos="480"/>
        </w:tabs>
        <w:ind w:right="829"/>
        <w:rPr>
          <w:rFonts w:ascii="Times New Roman" w:eastAsia="Times New Roman" w:hAnsi="Times New Roman" w:cs="Times New Roman"/>
          <w:b/>
        </w:rPr>
      </w:pPr>
      <w:r w:rsidRPr="0066439D">
        <w:rPr>
          <w:rFonts w:ascii="Times New Roman" w:eastAsia="Times New Roman" w:hAnsi="Times New Roman" w:cs="Times New Roman"/>
          <w:b/>
        </w:rPr>
        <w:t xml:space="preserve">Invited </w:t>
      </w:r>
      <w:r w:rsidR="00C048A6" w:rsidRPr="0066439D">
        <w:rPr>
          <w:rFonts w:ascii="Times New Roman" w:eastAsia="Times New Roman" w:hAnsi="Times New Roman" w:cs="Times New Roman"/>
          <w:b/>
        </w:rPr>
        <w:t>T</w:t>
      </w:r>
      <w:r w:rsidRPr="0066439D">
        <w:rPr>
          <w:rFonts w:ascii="Times New Roman" w:eastAsia="Times New Roman" w:hAnsi="Times New Roman" w:cs="Times New Roman"/>
          <w:b/>
        </w:rPr>
        <w:t>alks</w:t>
      </w:r>
    </w:p>
    <w:p w14:paraId="511FB3C2" w14:textId="1DBC5A2A" w:rsidR="006B4F21" w:rsidRDefault="006B4F21" w:rsidP="00443D1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ion, Progression, and Appr</w:t>
      </w:r>
      <w:r w:rsidR="005D08FB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priate Documentation.  HonorHealth Faculty Development Workshop Series.  Elevate your Expertise: Teaching Tools and GME Essentials.  Scottsdale, AZ September 2024.</w:t>
      </w:r>
    </w:p>
    <w:p w14:paraId="12B41E2F" w14:textId="77777777" w:rsidR="006B4F21" w:rsidRDefault="006B4F21" w:rsidP="00443D14">
      <w:pPr>
        <w:ind w:left="720"/>
        <w:rPr>
          <w:rFonts w:ascii="Times New Roman" w:hAnsi="Times New Roman" w:cs="Times New Roman"/>
        </w:rPr>
      </w:pPr>
    </w:p>
    <w:p w14:paraId="3C3B7770" w14:textId="42AF10AE" w:rsidR="00443D14" w:rsidRDefault="00443D14" w:rsidP="00443D1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ps for Effective Feedback.  Lecture/Discussion.  Association for Hospital Medical Education Institute.  Phoenix, AZ. May 2024.</w:t>
      </w:r>
    </w:p>
    <w:p w14:paraId="51EE40DE" w14:textId="77777777" w:rsidR="00443D14" w:rsidRDefault="00443D14" w:rsidP="00EC4AFB">
      <w:pPr>
        <w:ind w:left="720"/>
        <w:rPr>
          <w:rFonts w:ascii="Times New Roman" w:hAnsi="Times New Roman" w:cs="Times New Roman"/>
        </w:rPr>
      </w:pPr>
    </w:p>
    <w:p w14:paraId="31F16056" w14:textId="2439A150" w:rsidR="00657173" w:rsidRDefault="003272EB" w:rsidP="00EC4AF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th Certificates.  Internal Medicine Residency Program.</w:t>
      </w:r>
      <w:r w:rsidR="00443D14">
        <w:rPr>
          <w:rFonts w:ascii="Times New Roman" w:hAnsi="Times New Roman" w:cs="Times New Roman"/>
        </w:rPr>
        <w:t xml:space="preserve"> January 2024.</w:t>
      </w:r>
    </w:p>
    <w:p w14:paraId="49FE598E" w14:textId="77777777" w:rsidR="00443D14" w:rsidRDefault="00443D14" w:rsidP="00EC4AFB">
      <w:pPr>
        <w:ind w:left="720"/>
        <w:rPr>
          <w:rFonts w:ascii="Times New Roman" w:hAnsi="Times New Roman" w:cs="Times New Roman"/>
        </w:rPr>
      </w:pPr>
    </w:p>
    <w:p w14:paraId="1F557256" w14:textId="4847AA11" w:rsidR="006618C6" w:rsidRDefault="006618C6" w:rsidP="00EC4AF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edback Workshop – HonorHealth Faculty Development Workshop Series.  April 2023.</w:t>
      </w:r>
    </w:p>
    <w:p w14:paraId="4DBEFBE1" w14:textId="77777777" w:rsidR="006618C6" w:rsidRDefault="006618C6" w:rsidP="00EC4AFB">
      <w:pPr>
        <w:ind w:left="720"/>
        <w:rPr>
          <w:rFonts w:ascii="Times New Roman" w:hAnsi="Times New Roman" w:cs="Times New Roman"/>
        </w:rPr>
      </w:pPr>
    </w:p>
    <w:p w14:paraId="190A753C" w14:textId="1E723B30" w:rsidR="00E22CB1" w:rsidRDefault="00E22CB1" w:rsidP="00EC4AF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nsitions of Care – Best Practices.  HonorHealth Academic Grand Rounds.  Lecture/Discussion/Breakout Groups.  January 2022</w:t>
      </w:r>
      <w:r w:rsidR="00242237">
        <w:rPr>
          <w:rFonts w:ascii="Times New Roman" w:hAnsi="Times New Roman" w:cs="Times New Roman"/>
        </w:rPr>
        <w:t>, January 2023.</w:t>
      </w:r>
    </w:p>
    <w:p w14:paraId="0DABD30E" w14:textId="13CC7B82" w:rsidR="00FF5282" w:rsidRDefault="00FF5282" w:rsidP="00EC4AFB">
      <w:pPr>
        <w:ind w:left="720"/>
        <w:rPr>
          <w:rFonts w:ascii="Times New Roman" w:hAnsi="Times New Roman" w:cs="Times New Roman"/>
        </w:rPr>
      </w:pPr>
    </w:p>
    <w:p w14:paraId="26AAF648" w14:textId="40D8C131" w:rsidR="00FF5282" w:rsidRDefault="00FF5282" w:rsidP="00EC4AF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mulation Instructor Workshop.  HonorHealth Faculty Development Workshop Series.  September 2022.</w:t>
      </w:r>
    </w:p>
    <w:p w14:paraId="2F12D9E9" w14:textId="77777777" w:rsidR="00E22CB1" w:rsidRDefault="00E22CB1" w:rsidP="00EC4AFB">
      <w:pPr>
        <w:ind w:left="720"/>
        <w:rPr>
          <w:rFonts w:ascii="Times New Roman" w:hAnsi="Times New Roman" w:cs="Times New Roman"/>
        </w:rPr>
      </w:pPr>
    </w:p>
    <w:p w14:paraId="137F2F75" w14:textId="048C64FA" w:rsidR="00EC4AFB" w:rsidRPr="00EC4AFB" w:rsidRDefault="00EC4AFB" w:rsidP="00EC4AFB">
      <w:pPr>
        <w:ind w:left="720"/>
        <w:rPr>
          <w:rFonts w:ascii="Times New Roman" w:hAnsi="Times New Roman" w:cs="Times New Roman"/>
          <w:bCs/>
        </w:rPr>
      </w:pPr>
      <w:r w:rsidRPr="00EC4AFB">
        <w:rPr>
          <w:rFonts w:ascii="Times New Roman" w:hAnsi="Times New Roman" w:cs="Times New Roman"/>
        </w:rPr>
        <w:t xml:space="preserve">Feedback Best Practices.  </w:t>
      </w:r>
      <w:r w:rsidRPr="00EC4AFB">
        <w:rPr>
          <w:rFonts w:ascii="Times New Roman" w:hAnsi="Times New Roman" w:cs="Times New Roman"/>
          <w:bCs/>
        </w:rPr>
        <w:t>UA Primary Care Faculty Development Fellowship.  Lecture/Discussio</w:t>
      </w:r>
      <w:r w:rsidR="000100D0">
        <w:rPr>
          <w:rFonts w:ascii="Times New Roman" w:hAnsi="Times New Roman" w:cs="Times New Roman"/>
          <w:bCs/>
        </w:rPr>
        <w:t>n.  December 2017, January 2019, January 2020, November 2020</w:t>
      </w:r>
    </w:p>
    <w:p w14:paraId="6BECCC52" w14:textId="77777777" w:rsidR="00EC4AFB" w:rsidRPr="00EC4AFB" w:rsidRDefault="00EC4AFB" w:rsidP="00EC4AFB">
      <w:pPr>
        <w:ind w:left="720"/>
        <w:rPr>
          <w:rFonts w:ascii="Times New Roman" w:hAnsi="Times New Roman" w:cs="Times New Roman"/>
          <w:bCs/>
        </w:rPr>
      </w:pPr>
    </w:p>
    <w:p w14:paraId="775BF778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  <w:r w:rsidRPr="00EC4AFB">
        <w:rPr>
          <w:rFonts w:ascii="Times New Roman" w:hAnsi="Times New Roman" w:cs="Times New Roman"/>
        </w:rPr>
        <w:t>Feedback for Learners – Presented for the Society of Teachers of Family Medicine Emerging Leaders Program.  August 1, 2013</w:t>
      </w:r>
    </w:p>
    <w:p w14:paraId="72CE9268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46377DAC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  <w:r w:rsidRPr="00EC4AFB">
        <w:rPr>
          <w:rFonts w:ascii="Times New Roman" w:hAnsi="Times New Roman" w:cs="Times New Roman"/>
        </w:rPr>
        <w:t>Procedure Workshop – IUD Insertion and Endometrial Biopsy.  AZAFP Annual Clinical Education Conference.  February 2012.</w:t>
      </w:r>
    </w:p>
    <w:p w14:paraId="79D39CE9" w14:textId="77777777" w:rsidR="00EC4AFB" w:rsidRDefault="00EC4AFB" w:rsidP="00EC4AFB">
      <w:pPr>
        <w:ind w:left="720"/>
        <w:rPr>
          <w:rFonts w:ascii="Arial" w:hAnsi="Arial" w:cs="Arial"/>
        </w:rPr>
      </w:pPr>
    </w:p>
    <w:p w14:paraId="0FE62C60" w14:textId="5017F8C2" w:rsidR="003272EB" w:rsidRPr="00443D14" w:rsidRDefault="00CE770A" w:rsidP="00443D14">
      <w:pPr>
        <w:tabs>
          <w:tab w:val="left" w:pos="814"/>
        </w:tabs>
        <w:rPr>
          <w:rFonts w:ascii="Times New Roman" w:eastAsia="Times New Roman" w:hAnsi="Times New Roman" w:cs="Times New Roman"/>
          <w:b/>
        </w:rPr>
      </w:pPr>
      <w:r w:rsidRPr="0066439D">
        <w:rPr>
          <w:rFonts w:ascii="Times New Roman" w:eastAsia="Times New Roman" w:hAnsi="Times New Roman" w:cs="Times New Roman"/>
          <w:b/>
        </w:rPr>
        <w:t>Conference</w:t>
      </w:r>
      <w:r w:rsidR="006B4F21">
        <w:rPr>
          <w:rFonts w:ascii="Times New Roman" w:eastAsia="Times New Roman" w:hAnsi="Times New Roman" w:cs="Times New Roman"/>
          <w:b/>
        </w:rPr>
        <w:t xml:space="preserve"> Presentations</w:t>
      </w:r>
      <w:r w:rsidRPr="0066439D">
        <w:rPr>
          <w:rFonts w:ascii="Times New Roman" w:eastAsia="Times New Roman" w:hAnsi="Times New Roman" w:cs="Times New Roman"/>
          <w:b/>
        </w:rPr>
        <w:t xml:space="preserve"> </w:t>
      </w:r>
    </w:p>
    <w:p w14:paraId="04C7E62B" w14:textId="52961142" w:rsidR="006B4F21" w:rsidRPr="006B4F21" w:rsidRDefault="006B4F21" w:rsidP="006B4F21">
      <w:pPr>
        <w:ind w:left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oyer, </w:t>
      </w:r>
      <w:r w:rsidRPr="003272EB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et al. </w:t>
      </w:r>
      <w:r w:rsidRPr="003272EB">
        <w:rPr>
          <w:rFonts w:ascii="Times New Roman" w:hAnsi="Times New Roman" w:cs="Times New Roman"/>
        </w:rPr>
        <w:t>Collaborating</w:t>
      </w:r>
      <w:r>
        <w:rPr>
          <w:rFonts w:ascii="Times New Roman" w:hAnsi="Times New Roman" w:cs="Times New Roman"/>
        </w:rPr>
        <w:t xml:space="preserve"> to Reduce High-risk Medication Use in Geriatrics – A Quality Improvement Project.  Poster Presentation.  Arizona Alzheimer’s Consortium.  Arizona State University. Tempe, AZ.  </w:t>
      </w:r>
      <w:r w:rsidR="005D08FB">
        <w:rPr>
          <w:rFonts w:ascii="Times New Roman" w:hAnsi="Times New Roman" w:cs="Times New Roman"/>
        </w:rPr>
        <w:t>September</w:t>
      </w:r>
      <w:r>
        <w:rPr>
          <w:rFonts w:ascii="Times New Roman" w:hAnsi="Times New Roman" w:cs="Times New Roman"/>
        </w:rPr>
        <w:t xml:space="preserve"> 2024.</w:t>
      </w:r>
    </w:p>
    <w:p w14:paraId="2C6520DE" w14:textId="77777777" w:rsidR="006B4F21" w:rsidRDefault="006B4F21" w:rsidP="006B4F21">
      <w:pPr>
        <w:ind w:left="720"/>
        <w:rPr>
          <w:rFonts w:ascii="Times New Roman" w:hAnsi="Times New Roman" w:cs="Times New Roman"/>
          <w:b/>
          <w:bCs/>
        </w:rPr>
      </w:pPr>
    </w:p>
    <w:p w14:paraId="0C411CD8" w14:textId="0DBD4461" w:rsidR="003272EB" w:rsidRPr="006B4F21" w:rsidRDefault="003272EB" w:rsidP="006B4F21">
      <w:pPr>
        <w:ind w:left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oyer, </w:t>
      </w:r>
      <w:r w:rsidRPr="003272EB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et al. </w:t>
      </w:r>
      <w:r w:rsidRPr="003272EB">
        <w:rPr>
          <w:rFonts w:ascii="Times New Roman" w:hAnsi="Times New Roman" w:cs="Times New Roman"/>
        </w:rPr>
        <w:t>Collaborating</w:t>
      </w:r>
      <w:r>
        <w:rPr>
          <w:rFonts w:ascii="Times New Roman" w:hAnsi="Times New Roman" w:cs="Times New Roman"/>
        </w:rPr>
        <w:t xml:space="preserve"> to Reduce High-risk Medication Use in Geriatrics – A Quality Improvement Project</w:t>
      </w:r>
      <w:r w:rsidR="006B4F21">
        <w:rPr>
          <w:rFonts w:ascii="Times New Roman" w:hAnsi="Times New Roman" w:cs="Times New Roman"/>
        </w:rPr>
        <w:t xml:space="preserve"> Work-in-progress</w:t>
      </w:r>
      <w:r>
        <w:rPr>
          <w:rFonts w:ascii="Times New Roman" w:hAnsi="Times New Roman" w:cs="Times New Roman"/>
        </w:rPr>
        <w:t>.  Poster Presentation.  Primary Care Research and Innovation Summit.  Southern Arizona AHEC/El Rio Health.  Tucson, AZ.  April, 202</w:t>
      </w:r>
      <w:r w:rsidR="006B4F21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.</w:t>
      </w:r>
    </w:p>
    <w:p w14:paraId="07345F5B" w14:textId="77777777" w:rsidR="003272EB" w:rsidRDefault="003272EB" w:rsidP="00DA4A15">
      <w:pPr>
        <w:tabs>
          <w:tab w:val="left" w:pos="814"/>
        </w:tabs>
        <w:rPr>
          <w:rFonts w:ascii="Times New Roman" w:eastAsia="Times New Roman" w:hAnsi="Times New Roman" w:cs="Times New Roman"/>
          <w:b/>
        </w:rPr>
      </w:pPr>
    </w:p>
    <w:p w14:paraId="59261E65" w14:textId="2CAF7ECC" w:rsidR="00DF2813" w:rsidRDefault="00DF2813" w:rsidP="00DF2813">
      <w:pPr>
        <w:tabs>
          <w:tab w:val="left" w:pos="814"/>
        </w:tabs>
        <w:ind w:left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Turner, A, Kegowicz, C, </w:t>
      </w:r>
      <w:r w:rsidRPr="00DF2813">
        <w:rPr>
          <w:rFonts w:ascii="Times New Roman" w:eastAsia="Times New Roman" w:hAnsi="Times New Roman" w:cs="Times New Roman"/>
          <w:b/>
        </w:rPr>
        <w:t>Moyer, D</w:t>
      </w:r>
      <w:r>
        <w:rPr>
          <w:rFonts w:ascii="Times New Roman" w:eastAsia="Times New Roman" w:hAnsi="Times New Roman" w:cs="Times New Roman"/>
          <w:bCs/>
        </w:rPr>
        <w:t xml:space="preserve"> et al.  Teaming to Create a Culture of Inclusivity and Improved Health Equity.  Work in Progress Poster.  AIAMC National Initiative VII Meeting 2.  March 26, 2020.</w:t>
      </w:r>
    </w:p>
    <w:p w14:paraId="34271571" w14:textId="77777777" w:rsidR="00DF2813" w:rsidRDefault="00DF2813" w:rsidP="00DF2813">
      <w:pPr>
        <w:tabs>
          <w:tab w:val="left" w:pos="814"/>
        </w:tabs>
        <w:ind w:left="720"/>
        <w:rPr>
          <w:rFonts w:ascii="Times New Roman" w:eastAsia="Times New Roman" w:hAnsi="Times New Roman" w:cs="Times New Roman"/>
          <w:bCs/>
        </w:rPr>
      </w:pPr>
    </w:p>
    <w:p w14:paraId="58008DD3" w14:textId="74B27E84" w:rsidR="00E22CB1" w:rsidRDefault="00DF2813" w:rsidP="00DF2813">
      <w:pPr>
        <w:tabs>
          <w:tab w:val="left" w:pos="814"/>
        </w:tabs>
        <w:ind w:left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Turner, A, Kegowicz, C, </w:t>
      </w:r>
      <w:r w:rsidRPr="00DF2813">
        <w:rPr>
          <w:rFonts w:ascii="Times New Roman" w:eastAsia="Times New Roman" w:hAnsi="Times New Roman" w:cs="Times New Roman"/>
          <w:b/>
        </w:rPr>
        <w:t>Moyer, D</w:t>
      </w:r>
      <w:r>
        <w:rPr>
          <w:rFonts w:ascii="Times New Roman" w:eastAsia="Times New Roman" w:hAnsi="Times New Roman" w:cs="Times New Roman"/>
          <w:bCs/>
        </w:rPr>
        <w:t xml:space="preserve"> et al.  Teaming to Create a Culture of Inclusivity and Improved Health Equity.  Final Poster and Capstone Presentation.  AIAMC National Initiative VII Meeting 4.  March 26, 2021.</w:t>
      </w:r>
    </w:p>
    <w:p w14:paraId="1D770749" w14:textId="77777777" w:rsidR="00DF2813" w:rsidRPr="00DF2813" w:rsidRDefault="00DF2813" w:rsidP="00DF2813">
      <w:pPr>
        <w:tabs>
          <w:tab w:val="left" w:pos="814"/>
        </w:tabs>
        <w:ind w:left="720"/>
        <w:rPr>
          <w:rFonts w:ascii="Times New Roman" w:eastAsia="Times New Roman" w:hAnsi="Times New Roman" w:cs="Times New Roman"/>
          <w:bCs/>
        </w:rPr>
      </w:pPr>
    </w:p>
    <w:p w14:paraId="3CBAC2E5" w14:textId="341CBD7F" w:rsidR="00EC4AFB" w:rsidRPr="00EC4AFB" w:rsidRDefault="00EC4AFB" w:rsidP="005879CD">
      <w:pPr>
        <w:ind w:left="720"/>
        <w:rPr>
          <w:rFonts w:ascii="Times New Roman" w:hAnsi="Times New Roman" w:cs="Times New Roman"/>
        </w:rPr>
      </w:pPr>
      <w:r w:rsidRPr="00EC4AFB">
        <w:rPr>
          <w:rFonts w:ascii="Times New Roman" w:hAnsi="Times New Roman" w:cs="Times New Roman"/>
        </w:rPr>
        <w:t xml:space="preserve">Bisk D, </w:t>
      </w:r>
      <w:r w:rsidRPr="00634CCD">
        <w:rPr>
          <w:rFonts w:ascii="Times New Roman" w:hAnsi="Times New Roman" w:cs="Times New Roman"/>
          <w:b/>
        </w:rPr>
        <w:t>Moyer</w:t>
      </w:r>
      <w:r w:rsidRPr="00EC4AFB">
        <w:rPr>
          <w:rFonts w:ascii="Times New Roman" w:hAnsi="Times New Roman" w:cs="Times New Roman"/>
        </w:rPr>
        <w:t xml:space="preserve"> D. </w:t>
      </w:r>
      <w:r w:rsidRPr="00EC4AFB">
        <w:rPr>
          <w:rFonts w:ascii="Times New Roman" w:eastAsia="Times New Roman" w:hAnsi="Times New Roman" w:cs="Times New Roman"/>
        </w:rPr>
        <w:t>Using Simulation to Prepare Residents to Practice E</w:t>
      </w:r>
      <w:r w:rsidRPr="00EC4AFB">
        <w:rPr>
          <w:rFonts w:ascii="Times New Roman" w:hAnsi="Times New Roman" w:cs="Times New Roman"/>
        </w:rPr>
        <w:t xml:space="preserve">ffectively in the Opioid Crisis.  </w:t>
      </w:r>
      <w:r w:rsidRPr="00EC4AFB">
        <w:rPr>
          <w:rFonts w:ascii="Times New Roman" w:hAnsi="Times New Roman" w:cs="Times New Roman"/>
        </w:rPr>
        <w:lastRenderedPageBreak/>
        <w:t>Poster Presentation.  Innovations in Medical Education Conference.  Keck School of Medicine of USC.  February 23, 2019.</w:t>
      </w:r>
    </w:p>
    <w:p w14:paraId="5997C39B" w14:textId="77777777" w:rsidR="00EC4AFB" w:rsidRPr="00EC4AFB" w:rsidRDefault="00EC4AFB" w:rsidP="00EC4AFB">
      <w:pPr>
        <w:ind w:left="720"/>
        <w:rPr>
          <w:rFonts w:ascii="Times New Roman" w:hAnsi="Times New Roman" w:cs="Times New Roman"/>
          <w:bCs/>
        </w:rPr>
      </w:pPr>
    </w:p>
    <w:p w14:paraId="2E37F809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  <w:r w:rsidRPr="00EC4AFB">
        <w:rPr>
          <w:rFonts w:ascii="Times New Roman" w:hAnsi="Times New Roman" w:cs="Times New Roman"/>
        </w:rPr>
        <w:t xml:space="preserve">Zayas-Bazan J, </w:t>
      </w:r>
      <w:r w:rsidRPr="00634CCD">
        <w:rPr>
          <w:rFonts w:ascii="Times New Roman" w:hAnsi="Times New Roman" w:cs="Times New Roman"/>
          <w:b/>
        </w:rPr>
        <w:t>Moyer</w:t>
      </w:r>
      <w:r w:rsidRPr="00EC4AFB">
        <w:rPr>
          <w:rFonts w:ascii="Times New Roman" w:hAnsi="Times New Roman" w:cs="Times New Roman"/>
        </w:rPr>
        <w:t xml:space="preserve"> D. </w:t>
      </w:r>
      <w:r w:rsidRPr="00EC4AFB">
        <w:rPr>
          <w:rFonts w:ascii="Times New Roman" w:hAnsi="Times New Roman" w:cs="Times New Roman"/>
          <w:bCs/>
        </w:rPr>
        <w:t>Quicker Results? Using QR Codes to Improve Didactic Evaluation Response Rates.  Poster Presentation. HonorHealth Res-QIPS Program. May 2018.</w:t>
      </w:r>
    </w:p>
    <w:p w14:paraId="34334C3C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2F0060E8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  <w:r w:rsidRPr="00EC4AFB">
        <w:rPr>
          <w:rFonts w:ascii="Times New Roman" w:hAnsi="Times New Roman" w:cs="Times New Roman"/>
        </w:rPr>
        <w:t xml:space="preserve">Zayas-Bazan J, </w:t>
      </w:r>
      <w:r w:rsidRPr="00634CCD">
        <w:rPr>
          <w:rFonts w:ascii="Times New Roman" w:hAnsi="Times New Roman" w:cs="Times New Roman"/>
          <w:b/>
        </w:rPr>
        <w:t>Moyer</w:t>
      </w:r>
      <w:r w:rsidRPr="00EC4AFB">
        <w:rPr>
          <w:rFonts w:ascii="Times New Roman" w:hAnsi="Times New Roman" w:cs="Times New Roman"/>
        </w:rPr>
        <w:t xml:space="preserve"> D. </w:t>
      </w:r>
      <w:r w:rsidRPr="00EC4AFB">
        <w:rPr>
          <w:rFonts w:ascii="Times New Roman" w:hAnsi="Times New Roman" w:cs="Times New Roman"/>
          <w:bCs/>
        </w:rPr>
        <w:t>Quicker Results? Using QR Codes to Improve Didactic Evaluation Response Rates.  Poster Presentation University of Arizona College of Medicine – Phoenix Scholarly Teaching Symposium. April 2018.</w:t>
      </w:r>
    </w:p>
    <w:p w14:paraId="3C926638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57684630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  <w:r w:rsidRPr="00634CCD">
        <w:rPr>
          <w:rFonts w:ascii="Times New Roman" w:hAnsi="Times New Roman" w:cs="Times New Roman"/>
          <w:b/>
        </w:rPr>
        <w:t>Moyer</w:t>
      </w:r>
      <w:r w:rsidRPr="00EC4AFB">
        <w:rPr>
          <w:rFonts w:ascii="Times New Roman" w:hAnsi="Times New Roman" w:cs="Times New Roman"/>
        </w:rPr>
        <w:t xml:space="preserve"> D, Hartmark-Hill J, Radhakrishnan P et al.  Joint Faculty Development Program:  Improving Clinical Education through Hybrid Learning. Poster Presentation.  Society for Academic Continuing Medical Education Annual Meeting.  Scottsdale, Arizona.  May 17, 2017.</w:t>
      </w:r>
    </w:p>
    <w:p w14:paraId="56598317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4306F986" w14:textId="11FE4F13" w:rsidR="00EC4AFB" w:rsidRPr="00EC4AFB" w:rsidRDefault="00634CCD" w:rsidP="00EC4AFB">
      <w:pPr>
        <w:ind w:left="720"/>
        <w:rPr>
          <w:rFonts w:ascii="Times New Roman" w:hAnsi="Times New Roman" w:cs="Times New Roman"/>
        </w:rPr>
      </w:pPr>
      <w:r w:rsidRPr="00634CCD">
        <w:rPr>
          <w:rFonts w:ascii="Times New Roman" w:hAnsi="Times New Roman" w:cs="Times New Roman"/>
          <w:b/>
        </w:rPr>
        <w:t>Moyer D</w:t>
      </w:r>
      <w:r>
        <w:rPr>
          <w:rFonts w:ascii="Times New Roman" w:hAnsi="Times New Roman" w:cs="Times New Roman"/>
        </w:rPr>
        <w:t xml:space="preserve">, Kegowicz C.  </w:t>
      </w:r>
      <w:r w:rsidR="00EC4AFB" w:rsidRPr="00EC4AFB">
        <w:rPr>
          <w:rFonts w:ascii="Times New Roman" w:hAnsi="Times New Roman" w:cs="Times New Roman"/>
        </w:rPr>
        <w:t>Teaching Transitions of Care:  Finding New Solutions to an Old Problem.  Workshop.  Program Director Workshop and Residency Program Solutions Residency Education Symposium.  March 27, 2017.</w:t>
      </w:r>
    </w:p>
    <w:p w14:paraId="77DA1813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04DA7C5A" w14:textId="63FFFBAF" w:rsidR="00EC4AFB" w:rsidRPr="00EC4AFB" w:rsidRDefault="00634CCD" w:rsidP="00EC4AFB">
      <w:pPr>
        <w:ind w:left="720"/>
        <w:rPr>
          <w:rFonts w:ascii="Times New Roman" w:hAnsi="Times New Roman" w:cs="Times New Roman"/>
        </w:rPr>
      </w:pPr>
      <w:r w:rsidRPr="00634CCD">
        <w:rPr>
          <w:rFonts w:ascii="Times New Roman" w:hAnsi="Times New Roman" w:cs="Times New Roman"/>
          <w:b/>
        </w:rPr>
        <w:t>Moyer D</w:t>
      </w:r>
      <w:r>
        <w:rPr>
          <w:rFonts w:ascii="Times New Roman" w:hAnsi="Times New Roman" w:cs="Times New Roman"/>
        </w:rPr>
        <w:t xml:space="preserve">, Kegowicz C, Rosas J.  </w:t>
      </w:r>
      <w:r w:rsidR="00EC4AFB" w:rsidRPr="00EC4AFB">
        <w:rPr>
          <w:rFonts w:ascii="Times New Roman" w:hAnsi="Times New Roman" w:cs="Times New Roman"/>
        </w:rPr>
        <w:t>Teaching Transitions of Care: Finding New Solutions to an Old Problem.  Lecture/Discussion.  Society of Teachers of Family Medicine Annual Spring Conference.  May 2016.</w:t>
      </w:r>
    </w:p>
    <w:p w14:paraId="4CE14E74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7A8B9619" w14:textId="6E67457C" w:rsidR="00EC4AFB" w:rsidRPr="00EC4AFB" w:rsidRDefault="00634CCD" w:rsidP="00EC4AF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llis W, </w:t>
      </w:r>
      <w:r w:rsidRPr="00634CCD">
        <w:rPr>
          <w:rFonts w:ascii="Times New Roman" w:hAnsi="Times New Roman" w:cs="Times New Roman"/>
          <w:b/>
        </w:rPr>
        <w:t>Moyer D</w:t>
      </w:r>
      <w:r>
        <w:rPr>
          <w:rFonts w:ascii="Times New Roman" w:hAnsi="Times New Roman" w:cs="Times New Roman"/>
        </w:rPr>
        <w:t xml:space="preserve">.  </w:t>
      </w:r>
      <w:r w:rsidR="00EC4AFB" w:rsidRPr="00EC4AFB">
        <w:rPr>
          <w:rFonts w:ascii="Times New Roman" w:hAnsi="Times New Roman" w:cs="Times New Roman"/>
        </w:rPr>
        <w:t>Simulation training: A Novel Approach to Primary Care Behavioral Health Training.  Work in Progress Presentation.  Society of Teachers of Family Medicine Annual Spring Conference.  May 2016.</w:t>
      </w:r>
    </w:p>
    <w:p w14:paraId="580A34BE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1A963A03" w14:textId="0AE188E2" w:rsidR="00EC4AFB" w:rsidRPr="00EC4AFB" w:rsidRDefault="00634CCD" w:rsidP="00EC4AF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gowicz C, </w:t>
      </w:r>
      <w:r w:rsidRPr="00634CCD">
        <w:rPr>
          <w:rFonts w:ascii="Times New Roman" w:hAnsi="Times New Roman" w:cs="Times New Roman"/>
          <w:b/>
        </w:rPr>
        <w:t>Moyer D</w:t>
      </w:r>
      <w:r>
        <w:rPr>
          <w:rFonts w:ascii="Times New Roman" w:hAnsi="Times New Roman" w:cs="Times New Roman"/>
        </w:rPr>
        <w:t xml:space="preserve">, Rosas J.  </w:t>
      </w:r>
      <w:r w:rsidR="00EC4AFB" w:rsidRPr="00EC4AFB">
        <w:rPr>
          <w:rFonts w:ascii="Times New Roman" w:hAnsi="Times New Roman" w:cs="Times New Roman"/>
        </w:rPr>
        <w:t>Extending the Residency Family: Development of an Office Staff Curriculum within a Family Medicine Residency Practice. Work in Progress Presentation. Society of Teachers of Family Medicine Annual Spring Conference.  May 2016.</w:t>
      </w:r>
    </w:p>
    <w:p w14:paraId="103C4887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73B728CC" w14:textId="11B32D0B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  <w:r w:rsidRPr="00EC4AFB">
        <w:rPr>
          <w:rFonts w:ascii="Times New Roman" w:hAnsi="Times New Roman" w:cs="Times New Roman"/>
        </w:rPr>
        <w:t xml:space="preserve">Zayas-Bazan J, </w:t>
      </w:r>
      <w:r w:rsidRPr="00634CCD">
        <w:rPr>
          <w:rFonts w:ascii="Times New Roman" w:hAnsi="Times New Roman" w:cs="Times New Roman"/>
          <w:b/>
        </w:rPr>
        <w:t>Moyer D</w:t>
      </w:r>
      <w:r w:rsidRPr="00EC4AFB">
        <w:rPr>
          <w:rFonts w:ascii="Times New Roman" w:hAnsi="Times New Roman" w:cs="Times New Roman"/>
        </w:rPr>
        <w:t xml:space="preserve">.  Use of </w:t>
      </w:r>
      <w:r w:rsidR="00507D76" w:rsidRPr="00EC4AFB">
        <w:rPr>
          <w:rFonts w:ascii="Times New Roman" w:hAnsi="Times New Roman" w:cs="Times New Roman"/>
        </w:rPr>
        <w:t>High-Fidelity</w:t>
      </w:r>
      <w:r w:rsidRPr="00EC4AFB">
        <w:rPr>
          <w:rFonts w:ascii="Times New Roman" w:hAnsi="Times New Roman" w:cs="Times New Roman"/>
        </w:rPr>
        <w:t xml:space="preserve"> Simulation to improve Family medicine Resident Confidence in Managing Unstable Patients.  Poster Presentation. Society of Teachers of Family Medicine Annual Spring Conference.  May 2016.</w:t>
      </w:r>
    </w:p>
    <w:p w14:paraId="54A51E6F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5D8D59C5" w14:textId="0505D791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  <w:r w:rsidRPr="00634CCD">
        <w:rPr>
          <w:rFonts w:ascii="Times New Roman" w:hAnsi="Times New Roman" w:cs="Times New Roman"/>
          <w:b/>
        </w:rPr>
        <w:t>Moyer D</w:t>
      </w:r>
      <w:r>
        <w:rPr>
          <w:rFonts w:ascii="Times New Roman" w:hAnsi="Times New Roman" w:cs="Times New Roman"/>
        </w:rPr>
        <w:t xml:space="preserve">, Ellis W, Rosas J.  </w:t>
      </w:r>
      <w:r w:rsidRPr="00EC4AFB">
        <w:rPr>
          <w:rFonts w:ascii="Times New Roman" w:hAnsi="Times New Roman" w:cs="Times New Roman"/>
        </w:rPr>
        <w:t>Simulation Training: A Novel Approach to Primary Care Behavioral Health Training.  Presented for 16</w:t>
      </w:r>
      <w:r w:rsidRPr="00EC4AFB">
        <w:rPr>
          <w:rFonts w:ascii="Times New Roman" w:hAnsi="Times New Roman" w:cs="Times New Roman"/>
          <w:vertAlign w:val="superscript"/>
        </w:rPr>
        <w:t>th</w:t>
      </w:r>
      <w:r w:rsidRPr="00EC4AFB">
        <w:rPr>
          <w:rFonts w:ascii="Times New Roman" w:hAnsi="Times New Roman" w:cs="Times New Roman"/>
        </w:rPr>
        <w:t xml:space="preserve"> Annual Summer Institute.  ASU Center for Applied Behavioral Health Policy.  July 17</w:t>
      </w:r>
      <w:r w:rsidRPr="00EC4AFB">
        <w:rPr>
          <w:rFonts w:ascii="Times New Roman" w:hAnsi="Times New Roman" w:cs="Times New Roman"/>
          <w:vertAlign w:val="superscript"/>
        </w:rPr>
        <w:t>th</w:t>
      </w:r>
      <w:r w:rsidRPr="00EC4AFB">
        <w:rPr>
          <w:rFonts w:ascii="Times New Roman" w:hAnsi="Times New Roman" w:cs="Times New Roman"/>
        </w:rPr>
        <w:t>, 2015.  Sedona, AZ.</w:t>
      </w:r>
    </w:p>
    <w:p w14:paraId="0DDBDFB7" w14:textId="77777777" w:rsidR="00EC4AFB" w:rsidRPr="00EC4AFB" w:rsidRDefault="00EC4AFB" w:rsidP="00EC4AFB">
      <w:pPr>
        <w:ind w:left="720"/>
        <w:rPr>
          <w:rFonts w:ascii="Times New Roman" w:hAnsi="Times New Roman" w:cs="Times New Roman"/>
        </w:rPr>
      </w:pPr>
    </w:p>
    <w:p w14:paraId="47221FA9" w14:textId="0FE4424D" w:rsidR="00EC4AFB" w:rsidRPr="00EC4AFB" w:rsidRDefault="00634CCD" w:rsidP="00EC4AF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Moyer</w:t>
      </w:r>
      <w:r w:rsidR="00EC4AFB" w:rsidRPr="00634CCD">
        <w:rPr>
          <w:rFonts w:ascii="Times New Roman" w:hAnsi="Times New Roman" w:cs="Times New Roman"/>
          <w:b/>
        </w:rPr>
        <w:t xml:space="preserve"> D</w:t>
      </w:r>
      <w:r w:rsidR="00EC4AFB">
        <w:rPr>
          <w:rFonts w:ascii="Times New Roman" w:hAnsi="Times New Roman" w:cs="Times New Roman"/>
        </w:rPr>
        <w:t xml:space="preserve">, Kegowicz, C. </w:t>
      </w:r>
      <w:r w:rsidR="00EC4AFB" w:rsidRPr="00EC4AFB">
        <w:rPr>
          <w:rFonts w:ascii="Times New Roman" w:hAnsi="Times New Roman" w:cs="Times New Roman"/>
        </w:rPr>
        <w:t>Feedback each day points the leaner the right way.  Scholarly round table presentation. Society of Teachers of Family Medicine Annual Spring Conference.  May 2014.</w:t>
      </w:r>
    </w:p>
    <w:p w14:paraId="55C4C2FE" w14:textId="77777777" w:rsidR="0066439D" w:rsidRPr="00EC4AFB" w:rsidRDefault="0066439D" w:rsidP="00EC4AFB">
      <w:pPr>
        <w:ind w:left="720"/>
        <w:rPr>
          <w:rFonts w:ascii="Times New Roman" w:hAnsi="Times New Roman" w:cs="Times New Roman"/>
        </w:rPr>
      </w:pPr>
    </w:p>
    <w:p w14:paraId="4D21AD0C" w14:textId="4BD486F4" w:rsidR="00EC4AFB" w:rsidRPr="00EC4AFB" w:rsidRDefault="00634CCD" w:rsidP="00EC4AF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Moyer</w:t>
      </w:r>
      <w:r w:rsidR="00EC4AFB" w:rsidRPr="00634CCD">
        <w:rPr>
          <w:rFonts w:ascii="Times New Roman" w:hAnsi="Times New Roman" w:cs="Times New Roman"/>
          <w:b/>
        </w:rPr>
        <w:t xml:space="preserve"> D</w:t>
      </w:r>
      <w:r w:rsidR="00EC4AFB">
        <w:rPr>
          <w:rFonts w:ascii="Times New Roman" w:hAnsi="Times New Roman" w:cs="Times New Roman"/>
        </w:rPr>
        <w:t xml:space="preserve">.  </w:t>
      </w:r>
      <w:r w:rsidR="00EC4AFB" w:rsidRPr="00EC4AFB">
        <w:rPr>
          <w:rFonts w:ascii="Times New Roman" w:hAnsi="Times New Roman" w:cs="Times New Roman"/>
        </w:rPr>
        <w:t>Resident Remediation:  Beyond stop and go: How to handle residents in the yellow zone. Scholarly round table presentation. Society of Teachers of Family Medicine Annual Spring Conference.  May 2014.</w:t>
      </w:r>
    </w:p>
    <w:p w14:paraId="43776F3D" w14:textId="77777777" w:rsidR="00634CCD" w:rsidRPr="00EC4AFB" w:rsidRDefault="00634CCD" w:rsidP="00EC4AFB">
      <w:pPr>
        <w:ind w:left="720"/>
        <w:rPr>
          <w:rFonts w:ascii="Times New Roman" w:hAnsi="Times New Roman" w:cs="Times New Roman"/>
        </w:rPr>
      </w:pPr>
    </w:p>
    <w:p w14:paraId="1CBE7E7D" w14:textId="3D8E4D5D" w:rsidR="00EC4AFB" w:rsidRDefault="00634CCD" w:rsidP="00EC4AF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Moyer </w:t>
      </w:r>
      <w:r w:rsidR="00EC4AFB" w:rsidRPr="00634CCD">
        <w:rPr>
          <w:rFonts w:ascii="Times New Roman" w:hAnsi="Times New Roman" w:cs="Times New Roman"/>
          <w:b/>
        </w:rPr>
        <w:t>D</w:t>
      </w:r>
      <w:r w:rsidR="00EC4AFB">
        <w:rPr>
          <w:rFonts w:ascii="Times New Roman" w:hAnsi="Times New Roman" w:cs="Times New Roman"/>
        </w:rPr>
        <w:t xml:space="preserve">.  </w:t>
      </w:r>
      <w:r w:rsidR="00EC4AFB" w:rsidRPr="00EC4AFB">
        <w:rPr>
          <w:rFonts w:ascii="Times New Roman" w:hAnsi="Times New Roman" w:cs="Times New Roman"/>
        </w:rPr>
        <w:t>Leadership and Simulation:  Leadership lessons learned through the development and implementation of a Simulation Curriculum. Poster Presentation. Society of Teachers of Family Medicine Annual Spring Conference.  May 2014.</w:t>
      </w:r>
    </w:p>
    <w:p w14:paraId="3F7EA59A" w14:textId="77777777" w:rsidR="009657EC" w:rsidRDefault="009657EC" w:rsidP="00EC4AFB">
      <w:pPr>
        <w:ind w:left="720"/>
        <w:rPr>
          <w:rFonts w:ascii="Times New Roman" w:hAnsi="Times New Roman" w:cs="Times New Roman"/>
        </w:rPr>
      </w:pPr>
    </w:p>
    <w:p w14:paraId="43CB9DFD" w14:textId="252C794D" w:rsidR="009657EC" w:rsidRDefault="009657EC" w:rsidP="009657E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odcasts</w:t>
      </w:r>
    </w:p>
    <w:p w14:paraId="59CF8537" w14:textId="29C94512" w:rsidR="009657EC" w:rsidRDefault="009657EC" w:rsidP="009657EC">
      <w:pPr>
        <w:ind w:left="720"/>
        <w:rPr>
          <w:rFonts w:ascii="Times New Roman" w:hAnsi="Times New Roman" w:cs="Times New Roman"/>
        </w:rPr>
      </w:pPr>
      <w:r w:rsidRPr="009657EC">
        <w:rPr>
          <w:rFonts w:ascii="Times New Roman" w:hAnsi="Times New Roman" w:cs="Times New Roman"/>
        </w:rPr>
        <w:t>VeriGeri Podcast</w:t>
      </w:r>
      <w:r>
        <w:rPr>
          <w:rFonts w:ascii="Times New Roman" w:hAnsi="Times New Roman" w:cs="Times New Roman"/>
        </w:rPr>
        <w:t xml:space="preserve"> (2025, February 7) Sexuality in Aging with Dr. Darlene Moyer and Dr. Travis Glenn [Audio Podcast Episode] </w:t>
      </w:r>
      <w:hyperlink r:id="rId7" w:history="1">
        <w:r w:rsidR="00E27C26" w:rsidRPr="008A3494">
          <w:rPr>
            <w:rStyle w:val="Hyperlink"/>
            <w:rFonts w:ascii="Times New Roman" w:hAnsi="Times New Roman" w:cs="Times New Roman"/>
          </w:rPr>
          <w:t>https://verigeripodcast.com</w:t>
        </w:r>
      </w:hyperlink>
    </w:p>
    <w:p w14:paraId="36F8F98B" w14:textId="77777777" w:rsidR="00E27C26" w:rsidRDefault="00E27C26" w:rsidP="009657EC">
      <w:pPr>
        <w:ind w:left="720"/>
        <w:rPr>
          <w:rFonts w:ascii="Times New Roman" w:hAnsi="Times New Roman" w:cs="Times New Roman"/>
        </w:rPr>
      </w:pPr>
    </w:p>
    <w:p w14:paraId="66D21107" w14:textId="28058A18" w:rsidR="00E27C26" w:rsidRPr="009657EC" w:rsidRDefault="00E27C26" w:rsidP="009657EC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dication Talk (2025, launch date TBD) Dementia Medications: Balancing the Risks and Benefits. [Audi Podcast Episode and Webinar] </w:t>
      </w:r>
      <w:hyperlink r:id="rId8" w:history="1">
        <w:r w:rsidR="00704135" w:rsidRPr="00704135">
          <w:rPr>
            <w:rStyle w:val="Hyperlink"/>
            <w:rFonts w:ascii="Times New Roman" w:hAnsi="Times New Roman" w:cs="Times New Roman"/>
          </w:rPr>
          <w:t>Pharmacy Podcasts CE/CME | Medication Talk | TRC Healthcare</w:t>
        </w:r>
      </w:hyperlink>
    </w:p>
    <w:p w14:paraId="6966EADE" w14:textId="77777777" w:rsidR="00FA539F" w:rsidRDefault="00FA539F" w:rsidP="00FA539F">
      <w:pPr>
        <w:rPr>
          <w:rFonts w:ascii="Times New Roman" w:hAnsi="Times New Roman" w:cs="Times New Roman"/>
        </w:rPr>
      </w:pPr>
    </w:p>
    <w:p w14:paraId="07F53214" w14:textId="77777777" w:rsidR="00704135" w:rsidRDefault="00704135" w:rsidP="00FA539F">
      <w:pPr>
        <w:rPr>
          <w:rFonts w:ascii="Times New Roman" w:hAnsi="Times New Roman" w:cs="Times New Roman"/>
        </w:rPr>
      </w:pPr>
    </w:p>
    <w:p w14:paraId="2C4D2BCE" w14:textId="492ACD82" w:rsidR="00FA539F" w:rsidRDefault="00FA539F" w:rsidP="00FA539F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Professional Activities:</w:t>
      </w:r>
    </w:p>
    <w:p w14:paraId="246F04B2" w14:textId="057F0F3A" w:rsidR="00704135" w:rsidRDefault="00704135" w:rsidP="00507D76">
      <w:pPr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pecialty Consultant</w:t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  <w:t xml:space="preserve"> 2025 - present</w:t>
      </w:r>
    </w:p>
    <w:p w14:paraId="26D15754" w14:textId="3694D9FE" w:rsidR="00704135" w:rsidRDefault="00704135" w:rsidP="00507D76">
      <w:pPr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rescriber Insights and Pharmacist’s Letter</w:t>
      </w:r>
    </w:p>
    <w:p w14:paraId="6DBD513A" w14:textId="77777777" w:rsidR="00704135" w:rsidRDefault="00704135" w:rsidP="00507D76">
      <w:pPr>
        <w:ind w:left="720"/>
        <w:rPr>
          <w:rFonts w:ascii="Times New Roman" w:hAnsi="Times New Roman" w:cs="Times New Roman"/>
          <w:bCs/>
        </w:rPr>
      </w:pPr>
    </w:p>
    <w:p w14:paraId="2A213D34" w14:textId="77777777" w:rsidR="006C0B32" w:rsidRDefault="006C0B32" w:rsidP="00507D76">
      <w:pPr>
        <w:ind w:left="720"/>
        <w:rPr>
          <w:rFonts w:ascii="Times New Roman" w:hAnsi="Times New Roman" w:cs="Times New Roman"/>
          <w:bCs/>
        </w:rPr>
      </w:pPr>
    </w:p>
    <w:p w14:paraId="5B2E5D82" w14:textId="0B7BB8D9" w:rsidR="00443D14" w:rsidRDefault="00443D14" w:rsidP="00507D76">
      <w:pPr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esident Poster Section – Poster Judge</w:t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  <w:t xml:space="preserve"> 2024 – present </w:t>
      </w:r>
      <w:r>
        <w:rPr>
          <w:rFonts w:ascii="Times New Roman" w:hAnsi="Times New Roman" w:cs="Times New Roman"/>
          <w:bCs/>
        </w:rPr>
        <w:tab/>
      </w:r>
      <w:r w:rsidR="00507D76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Annual Scientific Meeting</w:t>
      </w:r>
    </w:p>
    <w:p w14:paraId="35ACB3F8" w14:textId="1CC62509" w:rsidR="00443D14" w:rsidRDefault="00443D14" w:rsidP="00443D14">
      <w:pPr>
        <w:ind w:firstLine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merican Geriatric Society</w:t>
      </w:r>
    </w:p>
    <w:p w14:paraId="279DE6C2" w14:textId="77777777" w:rsidR="00443D14" w:rsidRPr="00443D14" w:rsidRDefault="00443D14" w:rsidP="00443D14">
      <w:pPr>
        <w:ind w:firstLine="720"/>
        <w:rPr>
          <w:rFonts w:ascii="Times New Roman" w:hAnsi="Times New Roman" w:cs="Times New Roman"/>
          <w:bCs/>
        </w:rPr>
      </w:pPr>
    </w:p>
    <w:p w14:paraId="570EC39C" w14:textId="2A9F2073" w:rsidR="00443D14" w:rsidRDefault="00443D14" w:rsidP="00443D14">
      <w:pPr>
        <w:ind w:firstLine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Geriatric Review Syllabus Question Writer</w:t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  <w:t xml:space="preserve">  2023 – present</w:t>
      </w:r>
    </w:p>
    <w:p w14:paraId="27F915CD" w14:textId="17DEFF55" w:rsidR="00443D14" w:rsidRDefault="00443D14" w:rsidP="00FA539F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  <w:t>American Geriatric Society</w:t>
      </w:r>
    </w:p>
    <w:p w14:paraId="5C14D2EF" w14:textId="77777777" w:rsidR="00443D14" w:rsidRPr="00443D14" w:rsidRDefault="00443D14" w:rsidP="00FA539F">
      <w:pPr>
        <w:rPr>
          <w:rFonts w:ascii="Times New Roman" w:hAnsi="Times New Roman" w:cs="Times New Roman"/>
          <w:bCs/>
        </w:rPr>
      </w:pPr>
    </w:p>
    <w:p w14:paraId="57D32899" w14:textId="5061E804" w:rsidR="00BB5620" w:rsidRDefault="004F76FD" w:rsidP="00443D14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</w:t>
      </w:r>
      <w:r w:rsidR="00BB5620">
        <w:rPr>
          <w:rFonts w:ascii="Times New Roman" w:hAnsi="Times New Roman" w:cs="Times New Roman"/>
        </w:rPr>
        <w:t xml:space="preserve"> Network Faculty Development Seminar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ab/>
      </w:r>
      <w:r w:rsidR="00BB5620">
        <w:rPr>
          <w:rFonts w:ascii="Times New Roman" w:hAnsi="Times New Roman" w:cs="Times New Roman"/>
        </w:rPr>
        <w:tab/>
      </w:r>
      <w:r w:rsidR="00BB5620">
        <w:rPr>
          <w:rFonts w:ascii="Times New Roman" w:hAnsi="Times New Roman" w:cs="Times New Roman"/>
        </w:rPr>
        <w:tab/>
      </w:r>
      <w:r w:rsidR="00BB5620">
        <w:rPr>
          <w:rFonts w:ascii="Times New Roman" w:hAnsi="Times New Roman" w:cs="Times New Roman"/>
        </w:rPr>
        <w:tab/>
        <w:t xml:space="preserve">  20</w:t>
      </w:r>
      <w:r>
        <w:rPr>
          <w:rFonts w:ascii="Times New Roman" w:hAnsi="Times New Roman" w:cs="Times New Roman"/>
        </w:rPr>
        <w:t>19 - present</w:t>
      </w:r>
    </w:p>
    <w:p w14:paraId="00A894DD" w14:textId="61E4349C" w:rsidR="00BB5620" w:rsidRDefault="00BB5620" w:rsidP="00FA53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Physician Chair and Event Lead</w:t>
      </w:r>
    </w:p>
    <w:p w14:paraId="2BB1DFD2" w14:textId="0AC31CCB" w:rsidR="00BB5620" w:rsidRDefault="00BB5620" w:rsidP="00BB562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Health</w:t>
      </w:r>
    </w:p>
    <w:p w14:paraId="47732B77" w14:textId="77777777" w:rsidR="00080C3A" w:rsidRPr="00332A52" w:rsidRDefault="00080C3A" w:rsidP="00FA539F">
      <w:pPr>
        <w:ind w:left="1440" w:hanging="720"/>
        <w:rPr>
          <w:rFonts w:ascii="Times New Roman" w:hAnsi="Times New Roman" w:cs="Times New Roman"/>
        </w:rPr>
      </w:pPr>
    </w:p>
    <w:p w14:paraId="28575FC1" w14:textId="3EC02EA4" w:rsidR="00080C3A" w:rsidRPr="00332A52" w:rsidRDefault="00080C3A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 xml:space="preserve">Peer Reviewer 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 xml:space="preserve">              </w:t>
      </w:r>
      <w:r w:rsidRPr="00332A52">
        <w:rPr>
          <w:rFonts w:ascii="Times New Roman" w:hAnsi="Times New Roman" w:cs="Times New Roman"/>
        </w:rPr>
        <w:tab/>
      </w:r>
      <w:r w:rsidR="00E82982">
        <w:rPr>
          <w:rFonts w:ascii="Times New Roman" w:hAnsi="Times New Roman" w:cs="Times New Roman"/>
        </w:rPr>
        <w:t xml:space="preserve"> </w:t>
      </w:r>
      <w:r w:rsidR="00507D76">
        <w:rPr>
          <w:rFonts w:ascii="Times New Roman" w:hAnsi="Times New Roman" w:cs="Times New Roman"/>
        </w:rPr>
        <w:t xml:space="preserve"> </w:t>
      </w:r>
      <w:r w:rsidRPr="00332A52">
        <w:rPr>
          <w:rFonts w:ascii="Times New Roman" w:hAnsi="Times New Roman" w:cs="Times New Roman"/>
        </w:rPr>
        <w:t>2019 - present</w:t>
      </w:r>
    </w:p>
    <w:p w14:paraId="3B013BB1" w14:textId="34062197" w:rsidR="00080C3A" w:rsidRPr="00332A52" w:rsidRDefault="00080C3A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Family Medicine</w:t>
      </w:r>
    </w:p>
    <w:p w14:paraId="5D4C3B51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</w:p>
    <w:p w14:paraId="799CB352" w14:textId="3A6B77DA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Poster Judge – Academic Excellence Day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="00E82982">
        <w:rPr>
          <w:rFonts w:ascii="Times New Roman" w:hAnsi="Times New Roman" w:cs="Times New Roman"/>
        </w:rPr>
        <w:tab/>
        <w:t xml:space="preserve">  </w:t>
      </w:r>
      <w:r w:rsidRPr="00332A52">
        <w:rPr>
          <w:rFonts w:ascii="Times New Roman" w:hAnsi="Times New Roman" w:cs="Times New Roman"/>
        </w:rPr>
        <w:t>2019</w:t>
      </w:r>
      <w:r w:rsidR="00E82982">
        <w:rPr>
          <w:rFonts w:ascii="Times New Roman" w:hAnsi="Times New Roman" w:cs="Times New Roman"/>
        </w:rPr>
        <w:t xml:space="preserve"> - present</w:t>
      </w:r>
    </w:p>
    <w:p w14:paraId="0B9854D2" w14:textId="51D2E96E" w:rsidR="00FA539F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 xml:space="preserve">University of Arizona School of Medicine </w:t>
      </w:r>
      <w:r w:rsidR="00E205C6">
        <w:rPr>
          <w:rFonts w:ascii="Times New Roman" w:hAnsi="Times New Roman" w:cs="Times New Roman"/>
        </w:rPr>
        <w:t>–</w:t>
      </w:r>
      <w:r w:rsidRPr="00332A52">
        <w:rPr>
          <w:rFonts w:ascii="Times New Roman" w:hAnsi="Times New Roman" w:cs="Times New Roman"/>
        </w:rPr>
        <w:t xml:space="preserve"> Phoenix</w:t>
      </w:r>
    </w:p>
    <w:p w14:paraId="38E97412" w14:textId="77777777" w:rsidR="00E205C6" w:rsidRDefault="00E205C6" w:rsidP="00FA539F">
      <w:pPr>
        <w:ind w:left="1440" w:hanging="720"/>
        <w:rPr>
          <w:rFonts w:ascii="Times New Roman" w:hAnsi="Times New Roman" w:cs="Times New Roman"/>
        </w:rPr>
      </w:pPr>
    </w:p>
    <w:p w14:paraId="693B2EB5" w14:textId="371FD21A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Peer Reviewer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r w:rsidRPr="00332A52">
        <w:rPr>
          <w:rFonts w:ascii="Times New Roman" w:hAnsi="Times New Roman" w:cs="Times New Roman"/>
        </w:rPr>
        <w:t>2018 – present</w:t>
      </w:r>
    </w:p>
    <w:p w14:paraId="1E7BD522" w14:textId="77777777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STFM Annual Spring Conference</w:t>
      </w:r>
    </w:p>
    <w:p w14:paraId="0FAC4B1A" w14:textId="77777777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</w:p>
    <w:p w14:paraId="5FC9DE70" w14:textId="5ACC0B9B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Annual</w:t>
      </w:r>
      <w:r>
        <w:rPr>
          <w:rFonts w:ascii="Times New Roman" w:hAnsi="Times New Roman" w:cs="Times New Roman"/>
        </w:rPr>
        <w:t xml:space="preserve"> Meeting and Annual Scientific </w:t>
      </w:r>
      <w:r w:rsidRPr="00332A52">
        <w:rPr>
          <w:rFonts w:ascii="Times New Roman" w:hAnsi="Times New Roman" w:cs="Times New Roman"/>
        </w:rPr>
        <w:t>Meeting Proposal Reviewer</w:t>
      </w:r>
      <w:r w:rsidRPr="00332A5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ab/>
        <w:t xml:space="preserve"> </w:t>
      </w:r>
      <w:r w:rsidRPr="00332A52">
        <w:rPr>
          <w:rFonts w:ascii="Times New Roman" w:hAnsi="Times New Roman" w:cs="Times New Roman"/>
        </w:rPr>
        <w:t>2017 – present</w:t>
      </w:r>
    </w:p>
    <w:p w14:paraId="5E675F27" w14:textId="77777777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 xml:space="preserve">American Geriatric Society </w:t>
      </w:r>
    </w:p>
    <w:p w14:paraId="3EBA4DA9" w14:textId="77777777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</w:p>
    <w:p w14:paraId="0C4214DB" w14:textId="77E08ECC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Reflective Writing Reviewer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</w:t>
      </w:r>
      <w:r w:rsidRPr="00332A52">
        <w:rPr>
          <w:rFonts w:ascii="Times New Roman" w:hAnsi="Times New Roman" w:cs="Times New Roman"/>
        </w:rPr>
        <w:t>2016 – present</w:t>
      </w:r>
    </w:p>
    <w:p w14:paraId="5E26BB79" w14:textId="77777777" w:rsidR="00507D76" w:rsidRPr="00332A52" w:rsidRDefault="00507D76" w:rsidP="00507D76">
      <w:pPr>
        <w:tabs>
          <w:tab w:val="left" w:pos="6390"/>
        </w:tabs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University of Arizona College of Medicine – Phoenix</w:t>
      </w:r>
      <w:r w:rsidRPr="00332A52">
        <w:rPr>
          <w:rFonts w:ascii="Times New Roman" w:hAnsi="Times New Roman" w:cs="Times New Roman"/>
        </w:rPr>
        <w:tab/>
      </w:r>
    </w:p>
    <w:p w14:paraId="0EF2E75A" w14:textId="77777777" w:rsidR="00507D76" w:rsidRPr="00332A52" w:rsidRDefault="00507D76" w:rsidP="00507D76">
      <w:pPr>
        <w:tabs>
          <w:tab w:val="left" w:pos="6390"/>
        </w:tabs>
        <w:ind w:left="1440" w:hanging="720"/>
        <w:rPr>
          <w:rFonts w:ascii="Times New Roman" w:hAnsi="Times New Roman" w:cs="Times New Roman"/>
        </w:rPr>
      </w:pPr>
    </w:p>
    <w:p w14:paraId="17A22BBC" w14:textId="4BBE56CF" w:rsidR="00507D76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Peer Reviewer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 w:rsidRPr="00332A52">
        <w:rPr>
          <w:rFonts w:ascii="Times New Roman" w:hAnsi="Times New Roman" w:cs="Times New Roman"/>
        </w:rPr>
        <w:t>2015 – present</w:t>
      </w:r>
    </w:p>
    <w:p w14:paraId="12CF0BF8" w14:textId="36CB2993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American Family Physician</w:t>
      </w:r>
    </w:p>
    <w:p w14:paraId="2CA8F7E7" w14:textId="77777777" w:rsidR="00507D76" w:rsidRDefault="00507D76" w:rsidP="00FA539F">
      <w:pPr>
        <w:ind w:left="1440" w:hanging="720"/>
        <w:rPr>
          <w:rFonts w:ascii="Times New Roman" w:hAnsi="Times New Roman" w:cs="Times New Roman"/>
        </w:rPr>
      </w:pPr>
    </w:p>
    <w:p w14:paraId="235207FD" w14:textId="76804AAA" w:rsidR="00E205C6" w:rsidRDefault="00E205C6" w:rsidP="00FA539F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ntering Healthcare Institut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2019</w:t>
      </w:r>
    </w:p>
    <w:p w14:paraId="78DE9C00" w14:textId="0F13B054" w:rsidR="00E205C6" w:rsidRDefault="00E205C6" w:rsidP="00FA539F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ntering Facilitation Workshop</w:t>
      </w:r>
    </w:p>
    <w:p w14:paraId="32BD63E7" w14:textId="77777777" w:rsidR="00E205C6" w:rsidRDefault="00E205C6" w:rsidP="00FA539F">
      <w:pPr>
        <w:ind w:left="1440" w:hanging="720"/>
        <w:rPr>
          <w:rFonts w:ascii="Times New Roman" w:hAnsi="Times New Roman" w:cs="Times New Roman"/>
        </w:rPr>
      </w:pPr>
    </w:p>
    <w:p w14:paraId="0D1B174F" w14:textId="4AEBC98E" w:rsidR="00E205C6" w:rsidRDefault="00E205C6" w:rsidP="00E205C6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izona Pain and Addiction Curriculu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2019</w:t>
      </w:r>
    </w:p>
    <w:p w14:paraId="636BFC96" w14:textId="069FDBFD" w:rsidR="00E205C6" w:rsidRPr="00332A52" w:rsidRDefault="00E205C6" w:rsidP="00E205C6">
      <w:pPr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ment Committee</w:t>
      </w:r>
    </w:p>
    <w:p w14:paraId="68868C1A" w14:textId="77777777" w:rsidR="00507D76" w:rsidRPr="00BB5620" w:rsidRDefault="00507D76" w:rsidP="00507D76">
      <w:pPr>
        <w:ind w:firstLine="720"/>
        <w:rPr>
          <w:rFonts w:ascii="Times New Roman" w:hAnsi="Times New Roman" w:cs="Times New Roman"/>
        </w:rPr>
      </w:pPr>
    </w:p>
    <w:p w14:paraId="0CB9B19E" w14:textId="77777777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Special Review Participant – Addiction Medicine Fellowship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</w:t>
      </w:r>
      <w:r w:rsidRPr="00332A52">
        <w:rPr>
          <w:rFonts w:ascii="Times New Roman" w:hAnsi="Times New Roman" w:cs="Times New Roman"/>
        </w:rPr>
        <w:t>2020</w:t>
      </w:r>
    </w:p>
    <w:p w14:paraId="4ADFC1A8" w14:textId="77777777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HonorHealth</w:t>
      </w:r>
    </w:p>
    <w:p w14:paraId="051519E9" w14:textId="77777777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</w:p>
    <w:p w14:paraId="158FA4E3" w14:textId="77777777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Cardiovascular Curriculum Review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 w:rsidRPr="00332A52">
        <w:rPr>
          <w:rFonts w:ascii="Times New Roman" w:hAnsi="Times New Roman" w:cs="Times New Roman"/>
        </w:rPr>
        <w:t>2019</w:t>
      </w:r>
    </w:p>
    <w:p w14:paraId="42B55681" w14:textId="77777777" w:rsidR="00507D76" w:rsidRPr="00332A52" w:rsidRDefault="00507D76" w:rsidP="00507D76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American Academy of Family Physicians</w:t>
      </w:r>
    </w:p>
    <w:p w14:paraId="6DFAA26D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</w:p>
    <w:p w14:paraId="6C966831" w14:textId="2BD5AB4F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Co-Course Director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="004F76FD">
        <w:rPr>
          <w:rFonts w:ascii="Times New Roman" w:hAnsi="Times New Roman" w:cs="Times New Roman"/>
        </w:rPr>
        <w:t xml:space="preserve">    </w:t>
      </w:r>
      <w:r w:rsidRPr="00332A52">
        <w:rPr>
          <w:rFonts w:ascii="Times New Roman" w:hAnsi="Times New Roman" w:cs="Times New Roman"/>
        </w:rPr>
        <w:t xml:space="preserve">2015 – </w:t>
      </w:r>
      <w:r w:rsidR="004F76FD">
        <w:rPr>
          <w:rFonts w:ascii="Times New Roman" w:hAnsi="Times New Roman" w:cs="Times New Roman"/>
        </w:rPr>
        <w:t>2018</w:t>
      </w:r>
    </w:p>
    <w:p w14:paraId="61281D3B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Faculty Development Course</w:t>
      </w:r>
    </w:p>
    <w:p w14:paraId="5AF63CF8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HonorHealth and the University of Arizona</w:t>
      </w:r>
    </w:p>
    <w:p w14:paraId="5F2A5521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</w:p>
    <w:p w14:paraId="7A809EA4" w14:textId="444F2083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Clerkship Faculty Speaker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="00443D14">
        <w:rPr>
          <w:rFonts w:ascii="Times New Roman" w:hAnsi="Times New Roman" w:cs="Times New Roman"/>
        </w:rPr>
        <w:t xml:space="preserve">   </w:t>
      </w:r>
      <w:r w:rsidRPr="00332A52">
        <w:rPr>
          <w:rFonts w:ascii="Times New Roman" w:hAnsi="Times New Roman" w:cs="Times New Roman"/>
        </w:rPr>
        <w:t xml:space="preserve"> 2013 - </w:t>
      </w:r>
      <w:r w:rsidR="00443D14">
        <w:rPr>
          <w:rFonts w:ascii="Times New Roman" w:hAnsi="Times New Roman" w:cs="Times New Roman"/>
        </w:rPr>
        <w:t>2023</w:t>
      </w:r>
    </w:p>
    <w:p w14:paraId="3352E075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Department of Family and Community Medicine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</w:p>
    <w:p w14:paraId="0D79AB1E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University of Arizona College of Medicine - Phoenix</w:t>
      </w:r>
      <w:r w:rsidRPr="00332A52">
        <w:rPr>
          <w:rFonts w:ascii="Times New Roman" w:hAnsi="Times New Roman" w:cs="Times New Roman"/>
        </w:rPr>
        <w:tab/>
      </w:r>
    </w:p>
    <w:p w14:paraId="7610B870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</w:p>
    <w:p w14:paraId="05CE3B39" w14:textId="316B4F5B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Panel Speaker Summer Volunteer Program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  <w:t xml:space="preserve">      </w:t>
      </w:r>
      <w:r w:rsid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  <w:t xml:space="preserve"> 2012 - present</w:t>
      </w:r>
    </w:p>
    <w:p w14:paraId="53C2A6BD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Motivational Speaking for Students</w:t>
      </w:r>
    </w:p>
    <w:p w14:paraId="6D8380DE" w14:textId="77777777" w:rsidR="00FA539F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 xml:space="preserve">Scottsdale Healthcare </w:t>
      </w:r>
    </w:p>
    <w:p w14:paraId="5CA24237" w14:textId="77777777" w:rsidR="00BB5620" w:rsidRPr="00332A52" w:rsidRDefault="00BB5620" w:rsidP="00FA539F">
      <w:pPr>
        <w:ind w:left="1440" w:hanging="720"/>
        <w:rPr>
          <w:rFonts w:ascii="Times New Roman" w:hAnsi="Times New Roman" w:cs="Times New Roman"/>
        </w:rPr>
      </w:pPr>
    </w:p>
    <w:p w14:paraId="1E4AE4C2" w14:textId="0C6FEAF5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Panel Speaker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 xml:space="preserve">  2009</w:t>
      </w:r>
    </w:p>
    <w:p w14:paraId="3A36A33E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Resident Practice Conference</w:t>
      </w:r>
    </w:p>
    <w:p w14:paraId="20A2BD75" w14:textId="420F6460" w:rsidR="00FA539F" w:rsidRPr="00332A52" w:rsidRDefault="00FA539F" w:rsidP="00FA539F">
      <w:pPr>
        <w:spacing w:after="240"/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Arizona Academy of Family Medicine</w:t>
      </w:r>
    </w:p>
    <w:p w14:paraId="57A79997" w14:textId="4C249435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Peer Reviewer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  <w:t xml:space="preserve">       </w:t>
      </w:r>
      <w:r w:rsid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  <w:t xml:space="preserve"> 2008 – present</w:t>
      </w:r>
    </w:p>
    <w:p w14:paraId="53BC0C2C" w14:textId="77777777" w:rsidR="00FA539F" w:rsidRPr="00332A52" w:rsidRDefault="00FA539F" w:rsidP="00FA539F">
      <w:pPr>
        <w:spacing w:after="240"/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Journal of Family Practice</w:t>
      </w:r>
    </w:p>
    <w:p w14:paraId="702BD769" w14:textId="3F012EC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Peer Reviewer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  <w:t xml:space="preserve">                 </w:t>
      </w:r>
      <w:r w:rsidRP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 xml:space="preserve">     2008 – 2014</w:t>
      </w:r>
    </w:p>
    <w:p w14:paraId="34FADAFA" w14:textId="5F11308C" w:rsidR="00FA539F" w:rsidRPr="00332A52" w:rsidRDefault="00FA539F" w:rsidP="00FA539F">
      <w:pPr>
        <w:spacing w:after="240"/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Dynamed</w:t>
      </w:r>
    </w:p>
    <w:p w14:paraId="61EA5078" w14:textId="77202DFA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Chief Resident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  <w:t xml:space="preserve">          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 xml:space="preserve">     2007 – 2008</w:t>
      </w:r>
    </w:p>
    <w:p w14:paraId="751DE654" w14:textId="77777777" w:rsidR="00FA539F" w:rsidRPr="00332A52" w:rsidRDefault="00FA539F" w:rsidP="00FA539F">
      <w:pPr>
        <w:spacing w:after="240"/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Scottsdale Healthcare Family Medicine Residency</w:t>
      </w:r>
    </w:p>
    <w:p w14:paraId="171A2372" w14:textId="580796A6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Team Physician</w:t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Pr="00332A52">
        <w:rPr>
          <w:rFonts w:ascii="Times New Roman" w:hAnsi="Times New Roman" w:cs="Times New Roman"/>
        </w:rPr>
        <w:t xml:space="preserve">     2006 – 2007</w:t>
      </w:r>
    </w:p>
    <w:p w14:paraId="60CE9ADD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LaJoya Community High School Football Team</w:t>
      </w:r>
    </w:p>
    <w:p w14:paraId="7117F0F1" w14:textId="77777777" w:rsidR="00FA539F" w:rsidRPr="00332A52" w:rsidRDefault="00FA539F" w:rsidP="00FA539F">
      <w:pPr>
        <w:ind w:hanging="720"/>
        <w:rPr>
          <w:rFonts w:ascii="Times New Roman" w:hAnsi="Times New Roman" w:cs="Times New Roman"/>
        </w:rPr>
      </w:pPr>
    </w:p>
    <w:p w14:paraId="3E833387" w14:textId="5627EEAB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Delegate for Scottsdale Healthcare Family Medicine Residency</w:t>
      </w:r>
      <w:r w:rsidRPr="00332A52">
        <w:rPr>
          <w:rFonts w:ascii="Times New Roman" w:hAnsi="Times New Roman" w:cs="Times New Roman"/>
        </w:rPr>
        <w:tab/>
        <w:t xml:space="preserve"> </w:t>
      </w:r>
      <w:r w:rsid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</w:r>
      <w:r w:rsidR="00332A52">
        <w:rPr>
          <w:rFonts w:ascii="Times New Roman" w:hAnsi="Times New Roman" w:cs="Times New Roman"/>
        </w:rPr>
        <w:tab/>
        <w:t xml:space="preserve">  </w:t>
      </w:r>
      <w:r w:rsidRPr="00332A52">
        <w:rPr>
          <w:rFonts w:ascii="Times New Roman" w:hAnsi="Times New Roman" w:cs="Times New Roman"/>
        </w:rPr>
        <w:t xml:space="preserve">  2006</w:t>
      </w:r>
    </w:p>
    <w:p w14:paraId="4A5CA420" w14:textId="77777777" w:rsidR="00FA539F" w:rsidRPr="00332A52" w:rsidRDefault="00FA539F" w:rsidP="00FA539F">
      <w:pPr>
        <w:ind w:left="1440" w:hanging="720"/>
        <w:rPr>
          <w:rFonts w:ascii="Times New Roman" w:hAnsi="Times New Roman" w:cs="Times New Roman"/>
        </w:rPr>
      </w:pPr>
      <w:r w:rsidRPr="00332A52">
        <w:rPr>
          <w:rFonts w:ascii="Times New Roman" w:hAnsi="Times New Roman" w:cs="Times New Roman"/>
        </w:rPr>
        <w:t>AAFP Residents and Students National Conference</w:t>
      </w:r>
    </w:p>
    <w:p w14:paraId="16AF660A" w14:textId="77777777" w:rsidR="00FA539F" w:rsidRPr="00332A52" w:rsidRDefault="00FA539F" w:rsidP="00FA539F">
      <w:pPr>
        <w:spacing w:after="240"/>
        <w:ind w:left="1440" w:hanging="720"/>
        <w:rPr>
          <w:rFonts w:ascii="Times New Roman" w:hAnsi="Times New Roman" w:cs="Times New Roman"/>
        </w:rPr>
      </w:pPr>
    </w:p>
    <w:p w14:paraId="638A9CA0" w14:textId="77777777" w:rsidR="00FA539F" w:rsidRDefault="00FA539F" w:rsidP="00FA539F">
      <w:pPr>
        <w:spacing w:after="240"/>
        <w:ind w:left="1440" w:hanging="720"/>
        <w:rPr>
          <w:rFonts w:ascii="Arial" w:hAnsi="Arial" w:cs="Arial"/>
        </w:rPr>
      </w:pPr>
    </w:p>
    <w:p w14:paraId="4E28944D" w14:textId="77777777" w:rsidR="00FA539F" w:rsidRDefault="00FA539F" w:rsidP="00FA539F">
      <w:pPr>
        <w:ind w:left="1440" w:hanging="720"/>
        <w:rPr>
          <w:rFonts w:ascii="Arial" w:hAnsi="Arial" w:cs="Arial"/>
        </w:rPr>
      </w:pPr>
    </w:p>
    <w:p w14:paraId="1D4F52A6" w14:textId="0747CBC0" w:rsidR="00CE770A" w:rsidRPr="00DA4A15" w:rsidRDefault="00CE770A" w:rsidP="00DA4A15">
      <w:pPr>
        <w:rPr>
          <w:rFonts w:ascii="Times New Roman" w:eastAsia="Times New Roman" w:hAnsi="Times New Roman" w:cs="Times New Roman"/>
          <w:i/>
        </w:rPr>
      </w:pPr>
    </w:p>
    <w:sectPr w:rsidR="00CE770A" w:rsidRPr="00DA4A15">
      <w:footerReference w:type="default" r:id="rId9"/>
      <w:pgSz w:w="12240" w:h="15840"/>
      <w:pgMar w:top="960" w:right="900" w:bottom="880" w:left="1320" w:header="0" w:footer="6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55E3E" w14:textId="77777777" w:rsidR="00027598" w:rsidRDefault="00027598">
      <w:r>
        <w:separator/>
      </w:r>
    </w:p>
  </w:endnote>
  <w:endnote w:type="continuationSeparator" w:id="0">
    <w:p w14:paraId="28681035" w14:textId="77777777" w:rsidR="00027598" w:rsidRDefault="00027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EC284" w14:textId="77777777" w:rsidR="002713D4" w:rsidRDefault="002713D4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E6994" w14:textId="77777777" w:rsidR="00027598" w:rsidRDefault="00027598">
      <w:r>
        <w:separator/>
      </w:r>
    </w:p>
  </w:footnote>
  <w:footnote w:type="continuationSeparator" w:id="0">
    <w:p w14:paraId="628B1236" w14:textId="77777777" w:rsidR="00027598" w:rsidRDefault="000275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5534C9"/>
    <w:multiLevelType w:val="hybridMultilevel"/>
    <w:tmpl w:val="704A3B3C"/>
    <w:lvl w:ilvl="0" w:tplc="F4E207D2">
      <w:start w:val="1"/>
      <w:numFmt w:val="bullet"/>
      <w:lvlText w:val=""/>
      <w:lvlJc w:val="left"/>
      <w:pPr>
        <w:ind w:left="839" w:hanging="360"/>
      </w:pPr>
      <w:rPr>
        <w:rFonts w:ascii="Wingdings" w:eastAsia="Wingdings" w:hAnsi="Wingdings" w:hint="default"/>
        <w:w w:val="99"/>
      </w:rPr>
    </w:lvl>
    <w:lvl w:ilvl="1" w:tplc="7ABE62EA">
      <w:start w:val="1"/>
      <w:numFmt w:val="bullet"/>
      <w:lvlText w:val=""/>
      <w:lvlJc w:val="left"/>
      <w:pPr>
        <w:ind w:left="813" w:hanging="334"/>
      </w:pPr>
      <w:rPr>
        <w:rFonts w:ascii="Wingdings" w:eastAsia="Wingdings" w:hAnsi="Wingdings" w:hint="default"/>
        <w:w w:val="99"/>
        <w:sz w:val="24"/>
        <w:szCs w:val="24"/>
      </w:rPr>
    </w:lvl>
    <w:lvl w:ilvl="2" w:tplc="17BE54F4">
      <w:start w:val="1"/>
      <w:numFmt w:val="bullet"/>
      <w:lvlText w:val="•"/>
      <w:lvlJc w:val="left"/>
      <w:pPr>
        <w:ind w:left="1860" w:hanging="334"/>
      </w:pPr>
      <w:rPr>
        <w:rFonts w:hint="default"/>
      </w:rPr>
    </w:lvl>
    <w:lvl w:ilvl="3" w:tplc="9ADA14B4">
      <w:start w:val="1"/>
      <w:numFmt w:val="bullet"/>
      <w:lvlText w:val="•"/>
      <w:lvlJc w:val="left"/>
      <w:pPr>
        <w:ind w:left="2880" w:hanging="334"/>
      </w:pPr>
      <w:rPr>
        <w:rFonts w:hint="default"/>
      </w:rPr>
    </w:lvl>
    <w:lvl w:ilvl="4" w:tplc="9C92123A">
      <w:start w:val="1"/>
      <w:numFmt w:val="bullet"/>
      <w:lvlText w:val="•"/>
      <w:lvlJc w:val="left"/>
      <w:pPr>
        <w:ind w:left="3900" w:hanging="334"/>
      </w:pPr>
      <w:rPr>
        <w:rFonts w:hint="default"/>
      </w:rPr>
    </w:lvl>
    <w:lvl w:ilvl="5" w:tplc="C1BE4C9A">
      <w:start w:val="1"/>
      <w:numFmt w:val="bullet"/>
      <w:lvlText w:val="•"/>
      <w:lvlJc w:val="left"/>
      <w:pPr>
        <w:ind w:left="4920" w:hanging="334"/>
      </w:pPr>
      <w:rPr>
        <w:rFonts w:hint="default"/>
      </w:rPr>
    </w:lvl>
    <w:lvl w:ilvl="6" w:tplc="221E1A04">
      <w:start w:val="1"/>
      <w:numFmt w:val="bullet"/>
      <w:lvlText w:val="•"/>
      <w:lvlJc w:val="left"/>
      <w:pPr>
        <w:ind w:left="5940" w:hanging="334"/>
      </w:pPr>
      <w:rPr>
        <w:rFonts w:hint="default"/>
      </w:rPr>
    </w:lvl>
    <w:lvl w:ilvl="7" w:tplc="4FE6C172">
      <w:start w:val="1"/>
      <w:numFmt w:val="bullet"/>
      <w:lvlText w:val="•"/>
      <w:lvlJc w:val="left"/>
      <w:pPr>
        <w:ind w:left="6960" w:hanging="334"/>
      </w:pPr>
      <w:rPr>
        <w:rFonts w:hint="default"/>
      </w:rPr>
    </w:lvl>
    <w:lvl w:ilvl="8" w:tplc="C9069158">
      <w:start w:val="1"/>
      <w:numFmt w:val="bullet"/>
      <w:lvlText w:val="•"/>
      <w:lvlJc w:val="left"/>
      <w:pPr>
        <w:ind w:left="7980" w:hanging="334"/>
      </w:pPr>
      <w:rPr>
        <w:rFonts w:hint="default"/>
      </w:rPr>
    </w:lvl>
  </w:abstractNum>
  <w:num w:numId="1" w16cid:durableId="899637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LAwNjYzNTK0MLNQ0lEKTi0uzszPAykwrAUAQbyExiwAAAA="/>
  </w:docVars>
  <w:rsids>
    <w:rsidRoot w:val="002713D4"/>
    <w:rsid w:val="000100D0"/>
    <w:rsid w:val="00027598"/>
    <w:rsid w:val="00080C3A"/>
    <w:rsid w:val="00093FD6"/>
    <w:rsid w:val="000B4EA7"/>
    <w:rsid w:val="00134249"/>
    <w:rsid w:val="001A4B94"/>
    <w:rsid w:val="001E5A1D"/>
    <w:rsid w:val="002278EC"/>
    <w:rsid w:val="00242237"/>
    <w:rsid w:val="00256567"/>
    <w:rsid w:val="002713D4"/>
    <w:rsid w:val="00280073"/>
    <w:rsid w:val="002A7217"/>
    <w:rsid w:val="002E6DBA"/>
    <w:rsid w:val="003272EB"/>
    <w:rsid w:val="00332A52"/>
    <w:rsid w:val="0039178A"/>
    <w:rsid w:val="003E1633"/>
    <w:rsid w:val="00443D14"/>
    <w:rsid w:val="00447B5C"/>
    <w:rsid w:val="004D0458"/>
    <w:rsid w:val="004D189D"/>
    <w:rsid w:val="004F76FD"/>
    <w:rsid w:val="00507D76"/>
    <w:rsid w:val="005846C5"/>
    <w:rsid w:val="0058509D"/>
    <w:rsid w:val="005879CD"/>
    <w:rsid w:val="00594B13"/>
    <w:rsid w:val="005D08FB"/>
    <w:rsid w:val="005F46A0"/>
    <w:rsid w:val="0062361A"/>
    <w:rsid w:val="006251FC"/>
    <w:rsid w:val="00634CCD"/>
    <w:rsid w:val="00657173"/>
    <w:rsid w:val="006618C6"/>
    <w:rsid w:val="0066439D"/>
    <w:rsid w:val="006B4F21"/>
    <w:rsid w:val="006C0B32"/>
    <w:rsid w:val="00704135"/>
    <w:rsid w:val="0071100E"/>
    <w:rsid w:val="00714684"/>
    <w:rsid w:val="007223CE"/>
    <w:rsid w:val="007601E9"/>
    <w:rsid w:val="007959FE"/>
    <w:rsid w:val="007A15E2"/>
    <w:rsid w:val="007C0D4B"/>
    <w:rsid w:val="007E14B5"/>
    <w:rsid w:val="00837498"/>
    <w:rsid w:val="008447F7"/>
    <w:rsid w:val="008E46D4"/>
    <w:rsid w:val="009657EC"/>
    <w:rsid w:val="00995A20"/>
    <w:rsid w:val="00A03E1A"/>
    <w:rsid w:val="00A16CE2"/>
    <w:rsid w:val="00A2640C"/>
    <w:rsid w:val="00A63F4D"/>
    <w:rsid w:val="00B22BF0"/>
    <w:rsid w:val="00B51066"/>
    <w:rsid w:val="00BB5620"/>
    <w:rsid w:val="00BC04F5"/>
    <w:rsid w:val="00C048A6"/>
    <w:rsid w:val="00C3449B"/>
    <w:rsid w:val="00CC746B"/>
    <w:rsid w:val="00CD1126"/>
    <w:rsid w:val="00CE770A"/>
    <w:rsid w:val="00D03512"/>
    <w:rsid w:val="00D13CF0"/>
    <w:rsid w:val="00D453EB"/>
    <w:rsid w:val="00D641C0"/>
    <w:rsid w:val="00DA4A15"/>
    <w:rsid w:val="00DC72B5"/>
    <w:rsid w:val="00DF2813"/>
    <w:rsid w:val="00E205C6"/>
    <w:rsid w:val="00E22CB1"/>
    <w:rsid w:val="00E27C26"/>
    <w:rsid w:val="00E82982"/>
    <w:rsid w:val="00EA3C20"/>
    <w:rsid w:val="00EC4AFB"/>
    <w:rsid w:val="00ED72F8"/>
    <w:rsid w:val="00F2267B"/>
    <w:rsid w:val="00F41ABD"/>
    <w:rsid w:val="00F646B6"/>
    <w:rsid w:val="00FA539F"/>
    <w:rsid w:val="00FE06FB"/>
    <w:rsid w:val="00FF3C9E"/>
    <w:rsid w:val="00FF5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6CC2A91B"/>
  <w15:docId w15:val="{88EB62F9-0154-46B7-9C22-5AC6CBEC4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  <w:ind w:left="813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E77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770A"/>
  </w:style>
  <w:style w:type="paragraph" w:styleId="Footer">
    <w:name w:val="footer"/>
    <w:basedOn w:val="Normal"/>
    <w:link w:val="FooterChar"/>
    <w:uiPriority w:val="99"/>
    <w:unhideWhenUsed/>
    <w:rsid w:val="00CE77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770A"/>
  </w:style>
  <w:style w:type="character" w:styleId="Hyperlink">
    <w:name w:val="Hyperlink"/>
    <w:basedOn w:val="DefaultParagraphFont"/>
    <w:rsid w:val="00D641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04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45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3749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449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13CF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68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armacist.therapeuticresearch.com/Site/Podcas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erigeripodcast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985</Words>
  <Characters>13108</Characters>
  <Application>Microsoft Office Word</Application>
  <DocSecurity>0</DocSecurity>
  <Lines>436</Lines>
  <Paragraphs>2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42C1593</vt:lpstr>
    </vt:vector>
  </TitlesOfParts>
  <Company>College of Medicine – Phoenix</Company>
  <LinksUpToDate>false</LinksUpToDate>
  <CharactersWithSpaces>1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42C1593</dc:title>
  <dc:subject>642C1593</dc:subject>
  <dc:creator>jrenaldi</dc:creator>
  <cp:keywords>642C1593</cp:keywords>
  <cp:lastModifiedBy>Darlene Moyer</cp:lastModifiedBy>
  <cp:revision>3</cp:revision>
  <cp:lastPrinted>2019-06-17T16:35:00Z</cp:lastPrinted>
  <dcterms:created xsi:type="dcterms:W3CDTF">2025-10-24T18:10:00Z</dcterms:created>
  <dcterms:modified xsi:type="dcterms:W3CDTF">2025-10-24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4-04T00:00:00Z</vt:filetime>
  </property>
  <property fmtid="{D5CDD505-2E9C-101B-9397-08002B2CF9AE}" pid="3" name="Creator">
    <vt:lpwstr>Doro PDF Writer [1.37] [http://run.to/sz]</vt:lpwstr>
  </property>
  <property fmtid="{D5CDD505-2E9C-101B-9397-08002B2CF9AE}" pid="4" name="LastSaved">
    <vt:filetime>2017-08-30T00:00:00Z</vt:filetime>
  </property>
</Properties>
</file>